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0216CA4B" w14:textId="77777777" w:rsidR="00037D0C" w:rsidRPr="00037D0C" w:rsidRDefault="00037D0C" w:rsidP="00037D0C">
      <w:r>
        <w:rPr>
          <w:noProof/>
        </w:rPr>
        <w:lastRenderedPageBreak/>
        <w:drawing>
          <wp:anchor distT="0" distB="0" distL="114300" distR="114300" simplePos="0" relativeHeight="251669504" behindDoc="0" locked="0" layoutInCell="1" allowOverlap="1" wp14:anchorId="5A4BA6F0" wp14:editId="3F7FB9B9">
            <wp:simplePos x="0" y="0"/>
            <wp:positionH relativeFrom="margin">
              <wp:posOffset>-231140</wp:posOffset>
            </wp:positionH>
            <wp:positionV relativeFrom="paragraph">
              <wp:posOffset>3175</wp:posOffset>
            </wp:positionV>
            <wp:extent cx="5628005" cy="796671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28005" cy="7966710"/>
                    </a:xfrm>
                    <a:prstGeom prst="rect">
                      <a:avLst/>
                    </a:prstGeom>
                  </pic:spPr>
                </pic:pic>
              </a:graphicData>
            </a:graphic>
            <wp14:sizeRelH relativeFrom="margin">
              <wp14:pctWidth>0</wp14:pctWidth>
            </wp14:sizeRelH>
            <wp14:sizeRelV relativeFrom="margin">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2FB91A9A" w14:textId="2EAE5ECB" w:rsidR="00EA0CFD"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877264" w:history="1">
            <w:r w:rsidR="00EA0CFD" w:rsidRPr="00F606BE">
              <w:rPr>
                <w:rStyle w:val="Hyperlink"/>
                <w:noProof/>
              </w:rPr>
              <w:t>Jelölésjegyzék</w:t>
            </w:r>
            <w:r w:rsidR="00EA0CFD">
              <w:rPr>
                <w:noProof/>
                <w:webHidden/>
              </w:rPr>
              <w:tab/>
            </w:r>
            <w:r w:rsidR="00EA0CFD">
              <w:rPr>
                <w:noProof/>
                <w:webHidden/>
              </w:rPr>
              <w:fldChar w:fldCharType="begin"/>
            </w:r>
            <w:r w:rsidR="00EA0CFD">
              <w:rPr>
                <w:noProof/>
                <w:webHidden/>
              </w:rPr>
              <w:instrText xml:space="preserve"> PAGEREF _Toc133877264 \h </w:instrText>
            </w:r>
            <w:r w:rsidR="00EA0CFD">
              <w:rPr>
                <w:noProof/>
                <w:webHidden/>
              </w:rPr>
            </w:r>
            <w:r w:rsidR="00EA0CFD">
              <w:rPr>
                <w:noProof/>
                <w:webHidden/>
              </w:rPr>
              <w:fldChar w:fldCharType="separate"/>
            </w:r>
            <w:r w:rsidR="00926C7C">
              <w:rPr>
                <w:noProof/>
                <w:webHidden/>
              </w:rPr>
              <w:t>8</w:t>
            </w:r>
            <w:r w:rsidR="00EA0CFD">
              <w:rPr>
                <w:noProof/>
                <w:webHidden/>
              </w:rPr>
              <w:fldChar w:fldCharType="end"/>
            </w:r>
          </w:hyperlink>
        </w:p>
        <w:p w14:paraId="6B3E5285" w14:textId="15A5E94B" w:rsidR="00EA0CFD" w:rsidRDefault="00000000">
          <w:pPr>
            <w:pStyle w:val="TOC1"/>
            <w:rPr>
              <w:rFonts w:asciiTheme="minorHAnsi" w:eastAsiaTheme="minorEastAsia" w:hAnsiTheme="minorHAnsi" w:cstheme="minorBidi"/>
              <w:b w:val="0"/>
              <w:bCs w:val="0"/>
              <w:noProof/>
              <w:sz w:val="22"/>
              <w:szCs w:val="22"/>
              <w:lang w:eastAsia="hu-HU"/>
            </w:rPr>
          </w:pPr>
          <w:hyperlink w:anchor="_Toc133877265" w:history="1">
            <w:r w:rsidR="00EA0CFD" w:rsidRPr="00F606BE">
              <w:rPr>
                <w:rStyle w:val="Hyperlink"/>
                <w:rFonts w:ascii="Arial" w:hAnsi="Arial"/>
                <w:noProof/>
              </w:rPr>
              <w:t>1.</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Cél</w:t>
            </w:r>
            <w:r w:rsidR="00EA0CFD">
              <w:rPr>
                <w:noProof/>
                <w:webHidden/>
              </w:rPr>
              <w:tab/>
            </w:r>
            <w:r w:rsidR="00EA0CFD">
              <w:rPr>
                <w:noProof/>
                <w:webHidden/>
              </w:rPr>
              <w:fldChar w:fldCharType="begin"/>
            </w:r>
            <w:r w:rsidR="00EA0CFD">
              <w:rPr>
                <w:noProof/>
                <w:webHidden/>
              </w:rPr>
              <w:instrText xml:space="preserve"> PAGEREF _Toc133877265 \h </w:instrText>
            </w:r>
            <w:r w:rsidR="00EA0CFD">
              <w:rPr>
                <w:noProof/>
                <w:webHidden/>
              </w:rPr>
            </w:r>
            <w:r w:rsidR="00EA0CFD">
              <w:rPr>
                <w:noProof/>
                <w:webHidden/>
              </w:rPr>
              <w:fldChar w:fldCharType="separate"/>
            </w:r>
            <w:r w:rsidR="00926C7C">
              <w:rPr>
                <w:noProof/>
                <w:webHidden/>
              </w:rPr>
              <w:t>9</w:t>
            </w:r>
            <w:r w:rsidR="00EA0CFD">
              <w:rPr>
                <w:noProof/>
                <w:webHidden/>
              </w:rPr>
              <w:fldChar w:fldCharType="end"/>
            </w:r>
          </w:hyperlink>
        </w:p>
        <w:p w14:paraId="50F0AA95" w14:textId="5575B85A" w:rsidR="00EA0CFD" w:rsidRDefault="00000000">
          <w:pPr>
            <w:pStyle w:val="TOC1"/>
            <w:rPr>
              <w:rFonts w:asciiTheme="minorHAnsi" w:eastAsiaTheme="minorEastAsia" w:hAnsiTheme="minorHAnsi" w:cstheme="minorBidi"/>
              <w:b w:val="0"/>
              <w:bCs w:val="0"/>
              <w:noProof/>
              <w:sz w:val="22"/>
              <w:szCs w:val="22"/>
              <w:lang w:eastAsia="hu-HU"/>
            </w:rPr>
          </w:pPr>
          <w:hyperlink w:anchor="_Toc133877266" w:history="1">
            <w:r w:rsidR="00EA0CFD" w:rsidRPr="00F606BE">
              <w:rPr>
                <w:rStyle w:val="Hyperlink"/>
                <w:rFonts w:ascii="Arial" w:hAnsi="Arial"/>
                <w:noProof/>
              </w:rPr>
              <w:t>2.</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rodalom és versenytárs elemzés</w:t>
            </w:r>
            <w:r w:rsidR="00EA0CFD">
              <w:rPr>
                <w:noProof/>
                <w:webHidden/>
              </w:rPr>
              <w:tab/>
            </w:r>
            <w:r w:rsidR="00EA0CFD">
              <w:rPr>
                <w:noProof/>
                <w:webHidden/>
              </w:rPr>
              <w:fldChar w:fldCharType="begin"/>
            </w:r>
            <w:r w:rsidR="00EA0CFD">
              <w:rPr>
                <w:noProof/>
                <w:webHidden/>
              </w:rPr>
              <w:instrText xml:space="preserve"> PAGEREF _Toc133877266 \h </w:instrText>
            </w:r>
            <w:r w:rsidR="00EA0CFD">
              <w:rPr>
                <w:noProof/>
                <w:webHidden/>
              </w:rPr>
            </w:r>
            <w:r w:rsidR="00EA0CFD">
              <w:rPr>
                <w:noProof/>
                <w:webHidden/>
              </w:rPr>
              <w:fldChar w:fldCharType="separate"/>
            </w:r>
            <w:r w:rsidR="00926C7C">
              <w:rPr>
                <w:noProof/>
                <w:webHidden/>
              </w:rPr>
              <w:t>10</w:t>
            </w:r>
            <w:r w:rsidR="00EA0CFD">
              <w:rPr>
                <w:noProof/>
                <w:webHidden/>
              </w:rPr>
              <w:fldChar w:fldCharType="end"/>
            </w:r>
          </w:hyperlink>
        </w:p>
        <w:p w14:paraId="3BCCF01E" w14:textId="2565FED5" w:rsidR="00EA0CFD" w:rsidRDefault="00000000">
          <w:pPr>
            <w:pStyle w:val="TOC2"/>
            <w:rPr>
              <w:rFonts w:asciiTheme="minorHAnsi" w:eastAsiaTheme="minorEastAsia" w:hAnsiTheme="minorHAnsi" w:cstheme="minorBidi"/>
              <w:noProof/>
              <w:sz w:val="22"/>
              <w:szCs w:val="22"/>
              <w:lang w:eastAsia="hu-HU"/>
            </w:rPr>
          </w:pPr>
          <w:hyperlink w:anchor="_Toc133877267" w:history="1">
            <w:r w:rsidR="00EA0CFD" w:rsidRPr="00F606BE">
              <w:rPr>
                <w:rStyle w:val="Hyperlink"/>
                <w:noProof/>
                <w14:scene3d>
                  <w14:camera w14:prst="orthographicFront"/>
                  <w14:lightRig w14:rig="threePt" w14:dir="t">
                    <w14:rot w14:lat="0" w14:lon="0" w14:rev="0"/>
                  </w14:lightRig>
                </w14:scene3d>
              </w:rPr>
              <w:t>2.1.</w:t>
            </w:r>
            <w:r w:rsidR="00EA0CFD">
              <w:rPr>
                <w:rFonts w:asciiTheme="minorHAnsi" w:eastAsiaTheme="minorEastAsia" w:hAnsiTheme="minorHAnsi" w:cstheme="minorBidi"/>
                <w:noProof/>
                <w:sz w:val="22"/>
                <w:szCs w:val="22"/>
                <w:lang w:eastAsia="hu-HU"/>
              </w:rPr>
              <w:tab/>
            </w:r>
            <w:r w:rsidR="00EA0CFD" w:rsidRPr="00F606BE">
              <w:rPr>
                <w:rStyle w:val="Hyperlink"/>
                <w:noProof/>
              </w:rPr>
              <w:t>A kiterjesztett valóság (XR)</w:t>
            </w:r>
            <w:r w:rsidR="00EA0CFD">
              <w:rPr>
                <w:noProof/>
                <w:webHidden/>
              </w:rPr>
              <w:tab/>
            </w:r>
            <w:r w:rsidR="00EA0CFD">
              <w:rPr>
                <w:noProof/>
                <w:webHidden/>
              </w:rPr>
              <w:fldChar w:fldCharType="begin"/>
            </w:r>
            <w:r w:rsidR="00EA0CFD">
              <w:rPr>
                <w:noProof/>
                <w:webHidden/>
              </w:rPr>
              <w:instrText xml:space="preserve"> PAGEREF _Toc133877267 \h </w:instrText>
            </w:r>
            <w:r w:rsidR="00EA0CFD">
              <w:rPr>
                <w:noProof/>
                <w:webHidden/>
              </w:rPr>
            </w:r>
            <w:r w:rsidR="00EA0CFD">
              <w:rPr>
                <w:noProof/>
                <w:webHidden/>
              </w:rPr>
              <w:fldChar w:fldCharType="separate"/>
            </w:r>
            <w:r w:rsidR="00926C7C">
              <w:rPr>
                <w:noProof/>
                <w:webHidden/>
              </w:rPr>
              <w:t>10</w:t>
            </w:r>
            <w:r w:rsidR="00EA0CFD">
              <w:rPr>
                <w:noProof/>
                <w:webHidden/>
              </w:rPr>
              <w:fldChar w:fldCharType="end"/>
            </w:r>
          </w:hyperlink>
        </w:p>
        <w:p w14:paraId="40248E82" w14:textId="49E0E425" w:rsidR="00EA0CFD" w:rsidRDefault="00000000">
          <w:pPr>
            <w:pStyle w:val="TOC3"/>
            <w:rPr>
              <w:rFonts w:asciiTheme="minorHAnsi" w:eastAsiaTheme="minorEastAsia" w:hAnsiTheme="minorHAnsi" w:cstheme="minorBidi"/>
              <w:iCs w:val="0"/>
              <w:sz w:val="22"/>
              <w:szCs w:val="22"/>
              <w:lang w:eastAsia="hu-HU"/>
            </w:rPr>
          </w:pPr>
          <w:hyperlink w:anchor="_Toc133877268" w:history="1">
            <w:r w:rsidR="00EA0CFD" w:rsidRPr="00F606BE">
              <w:rPr>
                <w:rStyle w:val="Hyperlink"/>
              </w:rPr>
              <w:t>2.1.1.</w:t>
            </w:r>
            <w:r w:rsidR="00EA0CFD">
              <w:rPr>
                <w:rFonts w:asciiTheme="minorHAnsi" w:eastAsiaTheme="minorEastAsia" w:hAnsiTheme="minorHAnsi" w:cstheme="minorBidi"/>
                <w:iCs w:val="0"/>
                <w:sz w:val="22"/>
                <w:szCs w:val="22"/>
                <w:lang w:eastAsia="hu-HU"/>
              </w:rPr>
              <w:tab/>
            </w:r>
            <w:r w:rsidR="00EA0CFD" w:rsidRPr="00F606BE">
              <w:rPr>
                <w:rStyle w:val="Hyperlink"/>
              </w:rPr>
              <w:t>A virtuális valóság (VR) és VR eszközök</w:t>
            </w:r>
            <w:r w:rsidR="00EA0CFD">
              <w:rPr>
                <w:webHidden/>
              </w:rPr>
              <w:tab/>
            </w:r>
            <w:r w:rsidR="00EA0CFD">
              <w:rPr>
                <w:webHidden/>
              </w:rPr>
              <w:fldChar w:fldCharType="begin"/>
            </w:r>
            <w:r w:rsidR="00EA0CFD">
              <w:rPr>
                <w:webHidden/>
              </w:rPr>
              <w:instrText xml:space="preserve"> PAGEREF _Toc133877268 \h </w:instrText>
            </w:r>
            <w:r w:rsidR="00EA0CFD">
              <w:rPr>
                <w:webHidden/>
              </w:rPr>
            </w:r>
            <w:r w:rsidR="00EA0CFD">
              <w:rPr>
                <w:webHidden/>
              </w:rPr>
              <w:fldChar w:fldCharType="separate"/>
            </w:r>
            <w:r w:rsidR="00926C7C">
              <w:rPr>
                <w:webHidden/>
              </w:rPr>
              <w:t>11</w:t>
            </w:r>
            <w:r w:rsidR="00EA0CFD">
              <w:rPr>
                <w:webHidden/>
              </w:rPr>
              <w:fldChar w:fldCharType="end"/>
            </w:r>
          </w:hyperlink>
        </w:p>
        <w:p w14:paraId="557BE25F" w14:textId="54DE8BF8" w:rsidR="00EA0CFD" w:rsidRDefault="00000000">
          <w:pPr>
            <w:pStyle w:val="TOC2"/>
            <w:rPr>
              <w:rFonts w:asciiTheme="minorHAnsi" w:eastAsiaTheme="minorEastAsia" w:hAnsiTheme="minorHAnsi" w:cstheme="minorBidi"/>
              <w:noProof/>
              <w:sz w:val="22"/>
              <w:szCs w:val="22"/>
              <w:lang w:eastAsia="hu-HU"/>
            </w:rPr>
          </w:pPr>
          <w:hyperlink w:anchor="_Toc133877269" w:history="1">
            <w:r w:rsidR="00EA0CFD" w:rsidRPr="00F606BE">
              <w:rPr>
                <w:rStyle w:val="Hyperlink"/>
                <w:noProof/>
                <w14:scene3d>
                  <w14:camera w14:prst="orthographicFront"/>
                  <w14:lightRig w14:rig="threePt" w14:dir="t">
                    <w14:rot w14:lat="0" w14:lon="0" w14:rev="0"/>
                  </w14:lightRig>
                </w14:scene3d>
              </w:rPr>
              <w:t>2.2.</w:t>
            </w:r>
            <w:r w:rsidR="00EA0CFD">
              <w:rPr>
                <w:rFonts w:asciiTheme="minorHAnsi" w:eastAsiaTheme="minorEastAsia" w:hAnsiTheme="minorHAnsi" w:cstheme="minorBidi"/>
                <w:noProof/>
                <w:sz w:val="22"/>
                <w:szCs w:val="22"/>
                <w:lang w:eastAsia="hu-HU"/>
              </w:rPr>
              <w:tab/>
            </w:r>
            <w:r w:rsidR="00EA0CFD" w:rsidRPr="00F606BE">
              <w:rPr>
                <w:rStyle w:val="Hyperlink"/>
                <w:noProof/>
              </w:rPr>
              <w:t>XR az egészségügyben</w:t>
            </w:r>
            <w:r w:rsidR="00EA0CFD">
              <w:rPr>
                <w:noProof/>
                <w:webHidden/>
              </w:rPr>
              <w:tab/>
            </w:r>
            <w:r w:rsidR="00EA0CFD">
              <w:rPr>
                <w:noProof/>
                <w:webHidden/>
              </w:rPr>
              <w:fldChar w:fldCharType="begin"/>
            </w:r>
            <w:r w:rsidR="00EA0CFD">
              <w:rPr>
                <w:noProof/>
                <w:webHidden/>
              </w:rPr>
              <w:instrText xml:space="preserve"> PAGEREF _Toc133877269 \h </w:instrText>
            </w:r>
            <w:r w:rsidR="00EA0CFD">
              <w:rPr>
                <w:noProof/>
                <w:webHidden/>
              </w:rPr>
            </w:r>
            <w:r w:rsidR="00EA0CFD">
              <w:rPr>
                <w:noProof/>
                <w:webHidden/>
              </w:rPr>
              <w:fldChar w:fldCharType="separate"/>
            </w:r>
            <w:r w:rsidR="00926C7C">
              <w:rPr>
                <w:noProof/>
                <w:webHidden/>
              </w:rPr>
              <w:t>13</w:t>
            </w:r>
            <w:r w:rsidR="00EA0CFD">
              <w:rPr>
                <w:noProof/>
                <w:webHidden/>
              </w:rPr>
              <w:fldChar w:fldCharType="end"/>
            </w:r>
          </w:hyperlink>
        </w:p>
        <w:p w14:paraId="0CA84BDA" w14:textId="0F4CE3CC" w:rsidR="00EA0CFD" w:rsidRDefault="00000000">
          <w:pPr>
            <w:pStyle w:val="TOC3"/>
            <w:rPr>
              <w:rFonts w:asciiTheme="minorHAnsi" w:eastAsiaTheme="minorEastAsia" w:hAnsiTheme="minorHAnsi" w:cstheme="minorBidi"/>
              <w:iCs w:val="0"/>
              <w:sz w:val="22"/>
              <w:szCs w:val="22"/>
              <w:lang w:eastAsia="hu-HU"/>
            </w:rPr>
          </w:pPr>
          <w:hyperlink w:anchor="_Toc133877270" w:history="1">
            <w:r w:rsidR="00EA0CFD" w:rsidRPr="00F606BE">
              <w:rPr>
                <w:rStyle w:val="Hyperlink"/>
              </w:rPr>
              <w:t>2.2.1.</w:t>
            </w:r>
            <w:r w:rsidR="00EA0CFD">
              <w:rPr>
                <w:rFonts w:asciiTheme="minorHAnsi" w:eastAsiaTheme="minorEastAsia" w:hAnsiTheme="minorHAnsi" w:cstheme="minorBidi"/>
                <w:iCs w:val="0"/>
                <w:sz w:val="22"/>
                <w:szCs w:val="22"/>
                <w:lang w:eastAsia="hu-HU"/>
              </w:rPr>
              <w:tab/>
            </w:r>
            <w:r w:rsidR="00EA0CFD" w:rsidRPr="00F606BE">
              <w:rPr>
                <w:rStyle w:val="Hyperlink"/>
              </w:rPr>
              <w:t>XRHealth</w:t>
            </w:r>
            <w:r w:rsidR="00EA0CFD">
              <w:rPr>
                <w:webHidden/>
              </w:rPr>
              <w:tab/>
            </w:r>
            <w:r w:rsidR="00EA0CFD">
              <w:rPr>
                <w:webHidden/>
              </w:rPr>
              <w:fldChar w:fldCharType="begin"/>
            </w:r>
            <w:r w:rsidR="00EA0CFD">
              <w:rPr>
                <w:webHidden/>
              </w:rPr>
              <w:instrText xml:space="preserve"> PAGEREF _Toc133877270 \h </w:instrText>
            </w:r>
            <w:r w:rsidR="00EA0CFD">
              <w:rPr>
                <w:webHidden/>
              </w:rPr>
            </w:r>
            <w:r w:rsidR="00EA0CFD">
              <w:rPr>
                <w:webHidden/>
              </w:rPr>
              <w:fldChar w:fldCharType="separate"/>
            </w:r>
            <w:r w:rsidR="00926C7C">
              <w:rPr>
                <w:webHidden/>
              </w:rPr>
              <w:t>15</w:t>
            </w:r>
            <w:r w:rsidR="00EA0CFD">
              <w:rPr>
                <w:webHidden/>
              </w:rPr>
              <w:fldChar w:fldCharType="end"/>
            </w:r>
          </w:hyperlink>
        </w:p>
        <w:p w14:paraId="2F72AEE8" w14:textId="0CC638DF" w:rsidR="00EA0CFD" w:rsidRDefault="00000000">
          <w:pPr>
            <w:pStyle w:val="TOC1"/>
            <w:rPr>
              <w:rFonts w:asciiTheme="minorHAnsi" w:eastAsiaTheme="minorEastAsia" w:hAnsiTheme="minorHAnsi" w:cstheme="minorBidi"/>
              <w:b w:val="0"/>
              <w:bCs w:val="0"/>
              <w:noProof/>
              <w:sz w:val="22"/>
              <w:szCs w:val="22"/>
              <w:lang w:eastAsia="hu-HU"/>
            </w:rPr>
          </w:pPr>
          <w:hyperlink w:anchor="_Toc133877271" w:history="1">
            <w:r w:rsidR="00EA0CFD" w:rsidRPr="00F606BE">
              <w:rPr>
                <w:rStyle w:val="Hyperlink"/>
                <w:rFonts w:ascii="Arial" w:hAnsi="Arial"/>
                <w:noProof/>
              </w:rPr>
              <w:t>3.</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Funkcionális követelmények</w:t>
            </w:r>
            <w:r w:rsidR="00EA0CFD">
              <w:rPr>
                <w:noProof/>
                <w:webHidden/>
              </w:rPr>
              <w:tab/>
            </w:r>
            <w:r w:rsidR="00EA0CFD">
              <w:rPr>
                <w:noProof/>
                <w:webHidden/>
              </w:rPr>
              <w:fldChar w:fldCharType="begin"/>
            </w:r>
            <w:r w:rsidR="00EA0CFD">
              <w:rPr>
                <w:noProof/>
                <w:webHidden/>
              </w:rPr>
              <w:instrText xml:space="preserve"> PAGEREF _Toc133877271 \h </w:instrText>
            </w:r>
            <w:r w:rsidR="00EA0CFD">
              <w:rPr>
                <w:noProof/>
                <w:webHidden/>
              </w:rPr>
            </w:r>
            <w:r w:rsidR="00EA0CFD">
              <w:rPr>
                <w:noProof/>
                <w:webHidden/>
              </w:rPr>
              <w:fldChar w:fldCharType="separate"/>
            </w:r>
            <w:r w:rsidR="00926C7C">
              <w:rPr>
                <w:noProof/>
                <w:webHidden/>
              </w:rPr>
              <w:t>16</w:t>
            </w:r>
            <w:r w:rsidR="00EA0CFD">
              <w:rPr>
                <w:noProof/>
                <w:webHidden/>
              </w:rPr>
              <w:fldChar w:fldCharType="end"/>
            </w:r>
          </w:hyperlink>
        </w:p>
        <w:p w14:paraId="5DACC369" w14:textId="7A42EB99" w:rsidR="00EA0CFD" w:rsidRDefault="00000000">
          <w:pPr>
            <w:pStyle w:val="TOC1"/>
            <w:rPr>
              <w:rFonts w:asciiTheme="minorHAnsi" w:eastAsiaTheme="minorEastAsia" w:hAnsiTheme="minorHAnsi" w:cstheme="minorBidi"/>
              <w:b w:val="0"/>
              <w:bCs w:val="0"/>
              <w:noProof/>
              <w:sz w:val="22"/>
              <w:szCs w:val="22"/>
              <w:lang w:eastAsia="hu-HU"/>
            </w:rPr>
          </w:pPr>
          <w:hyperlink w:anchor="_Toc133877272" w:history="1">
            <w:r w:rsidR="00EA0CFD" w:rsidRPr="00F606BE">
              <w:rPr>
                <w:rStyle w:val="Hyperlink"/>
                <w:rFonts w:ascii="Arial" w:hAnsi="Arial"/>
                <w:noProof/>
              </w:rPr>
              <w:t>4.</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Felhasznált technológiák</w:t>
            </w:r>
            <w:r w:rsidR="00EA0CFD">
              <w:rPr>
                <w:noProof/>
                <w:webHidden/>
              </w:rPr>
              <w:tab/>
            </w:r>
            <w:r w:rsidR="00EA0CFD">
              <w:rPr>
                <w:noProof/>
                <w:webHidden/>
              </w:rPr>
              <w:fldChar w:fldCharType="begin"/>
            </w:r>
            <w:r w:rsidR="00EA0CFD">
              <w:rPr>
                <w:noProof/>
                <w:webHidden/>
              </w:rPr>
              <w:instrText xml:space="preserve"> PAGEREF _Toc133877272 \h </w:instrText>
            </w:r>
            <w:r w:rsidR="00EA0CFD">
              <w:rPr>
                <w:noProof/>
                <w:webHidden/>
              </w:rPr>
            </w:r>
            <w:r w:rsidR="00EA0CFD">
              <w:rPr>
                <w:noProof/>
                <w:webHidden/>
              </w:rPr>
              <w:fldChar w:fldCharType="separate"/>
            </w:r>
            <w:r w:rsidR="00926C7C">
              <w:rPr>
                <w:noProof/>
                <w:webHidden/>
              </w:rPr>
              <w:t>18</w:t>
            </w:r>
            <w:r w:rsidR="00EA0CFD">
              <w:rPr>
                <w:noProof/>
                <w:webHidden/>
              </w:rPr>
              <w:fldChar w:fldCharType="end"/>
            </w:r>
          </w:hyperlink>
        </w:p>
        <w:p w14:paraId="47D177C6" w14:textId="0416F34F" w:rsidR="00EA0CFD" w:rsidRDefault="00000000">
          <w:pPr>
            <w:pStyle w:val="TOC2"/>
            <w:rPr>
              <w:rFonts w:asciiTheme="minorHAnsi" w:eastAsiaTheme="minorEastAsia" w:hAnsiTheme="minorHAnsi" w:cstheme="minorBidi"/>
              <w:noProof/>
              <w:sz w:val="22"/>
              <w:szCs w:val="22"/>
              <w:lang w:eastAsia="hu-HU"/>
            </w:rPr>
          </w:pPr>
          <w:hyperlink w:anchor="_Toc133877273" w:history="1">
            <w:r w:rsidR="00EA0CFD" w:rsidRPr="00F606BE">
              <w:rPr>
                <w:rStyle w:val="Hyperlink"/>
                <w:noProof/>
                <w14:scene3d>
                  <w14:camera w14:prst="orthographicFront"/>
                  <w14:lightRig w14:rig="threePt" w14:dir="t">
                    <w14:rot w14:lat="0" w14:lon="0" w14:rev="0"/>
                  </w14:lightRig>
                </w14:scene3d>
              </w:rPr>
              <w:t>4.1.</w:t>
            </w:r>
            <w:r w:rsidR="00EA0CFD">
              <w:rPr>
                <w:rFonts w:asciiTheme="minorHAnsi" w:eastAsiaTheme="minorEastAsia" w:hAnsiTheme="minorHAnsi" w:cstheme="minorBidi"/>
                <w:noProof/>
                <w:sz w:val="22"/>
                <w:szCs w:val="22"/>
                <w:lang w:eastAsia="hu-HU"/>
              </w:rPr>
              <w:tab/>
            </w:r>
            <w:r w:rsidR="00EA0CFD" w:rsidRPr="00F606BE">
              <w:rPr>
                <w:rStyle w:val="Hyperlink"/>
                <w:noProof/>
              </w:rPr>
              <w:t>Hardver</w:t>
            </w:r>
            <w:r w:rsidR="00EA0CFD">
              <w:rPr>
                <w:noProof/>
                <w:webHidden/>
              </w:rPr>
              <w:tab/>
            </w:r>
            <w:r w:rsidR="00EA0CFD">
              <w:rPr>
                <w:noProof/>
                <w:webHidden/>
              </w:rPr>
              <w:fldChar w:fldCharType="begin"/>
            </w:r>
            <w:r w:rsidR="00EA0CFD">
              <w:rPr>
                <w:noProof/>
                <w:webHidden/>
              </w:rPr>
              <w:instrText xml:space="preserve"> PAGEREF _Toc133877273 \h </w:instrText>
            </w:r>
            <w:r w:rsidR="00EA0CFD">
              <w:rPr>
                <w:noProof/>
                <w:webHidden/>
              </w:rPr>
            </w:r>
            <w:r w:rsidR="00EA0CFD">
              <w:rPr>
                <w:noProof/>
                <w:webHidden/>
              </w:rPr>
              <w:fldChar w:fldCharType="separate"/>
            </w:r>
            <w:r w:rsidR="00926C7C">
              <w:rPr>
                <w:noProof/>
                <w:webHidden/>
              </w:rPr>
              <w:t>18</w:t>
            </w:r>
            <w:r w:rsidR="00EA0CFD">
              <w:rPr>
                <w:noProof/>
                <w:webHidden/>
              </w:rPr>
              <w:fldChar w:fldCharType="end"/>
            </w:r>
          </w:hyperlink>
        </w:p>
        <w:p w14:paraId="49ECBE98" w14:textId="0CF3B0DE" w:rsidR="00EA0CFD" w:rsidRDefault="00000000">
          <w:pPr>
            <w:pStyle w:val="TOC2"/>
            <w:rPr>
              <w:rFonts w:asciiTheme="minorHAnsi" w:eastAsiaTheme="minorEastAsia" w:hAnsiTheme="minorHAnsi" w:cstheme="minorBidi"/>
              <w:noProof/>
              <w:sz w:val="22"/>
              <w:szCs w:val="22"/>
              <w:lang w:eastAsia="hu-HU"/>
            </w:rPr>
          </w:pPr>
          <w:hyperlink w:anchor="_Toc133877274" w:history="1">
            <w:r w:rsidR="00EA0CFD" w:rsidRPr="00F606BE">
              <w:rPr>
                <w:rStyle w:val="Hyperlink"/>
                <w:noProof/>
                <w14:scene3d>
                  <w14:camera w14:prst="orthographicFront"/>
                  <w14:lightRig w14:rig="threePt" w14:dir="t">
                    <w14:rot w14:lat="0" w14:lon="0" w14:rev="0"/>
                  </w14:lightRig>
                </w14:scene3d>
              </w:rPr>
              <w:t>4.2.</w:t>
            </w:r>
            <w:r w:rsidR="00EA0CFD">
              <w:rPr>
                <w:rFonts w:asciiTheme="minorHAnsi" w:eastAsiaTheme="minorEastAsia" w:hAnsiTheme="minorHAnsi" w:cstheme="minorBidi"/>
                <w:noProof/>
                <w:sz w:val="22"/>
                <w:szCs w:val="22"/>
                <w:lang w:eastAsia="hu-HU"/>
              </w:rPr>
              <w:tab/>
            </w:r>
            <w:r w:rsidR="00EA0CFD" w:rsidRPr="00F606BE">
              <w:rPr>
                <w:rStyle w:val="Hyperlink"/>
                <w:noProof/>
              </w:rPr>
              <w:t>Unity játékmotor</w:t>
            </w:r>
            <w:r w:rsidR="00EA0CFD">
              <w:rPr>
                <w:noProof/>
                <w:webHidden/>
              </w:rPr>
              <w:tab/>
            </w:r>
            <w:r w:rsidR="00EA0CFD">
              <w:rPr>
                <w:noProof/>
                <w:webHidden/>
              </w:rPr>
              <w:fldChar w:fldCharType="begin"/>
            </w:r>
            <w:r w:rsidR="00EA0CFD">
              <w:rPr>
                <w:noProof/>
                <w:webHidden/>
              </w:rPr>
              <w:instrText xml:space="preserve"> PAGEREF _Toc133877274 \h </w:instrText>
            </w:r>
            <w:r w:rsidR="00EA0CFD">
              <w:rPr>
                <w:noProof/>
                <w:webHidden/>
              </w:rPr>
            </w:r>
            <w:r w:rsidR="00EA0CFD">
              <w:rPr>
                <w:noProof/>
                <w:webHidden/>
              </w:rPr>
              <w:fldChar w:fldCharType="separate"/>
            </w:r>
            <w:r w:rsidR="00926C7C">
              <w:rPr>
                <w:noProof/>
                <w:webHidden/>
              </w:rPr>
              <w:t>19</w:t>
            </w:r>
            <w:r w:rsidR="00EA0CFD">
              <w:rPr>
                <w:noProof/>
                <w:webHidden/>
              </w:rPr>
              <w:fldChar w:fldCharType="end"/>
            </w:r>
          </w:hyperlink>
        </w:p>
        <w:p w14:paraId="1A58BAFE" w14:textId="3138EC8A" w:rsidR="00EA0CFD" w:rsidRDefault="00000000">
          <w:pPr>
            <w:pStyle w:val="TOC2"/>
            <w:rPr>
              <w:rFonts w:asciiTheme="minorHAnsi" w:eastAsiaTheme="minorEastAsia" w:hAnsiTheme="minorHAnsi" w:cstheme="minorBidi"/>
              <w:noProof/>
              <w:sz w:val="22"/>
              <w:szCs w:val="22"/>
              <w:lang w:eastAsia="hu-HU"/>
            </w:rPr>
          </w:pPr>
          <w:hyperlink w:anchor="_Toc133877275" w:history="1">
            <w:r w:rsidR="00EA0CFD" w:rsidRPr="00F606BE">
              <w:rPr>
                <w:rStyle w:val="Hyperlink"/>
                <w:noProof/>
                <w14:scene3d>
                  <w14:camera w14:prst="orthographicFront"/>
                  <w14:lightRig w14:rig="threePt" w14:dir="t">
                    <w14:rot w14:lat="0" w14:lon="0" w14:rev="0"/>
                  </w14:lightRig>
                </w14:scene3d>
              </w:rPr>
              <w:t>4.3.</w:t>
            </w:r>
            <w:r w:rsidR="00EA0CFD">
              <w:rPr>
                <w:rFonts w:asciiTheme="minorHAnsi" w:eastAsiaTheme="minorEastAsia" w:hAnsiTheme="minorHAnsi" w:cstheme="minorBidi"/>
                <w:noProof/>
                <w:sz w:val="22"/>
                <w:szCs w:val="22"/>
                <w:lang w:eastAsia="hu-HU"/>
              </w:rPr>
              <w:tab/>
            </w:r>
            <w:r w:rsidR="00EA0CFD" w:rsidRPr="00F606BE">
              <w:rPr>
                <w:rStyle w:val="Hyperlink"/>
                <w:noProof/>
              </w:rPr>
              <w:t>Verziókezelés</w:t>
            </w:r>
            <w:r w:rsidR="00EA0CFD">
              <w:rPr>
                <w:noProof/>
                <w:webHidden/>
              </w:rPr>
              <w:tab/>
            </w:r>
            <w:r w:rsidR="00EA0CFD">
              <w:rPr>
                <w:noProof/>
                <w:webHidden/>
              </w:rPr>
              <w:fldChar w:fldCharType="begin"/>
            </w:r>
            <w:r w:rsidR="00EA0CFD">
              <w:rPr>
                <w:noProof/>
                <w:webHidden/>
              </w:rPr>
              <w:instrText xml:space="preserve"> PAGEREF _Toc133877275 \h </w:instrText>
            </w:r>
            <w:r w:rsidR="00EA0CFD">
              <w:rPr>
                <w:noProof/>
                <w:webHidden/>
              </w:rPr>
            </w:r>
            <w:r w:rsidR="00EA0CFD">
              <w:rPr>
                <w:noProof/>
                <w:webHidden/>
              </w:rPr>
              <w:fldChar w:fldCharType="separate"/>
            </w:r>
            <w:r w:rsidR="00926C7C">
              <w:rPr>
                <w:noProof/>
                <w:webHidden/>
              </w:rPr>
              <w:t>19</w:t>
            </w:r>
            <w:r w:rsidR="00EA0CFD">
              <w:rPr>
                <w:noProof/>
                <w:webHidden/>
              </w:rPr>
              <w:fldChar w:fldCharType="end"/>
            </w:r>
          </w:hyperlink>
        </w:p>
        <w:p w14:paraId="590A59B8" w14:textId="3062F89D" w:rsidR="00EA0CFD" w:rsidRDefault="00000000">
          <w:pPr>
            <w:pStyle w:val="TOC2"/>
            <w:rPr>
              <w:rFonts w:asciiTheme="minorHAnsi" w:eastAsiaTheme="minorEastAsia" w:hAnsiTheme="minorHAnsi" w:cstheme="minorBidi"/>
              <w:noProof/>
              <w:sz w:val="22"/>
              <w:szCs w:val="22"/>
              <w:lang w:eastAsia="hu-HU"/>
            </w:rPr>
          </w:pPr>
          <w:hyperlink w:anchor="_Toc133877276" w:history="1">
            <w:r w:rsidR="00EA0CFD" w:rsidRPr="00F606BE">
              <w:rPr>
                <w:rStyle w:val="Hyperlink"/>
                <w:noProof/>
                <w14:scene3d>
                  <w14:camera w14:prst="orthographicFront"/>
                  <w14:lightRig w14:rig="threePt" w14:dir="t">
                    <w14:rot w14:lat="0" w14:lon="0" w14:rev="0"/>
                  </w14:lightRig>
                </w14:scene3d>
              </w:rPr>
              <w:t>4.4.</w:t>
            </w:r>
            <w:r w:rsidR="00EA0CFD">
              <w:rPr>
                <w:rFonts w:asciiTheme="minorHAnsi" w:eastAsiaTheme="minorEastAsia" w:hAnsiTheme="minorHAnsi" w:cstheme="minorBidi"/>
                <w:noProof/>
                <w:sz w:val="22"/>
                <w:szCs w:val="22"/>
                <w:lang w:eastAsia="hu-HU"/>
              </w:rPr>
              <w:tab/>
            </w:r>
            <w:r w:rsidR="00EA0CFD" w:rsidRPr="00F606BE">
              <w:rPr>
                <w:rStyle w:val="Hyperlink"/>
                <w:noProof/>
              </w:rPr>
              <w:t>Integrált fejlesztőkörnyezet</w:t>
            </w:r>
            <w:r w:rsidR="00EA0CFD">
              <w:rPr>
                <w:noProof/>
                <w:webHidden/>
              </w:rPr>
              <w:tab/>
            </w:r>
            <w:r w:rsidR="00EA0CFD">
              <w:rPr>
                <w:noProof/>
                <w:webHidden/>
              </w:rPr>
              <w:fldChar w:fldCharType="begin"/>
            </w:r>
            <w:r w:rsidR="00EA0CFD">
              <w:rPr>
                <w:noProof/>
                <w:webHidden/>
              </w:rPr>
              <w:instrText xml:space="preserve"> PAGEREF _Toc133877276 \h </w:instrText>
            </w:r>
            <w:r w:rsidR="00EA0CFD">
              <w:rPr>
                <w:noProof/>
                <w:webHidden/>
              </w:rPr>
            </w:r>
            <w:r w:rsidR="00EA0CFD">
              <w:rPr>
                <w:noProof/>
                <w:webHidden/>
              </w:rPr>
              <w:fldChar w:fldCharType="separate"/>
            </w:r>
            <w:r w:rsidR="00926C7C">
              <w:rPr>
                <w:noProof/>
                <w:webHidden/>
              </w:rPr>
              <w:t>21</w:t>
            </w:r>
            <w:r w:rsidR="00EA0CFD">
              <w:rPr>
                <w:noProof/>
                <w:webHidden/>
              </w:rPr>
              <w:fldChar w:fldCharType="end"/>
            </w:r>
          </w:hyperlink>
        </w:p>
        <w:p w14:paraId="7D20D190" w14:textId="71EE1803" w:rsidR="00EA0CFD" w:rsidRDefault="00000000">
          <w:pPr>
            <w:pStyle w:val="TOC1"/>
            <w:rPr>
              <w:rFonts w:asciiTheme="minorHAnsi" w:eastAsiaTheme="minorEastAsia" w:hAnsiTheme="minorHAnsi" w:cstheme="minorBidi"/>
              <w:b w:val="0"/>
              <w:bCs w:val="0"/>
              <w:noProof/>
              <w:sz w:val="22"/>
              <w:szCs w:val="22"/>
              <w:lang w:eastAsia="hu-HU"/>
            </w:rPr>
          </w:pPr>
          <w:hyperlink w:anchor="_Toc133877277" w:history="1">
            <w:r w:rsidR="00EA0CFD" w:rsidRPr="00F606BE">
              <w:rPr>
                <w:rStyle w:val="Hyperlink"/>
                <w:rFonts w:ascii="Arial" w:hAnsi="Arial"/>
                <w:noProof/>
              </w:rPr>
              <w:t>5.</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mplementáció</w:t>
            </w:r>
            <w:r w:rsidR="00EA0CFD">
              <w:rPr>
                <w:noProof/>
                <w:webHidden/>
              </w:rPr>
              <w:tab/>
            </w:r>
            <w:r w:rsidR="00EA0CFD">
              <w:rPr>
                <w:noProof/>
                <w:webHidden/>
              </w:rPr>
              <w:fldChar w:fldCharType="begin"/>
            </w:r>
            <w:r w:rsidR="00EA0CFD">
              <w:rPr>
                <w:noProof/>
                <w:webHidden/>
              </w:rPr>
              <w:instrText xml:space="preserve"> PAGEREF _Toc133877277 \h </w:instrText>
            </w:r>
            <w:r w:rsidR="00EA0CFD">
              <w:rPr>
                <w:noProof/>
                <w:webHidden/>
              </w:rPr>
            </w:r>
            <w:r w:rsidR="00EA0CFD">
              <w:rPr>
                <w:noProof/>
                <w:webHidden/>
              </w:rPr>
              <w:fldChar w:fldCharType="separate"/>
            </w:r>
            <w:r w:rsidR="00926C7C">
              <w:rPr>
                <w:noProof/>
                <w:webHidden/>
              </w:rPr>
              <w:t>22</w:t>
            </w:r>
            <w:r w:rsidR="00EA0CFD">
              <w:rPr>
                <w:noProof/>
                <w:webHidden/>
              </w:rPr>
              <w:fldChar w:fldCharType="end"/>
            </w:r>
          </w:hyperlink>
        </w:p>
        <w:p w14:paraId="6F148CD4" w14:textId="12006AA2" w:rsidR="00EA0CFD" w:rsidRDefault="00000000">
          <w:pPr>
            <w:pStyle w:val="TOC2"/>
            <w:rPr>
              <w:rFonts w:asciiTheme="minorHAnsi" w:eastAsiaTheme="minorEastAsia" w:hAnsiTheme="minorHAnsi" w:cstheme="minorBidi"/>
              <w:noProof/>
              <w:sz w:val="22"/>
              <w:szCs w:val="22"/>
              <w:lang w:eastAsia="hu-HU"/>
            </w:rPr>
          </w:pPr>
          <w:hyperlink w:anchor="_Toc133877278" w:history="1">
            <w:r w:rsidR="00EA0CFD" w:rsidRPr="00F606BE">
              <w:rPr>
                <w:rStyle w:val="Hyperlink"/>
                <w:noProof/>
                <w14:scene3d>
                  <w14:camera w14:prst="orthographicFront"/>
                  <w14:lightRig w14:rig="threePt" w14:dir="t">
                    <w14:rot w14:lat="0" w14:lon="0" w14:rev="0"/>
                  </w14:lightRig>
                </w14:scene3d>
              </w:rPr>
              <w:t>5.1.</w:t>
            </w:r>
            <w:r w:rsidR="00EA0CFD">
              <w:rPr>
                <w:rFonts w:asciiTheme="minorHAnsi" w:eastAsiaTheme="minorEastAsia" w:hAnsiTheme="minorHAnsi" w:cstheme="minorBidi"/>
                <w:noProof/>
                <w:sz w:val="22"/>
                <w:szCs w:val="22"/>
                <w:lang w:eastAsia="hu-HU"/>
              </w:rPr>
              <w:tab/>
            </w:r>
            <w:r w:rsidR="00EA0CFD" w:rsidRPr="00F606BE">
              <w:rPr>
                <w:rStyle w:val="Hyperlink"/>
                <w:noProof/>
              </w:rPr>
              <w:t>Projekt létrehozás és beállítás</w:t>
            </w:r>
            <w:r w:rsidR="00EA0CFD">
              <w:rPr>
                <w:noProof/>
                <w:webHidden/>
              </w:rPr>
              <w:tab/>
            </w:r>
            <w:r w:rsidR="00EA0CFD">
              <w:rPr>
                <w:noProof/>
                <w:webHidden/>
              </w:rPr>
              <w:fldChar w:fldCharType="begin"/>
            </w:r>
            <w:r w:rsidR="00EA0CFD">
              <w:rPr>
                <w:noProof/>
                <w:webHidden/>
              </w:rPr>
              <w:instrText xml:space="preserve"> PAGEREF _Toc133877278 \h </w:instrText>
            </w:r>
            <w:r w:rsidR="00EA0CFD">
              <w:rPr>
                <w:noProof/>
                <w:webHidden/>
              </w:rPr>
            </w:r>
            <w:r w:rsidR="00EA0CFD">
              <w:rPr>
                <w:noProof/>
                <w:webHidden/>
              </w:rPr>
              <w:fldChar w:fldCharType="separate"/>
            </w:r>
            <w:r w:rsidR="00926C7C">
              <w:rPr>
                <w:noProof/>
                <w:webHidden/>
              </w:rPr>
              <w:t>22</w:t>
            </w:r>
            <w:r w:rsidR="00EA0CFD">
              <w:rPr>
                <w:noProof/>
                <w:webHidden/>
              </w:rPr>
              <w:fldChar w:fldCharType="end"/>
            </w:r>
          </w:hyperlink>
        </w:p>
        <w:p w14:paraId="026B8340" w14:textId="7D643B39" w:rsidR="00EA0CFD" w:rsidRDefault="00000000">
          <w:pPr>
            <w:pStyle w:val="TOC2"/>
            <w:rPr>
              <w:rFonts w:asciiTheme="minorHAnsi" w:eastAsiaTheme="minorEastAsia" w:hAnsiTheme="minorHAnsi" w:cstheme="minorBidi"/>
              <w:noProof/>
              <w:sz w:val="22"/>
              <w:szCs w:val="22"/>
              <w:lang w:eastAsia="hu-HU"/>
            </w:rPr>
          </w:pPr>
          <w:hyperlink w:anchor="_Toc133877279" w:history="1">
            <w:r w:rsidR="00EA0CFD" w:rsidRPr="00F606BE">
              <w:rPr>
                <w:rStyle w:val="Hyperlink"/>
                <w:noProof/>
                <w14:scene3d>
                  <w14:camera w14:prst="orthographicFront"/>
                  <w14:lightRig w14:rig="threePt" w14:dir="t">
                    <w14:rot w14:lat="0" w14:lon="0" w14:rev="0"/>
                  </w14:lightRig>
                </w14:scene3d>
              </w:rPr>
              <w:t>5.2.</w:t>
            </w:r>
            <w:r w:rsidR="00EA0CFD">
              <w:rPr>
                <w:rFonts w:asciiTheme="minorHAnsi" w:eastAsiaTheme="minorEastAsia" w:hAnsiTheme="minorHAnsi" w:cstheme="minorBidi"/>
                <w:noProof/>
                <w:sz w:val="22"/>
                <w:szCs w:val="22"/>
                <w:lang w:eastAsia="hu-HU"/>
              </w:rPr>
              <w:tab/>
            </w:r>
            <w:r w:rsidR="00EA0CFD" w:rsidRPr="00F606BE">
              <w:rPr>
                <w:rStyle w:val="Hyperlink"/>
                <w:noProof/>
              </w:rPr>
              <w:t>Jelenet és játék objektumok</w:t>
            </w:r>
            <w:r w:rsidR="00EA0CFD">
              <w:rPr>
                <w:noProof/>
                <w:webHidden/>
              </w:rPr>
              <w:tab/>
            </w:r>
            <w:r w:rsidR="00EA0CFD">
              <w:rPr>
                <w:noProof/>
                <w:webHidden/>
              </w:rPr>
              <w:fldChar w:fldCharType="begin"/>
            </w:r>
            <w:r w:rsidR="00EA0CFD">
              <w:rPr>
                <w:noProof/>
                <w:webHidden/>
              </w:rPr>
              <w:instrText xml:space="preserve"> PAGEREF _Toc133877279 \h </w:instrText>
            </w:r>
            <w:r w:rsidR="00EA0CFD">
              <w:rPr>
                <w:noProof/>
                <w:webHidden/>
              </w:rPr>
            </w:r>
            <w:r w:rsidR="00EA0CFD">
              <w:rPr>
                <w:noProof/>
                <w:webHidden/>
              </w:rPr>
              <w:fldChar w:fldCharType="separate"/>
            </w:r>
            <w:r w:rsidR="00926C7C">
              <w:rPr>
                <w:noProof/>
                <w:webHidden/>
              </w:rPr>
              <w:t>23</w:t>
            </w:r>
            <w:r w:rsidR="00EA0CFD">
              <w:rPr>
                <w:noProof/>
                <w:webHidden/>
              </w:rPr>
              <w:fldChar w:fldCharType="end"/>
            </w:r>
          </w:hyperlink>
        </w:p>
        <w:p w14:paraId="7196E6D1" w14:textId="1E38C087" w:rsidR="00EA0CFD" w:rsidRDefault="00000000">
          <w:pPr>
            <w:pStyle w:val="TOC3"/>
            <w:rPr>
              <w:rFonts w:asciiTheme="minorHAnsi" w:eastAsiaTheme="minorEastAsia" w:hAnsiTheme="minorHAnsi" w:cstheme="minorBidi"/>
              <w:iCs w:val="0"/>
              <w:sz w:val="22"/>
              <w:szCs w:val="22"/>
              <w:lang w:eastAsia="hu-HU"/>
            </w:rPr>
          </w:pPr>
          <w:hyperlink w:anchor="_Toc133877280" w:history="1">
            <w:r w:rsidR="00EA0CFD" w:rsidRPr="00F606BE">
              <w:rPr>
                <w:rStyle w:val="Hyperlink"/>
              </w:rPr>
              <w:t>5.2.1.</w:t>
            </w:r>
            <w:r w:rsidR="00EA0CFD">
              <w:rPr>
                <w:rFonts w:asciiTheme="minorHAnsi" w:eastAsiaTheme="minorEastAsia" w:hAnsiTheme="minorHAnsi" w:cstheme="minorBidi"/>
                <w:iCs w:val="0"/>
                <w:sz w:val="22"/>
                <w:szCs w:val="22"/>
                <w:lang w:eastAsia="hu-HU"/>
              </w:rPr>
              <w:tab/>
            </w:r>
            <w:r w:rsidR="00EA0CFD" w:rsidRPr="00F606BE">
              <w:rPr>
                <w:rStyle w:val="Hyperlink"/>
              </w:rPr>
              <w:t>Objektum hierarchia</w:t>
            </w:r>
            <w:r w:rsidR="00EA0CFD">
              <w:rPr>
                <w:webHidden/>
              </w:rPr>
              <w:tab/>
            </w:r>
            <w:r w:rsidR="00EA0CFD">
              <w:rPr>
                <w:webHidden/>
              </w:rPr>
              <w:fldChar w:fldCharType="begin"/>
            </w:r>
            <w:r w:rsidR="00EA0CFD">
              <w:rPr>
                <w:webHidden/>
              </w:rPr>
              <w:instrText xml:space="preserve"> PAGEREF _Toc133877280 \h </w:instrText>
            </w:r>
            <w:r w:rsidR="00EA0CFD">
              <w:rPr>
                <w:webHidden/>
              </w:rPr>
            </w:r>
            <w:r w:rsidR="00EA0CFD">
              <w:rPr>
                <w:webHidden/>
              </w:rPr>
              <w:fldChar w:fldCharType="separate"/>
            </w:r>
            <w:r w:rsidR="00926C7C">
              <w:rPr>
                <w:webHidden/>
              </w:rPr>
              <w:t>24</w:t>
            </w:r>
            <w:r w:rsidR="00EA0CFD">
              <w:rPr>
                <w:webHidden/>
              </w:rPr>
              <w:fldChar w:fldCharType="end"/>
            </w:r>
          </w:hyperlink>
        </w:p>
        <w:p w14:paraId="4521E573" w14:textId="3B55037F" w:rsidR="00EA0CFD" w:rsidRDefault="00000000">
          <w:pPr>
            <w:pStyle w:val="TOC3"/>
            <w:rPr>
              <w:rFonts w:asciiTheme="minorHAnsi" w:eastAsiaTheme="minorEastAsia" w:hAnsiTheme="minorHAnsi" w:cstheme="minorBidi"/>
              <w:iCs w:val="0"/>
              <w:sz w:val="22"/>
              <w:szCs w:val="22"/>
              <w:lang w:eastAsia="hu-HU"/>
            </w:rPr>
          </w:pPr>
          <w:hyperlink w:anchor="_Toc133877281" w:history="1">
            <w:r w:rsidR="00EA0CFD" w:rsidRPr="00F606BE">
              <w:rPr>
                <w:rStyle w:val="Hyperlink"/>
              </w:rPr>
              <w:t>5.2.2.</w:t>
            </w:r>
            <w:r w:rsidR="00EA0CFD">
              <w:rPr>
                <w:rFonts w:asciiTheme="minorHAnsi" w:eastAsiaTheme="minorEastAsia" w:hAnsiTheme="minorHAnsi" w:cstheme="minorBidi"/>
                <w:iCs w:val="0"/>
                <w:sz w:val="22"/>
                <w:szCs w:val="22"/>
                <w:lang w:eastAsia="hu-HU"/>
              </w:rPr>
              <w:tab/>
            </w:r>
            <w:r w:rsidR="00EA0CFD" w:rsidRPr="00F606BE">
              <w:rPr>
                <w:rStyle w:val="Hyperlink"/>
              </w:rPr>
              <w:t>Player objektum</w:t>
            </w:r>
            <w:r w:rsidR="00EA0CFD">
              <w:rPr>
                <w:webHidden/>
              </w:rPr>
              <w:tab/>
            </w:r>
            <w:r w:rsidR="00EA0CFD">
              <w:rPr>
                <w:webHidden/>
              </w:rPr>
              <w:fldChar w:fldCharType="begin"/>
            </w:r>
            <w:r w:rsidR="00EA0CFD">
              <w:rPr>
                <w:webHidden/>
              </w:rPr>
              <w:instrText xml:space="preserve"> PAGEREF _Toc133877281 \h </w:instrText>
            </w:r>
            <w:r w:rsidR="00EA0CFD">
              <w:rPr>
                <w:webHidden/>
              </w:rPr>
            </w:r>
            <w:r w:rsidR="00EA0CFD">
              <w:rPr>
                <w:webHidden/>
              </w:rPr>
              <w:fldChar w:fldCharType="separate"/>
            </w:r>
            <w:r w:rsidR="00926C7C">
              <w:rPr>
                <w:webHidden/>
              </w:rPr>
              <w:t>26</w:t>
            </w:r>
            <w:r w:rsidR="00EA0CFD">
              <w:rPr>
                <w:webHidden/>
              </w:rPr>
              <w:fldChar w:fldCharType="end"/>
            </w:r>
          </w:hyperlink>
        </w:p>
        <w:p w14:paraId="406C518E" w14:textId="44FE7032" w:rsidR="00EA0CFD" w:rsidRDefault="00000000">
          <w:pPr>
            <w:pStyle w:val="TOC3"/>
            <w:rPr>
              <w:rFonts w:asciiTheme="minorHAnsi" w:eastAsiaTheme="minorEastAsia" w:hAnsiTheme="minorHAnsi" w:cstheme="minorBidi"/>
              <w:iCs w:val="0"/>
              <w:sz w:val="22"/>
              <w:szCs w:val="22"/>
              <w:lang w:eastAsia="hu-HU"/>
            </w:rPr>
          </w:pPr>
          <w:hyperlink w:anchor="_Toc133877282" w:history="1">
            <w:r w:rsidR="00EA0CFD" w:rsidRPr="00F606BE">
              <w:rPr>
                <w:rStyle w:val="Hyperlink"/>
              </w:rPr>
              <w:t>5.2.3.</w:t>
            </w:r>
            <w:r w:rsidR="00EA0CFD">
              <w:rPr>
                <w:rFonts w:asciiTheme="minorHAnsi" w:eastAsiaTheme="minorEastAsia" w:hAnsiTheme="minorHAnsi" w:cstheme="minorBidi"/>
                <w:iCs w:val="0"/>
                <w:sz w:val="22"/>
                <w:szCs w:val="22"/>
                <w:lang w:eastAsia="hu-HU"/>
              </w:rPr>
              <w:tab/>
            </w:r>
            <w:r w:rsidR="00EA0CFD" w:rsidRPr="00F606BE">
              <w:rPr>
                <w:rStyle w:val="Hyperlink"/>
              </w:rPr>
              <w:t>Menü, menü elemek, és térbeli objektumok</w:t>
            </w:r>
            <w:r w:rsidR="00EA0CFD">
              <w:rPr>
                <w:webHidden/>
              </w:rPr>
              <w:tab/>
            </w:r>
            <w:r w:rsidR="00EA0CFD">
              <w:rPr>
                <w:webHidden/>
              </w:rPr>
              <w:fldChar w:fldCharType="begin"/>
            </w:r>
            <w:r w:rsidR="00EA0CFD">
              <w:rPr>
                <w:webHidden/>
              </w:rPr>
              <w:instrText xml:space="preserve"> PAGEREF _Toc133877282 \h </w:instrText>
            </w:r>
            <w:r w:rsidR="00EA0CFD">
              <w:rPr>
                <w:webHidden/>
              </w:rPr>
            </w:r>
            <w:r w:rsidR="00EA0CFD">
              <w:rPr>
                <w:webHidden/>
              </w:rPr>
              <w:fldChar w:fldCharType="separate"/>
            </w:r>
            <w:r w:rsidR="00926C7C">
              <w:rPr>
                <w:webHidden/>
              </w:rPr>
              <w:t>26</w:t>
            </w:r>
            <w:r w:rsidR="00EA0CFD">
              <w:rPr>
                <w:webHidden/>
              </w:rPr>
              <w:fldChar w:fldCharType="end"/>
            </w:r>
          </w:hyperlink>
        </w:p>
        <w:p w14:paraId="16819A31" w14:textId="0C838E31" w:rsidR="00EA0CFD" w:rsidRDefault="00000000">
          <w:pPr>
            <w:pStyle w:val="TOC2"/>
            <w:rPr>
              <w:rFonts w:asciiTheme="minorHAnsi" w:eastAsiaTheme="minorEastAsia" w:hAnsiTheme="minorHAnsi" w:cstheme="minorBidi"/>
              <w:noProof/>
              <w:sz w:val="22"/>
              <w:szCs w:val="22"/>
              <w:lang w:eastAsia="hu-HU"/>
            </w:rPr>
          </w:pPr>
          <w:hyperlink w:anchor="_Toc133877283" w:history="1">
            <w:r w:rsidR="00EA0CFD" w:rsidRPr="00F606BE">
              <w:rPr>
                <w:rStyle w:val="Hyperlink"/>
                <w:noProof/>
                <w14:scene3d>
                  <w14:camera w14:prst="orthographicFront"/>
                  <w14:lightRig w14:rig="threePt" w14:dir="t">
                    <w14:rot w14:lat="0" w14:lon="0" w14:rev="0"/>
                  </w14:lightRig>
                </w14:scene3d>
              </w:rPr>
              <w:t>5.3.</w:t>
            </w:r>
            <w:r w:rsidR="00EA0CFD">
              <w:rPr>
                <w:rFonts w:asciiTheme="minorHAnsi" w:eastAsiaTheme="minorEastAsia" w:hAnsiTheme="minorHAnsi" w:cstheme="minorBidi"/>
                <w:noProof/>
                <w:sz w:val="22"/>
                <w:szCs w:val="22"/>
                <w:lang w:eastAsia="hu-HU"/>
              </w:rPr>
              <w:tab/>
            </w:r>
            <w:r w:rsidR="00EA0CFD" w:rsidRPr="00F606BE">
              <w:rPr>
                <w:rStyle w:val="Hyperlink"/>
                <w:noProof/>
              </w:rPr>
              <w:t>Ray casting</w:t>
            </w:r>
            <w:r w:rsidR="00EA0CFD">
              <w:rPr>
                <w:noProof/>
                <w:webHidden/>
              </w:rPr>
              <w:tab/>
            </w:r>
            <w:r w:rsidR="00EA0CFD">
              <w:rPr>
                <w:noProof/>
                <w:webHidden/>
              </w:rPr>
              <w:fldChar w:fldCharType="begin"/>
            </w:r>
            <w:r w:rsidR="00EA0CFD">
              <w:rPr>
                <w:noProof/>
                <w:webHidden/>
              </w:rPr>
              <w:instrText xml:space="preserve"> PAGEREF _Toc133877283 \h </w:instrText>
            </w:r>
            <w:r w:rsidR="00EA0CFD">
              <w:rPr>
                <w:noProof/>
                <w:webHidden/>
              </w:rPr>
            </w:r>
            <w:r w:rsidR="00EA0CFD">
              <w:rPr>
                <w:noProof/>
                <w:webHidden/>
              </w:rPr>
              <w:fldChar w:fldCharType="separate"/>
            </w:r>
            <w:r w:rsidR="00926C7C">
              <w:rPr>
                <w:noProof/>
                <w:webHidden/>
              </w:rPr>
              <w:t>28</w:t>
            </w:r>
            <w:r w:rsidR="00EA0CFD">
              <w:rPr>
                <w:noProof/>
                <w:webHidden/>
              </w:rPr>
              <w:fldChar w:fldCharType="end"/>
            </w:r>
          </w:hyperlink>
        </w:p>
        <w:p w14:paraId="050508F8" w14:textId="5113679A" w:rsidR="00EA0CFD" w:rsidRDefault="00000000">
          <w:pPr>
            <w:pStyle w:val="TOC2"/>
            <w:rPr>
              <w:rFonts w:asciiTheme="minorHAnsi" w:eastAsiaTheme="minorEastAsia" w:hAnsiTheme="minorHAnsi" w:cstheme="minorBidi"/>
              <w:noProof/>
              <w:sz w:val="22"/>
              <w:szCs w:val="22"/>
              <w:lang w:eastAsia="hu-HU"/>
            </w:rPr>
          </w:pPr>
          <w:hyperlink w:anchor="_Toc133877284" w:history="1">
            <w:r w:rsidR="00EA0CFD" w:rsidRPr="00F606BE">
              <w:rPr>
                <w:rStyle w:val="Hyperlink"/>
                <w:noProof/>
                <w14:scene3d>
                  <w14:camera w14:prst="orthographicFront"/>
                  <w14:lightRig w14:rig="threePt" w14:dir="t">
                    <w14:rot w14:lat="0" w14:lon="0" w14:rev="0"/>
                  </w14:lightRig>
                </w14:scene3d>
              </w:rPr>
              <w:t>5.4.</w:t>
            </w:r>
            <w:r w:rsidR="00EA0CFD">
              <w:rPr>
                <w:rFonts w:asciiTheme="minorHAnsi" w:eastAsiaTheme="minorEastAsia" w:hAnsiTheme="minorHAnsi" w:cstheme="minorBidi"/>
                <w:noProof/>
                <w:sz w:val="22"/>
                <w:szCs w:val="22"/>
                <w:lang w:eastAsia="hu-HU"/>
              </w:rPr>
              <w:tab/>
            </w:r>
            <w:r w:rsidR="00EA0CFD" w:rsidRPr="00F606BE">
              <w:rPr>
                <w:rStyle w:val="Hyperlink"/>
                <w:noProof/>
              </w:rPr>
              <w:t>Gyakorlatok tárolása</w:t>
            </w:r>
            <w:r w:rsidR="00EA0CFD">
              <w:rPr>
                <w:noProof/>
                <w:webHidden/>
              </w:rPr>
              <w:tab/>
            </w:r>
            <w:r w:rsidR="00EA0CFD">
              <w:rPr>
                <w:noProof/>
                <w:webHidden/>
              </w:rPr>
              <w:fldChar w:fldCharType="begin"/>
            </w:r>
            <w:r w:rsidR="00EA0CFD">
              <w:rPr>
                <w:noProof/>
                <w:webHidden/>
              </w:rPr>
              <w:instrText xml:space="preserve"> PAGEREF _Toc133877284 \h </w:instrText>
            </w:r>
            <w:r w:rsidR="00EA0CFD">
              <w:rPr>
                <w:noProof/>
                <w:webHidden/>
              </w:rPr>
            </w:r>
            <w:r w:rsidR="00EA0CFD">
              <w:rPr>
                <w:noProof/>
                <w:webHidden/>
              </w:rPr>
              <w:fldChar w:fldCharType="separate"/>
            </w:r>
            <w:r w:rsidR="00926C7C">
              <w:rPr>
                <w:noProof/>
                <w:webHidden/>
              </w:rPr>
              <w:t>30</w:t>
            </w:r>
            <w:r w:rsidR="00EA0CFD">
              <w:rPr>
                <w:noProof/>
                <w:webHidden/>
              </w:rPr>
              <w:fldChar w:fldCharType="end"/>
            </w:r>
          </w:hyperlink>
        </w:p>
        <w:p w14:paraId="2D35CA4B" w14:textId="20792B06" w:rsidR="00EA0CFD" w:rsidRDefault="00000000">
          <w:pPr>
            <w:pStyle w:val="TOC2"/>
            <w:rPr>
              <w:rFonts w:asciiTheme="minorHAnsi" w:eastAsiaTheme="minorEastAsia" w:hAnsiTheme="minorHAnsi" w:cstheme="minorBidi"/>
              <w:noProof/>
              <w:sz w:val="22"/>
              <w:szCs w:val="22"/>
              <w:lang w:eastAsia="hu-HU"/>
            </w:rPr>
          </w:pPr>
          <w:hyperlink w:anchor="_Toc133877285" w:history="1">
            <w:r w:rsidR="00EA0CFD" w:rsidRPr="00F606BE">
              <w:rPr>
                <w:rStyle w:val="Hyperlink"/>
                <w:noProof/>
                <w14:scene3d>
                  <w14:camera w14:prst="orthographicFront"/>
                  <w14:lightRig w14:rig="threePt" w14:dir="t">
                    <w14:rot w14:lat="0" w14:lon="0" w14:rev="0"/>
                  </w14:lightRig>
                </w14:scene3d>
              </w:rPr>
              <w:t>5.5.</w:t>
            </w:r>
            <w:r w:rsidR="00EA0CFD">
              <w:rPr>
                <w:rFonts w:asciiTheme="minorHAnsi" w:eastAsiaTheme="minorEastAsia" w:hAnsiTheme="minorHAnsi" w:cstheme="minorBidi"/>
                <w:noProof/>
                <w:sz w:val="22"/>
                <w:szCs w:val="22"/>
                <w:lang w:eastAsia="hu-HU"/>
              </w:rPr>
              <w:tab/>
            </w:r>
            <w:r w:rsidR="00EA0CFD" w:rsidRPr="00F606BE">
              <w:rPr>
                <w:rStyle w:val="Hyperlink"/>
                <w:noProof/>
              </w:rPr>
              <w:t>Szkriptek</w:t>
            </w:r>
            <w:r w:rsidR="00EA0CFD">
              <w:rPr>
                <w:noProof/>
                <w:webHidden/>
              </w:rPr>
              <w:tab/>
            </w:r>
            <w:r w:rsidR="00EA0CFD">
              <w:rPr>
                <w:noProof/>
                <w:webHidden/>
              </w:rPr>
              <w:fldChar w:fldCharType="begin"/>
            </w:r>
            <w:r w:rsidR="00EA0CFD">
              <w:rPr>
                <w:noProof/>
                <w:webHidden/>
              </w:rPr>
              <w:instrText xml:space="preserve"> PAGEREF _Toc133877285 \h </w:instrText>
            </w:r>
            <w:r w:rsidR="00EA0CFD">
              <w:rPr>
                <w:noProof/>
                <w:webHidden/>
              </w:rPr>
            </w:r>
            <w:r w:rsidR="00EA0CFD">
              <w:rPr>
                <w:noProof/>
                <w:webHidden/>
              </w:rPr>
              <w:fldChar w:fldCharType="separate"/>
            </w:r>
            <w:r w:rsidR="00926C7C">
              <w:rPr>
                <w:noProof/>
                <w:webHidden/>
              </w:rPr>
              <w:t>35</w:t>
            </w:r>
            <w:r w:rsidR="00EA0CFD">
              <w:rPr>
                <w:noProof/>
                <w:webHidden/>
              </w:rPr>
              <w:fldChar w:fldCharType="end"/>
            </w:r>
          </w:hyperlink>
        </w:p>
        <w:p w14:paraId="039E5B91" w14:textId="7C3B5BDF" w:rsidR="00EA0CFD" w:rsidRDefault="00000000">
          <w:pPr>
            <w:pStyle w:val="TOC3"/>
            <w:rPr>
              <w:rFonts w:asciiTheme="minorHAnsi" w:eastAsiaTheme="minorEastAsia" w:hAnsiTheme="minorHAnsi" w:cstheme="minorBidi"/>
              <w:iCs w:val="0"/>
              <w:sz w:val="22"/>
              <w:szCs w:val="22"/>
              <w:lang w:eastAsia="hu-HU"/>
            </w:rPr>
          </w:pPr>
          <w:hyperlink w:anchor="_Toc133877286" w:history="1">
            <w:r w:rsidR="00EA0CFD" w:rsidRPr="00F606BE">
              <w:rPr>
                <w:rStyle w:val="Hyperlink"/>
              </w:rPr>
              <w:t>5.5.1.</w:t>
            </w:r>
            <w:r w:rsidR="00EA0CFD">
              <w:rPr>
                <w:rFonts w:asciiTheme="minorHAnsi" w:eastAsiaTheme="minorEastAsia" w:hAnsiTheme="minorHAnsi" w:cstheme="minorBidi"/>
                <w:iCs w:val="0"/>
                <w:sz w:val="22"/>
                <w:szCs w:val="22"/>
                <w:lang w:eastAsia="hu-HU"/>
              </w:rPr>
              <w:tab/>
            </w:r>
            <w:r w:rsidR="00EA0CFD" w:rsidRPr="00F606BE">
              <w:rPr>
                <w:rStyle w:val="Hyperlink"/>
              </w:rPr>
              <w:t>Szkript életciklusa</w:t>
            </w:r>
            <w:r w:rsidR="00EA0CFD">
              <w:rPr>
                <w:webHidden/>
              </w:rPr>
              <w:tab/>
            </w:r>
            <w:r w:rsidR="00EA0CFD">
              <w:rPr>
                <w:webHidden/>
              </w:rPr>
              <w:fldChar w:fldCharType="begin"/>
            </w:r>
            <w:r w:rsidR="00EA0CFD">
              <w:rPr>
                <w:webHidden/>
              </w:rPr>
              <w:instrText xml:space="preserve"> PAGEREF _Toc133877286 \h </w:instrText>
            </w:r>
            <w:r w:rsidR="00EA0CFD">
              <w:rPr>
                <w:webHidden/>
              </w:rPr>
            </w:r>
            <w:r w:rsidR="00EA0CFD">
              <w:rPr>
                <w:webHidden/>
              </w:rPr>
              <w:fldChar w:fldCharType="separate"/>
            </w:r>
            <w:r w:rsidR="00926C7C">
              <w:rPr>
                <w:webHidden/>
              </w:rPr>
              <w:t>35</w:t>
            </w:r>
            <w:r w:rsidR="00EA0CFD">
              <w:rPr>
                <w:webHidden/>
              </w:rPr>
              <w:fldChar w:fldCharType="end"/>
            </w:r>
          </w:hyperlink>
        </w:p>
        <w:p w14:paraId="6D2B859E" w14:textId="22410ED9" w:rsidR="00EA0CFD" w:rsidRDefault="00000000">
          <w:pPr>
            <w:pStyle w:val="TOC3"/>
            <w:rPr>
              <w:rFonts w:asciiTheme="minorHAnsi" w:eastAsiaTheme="minorEastAsia" w:hAnsiTheme="minorHAnsi" w:cstheme="minorBidi"/>
              <w:iCs w:val="0"/>
              <w:sz w:val="22"/>
              <w:szCs w:val="22"/>
              <w:lang w:eastAsia="hu-HU"/>
            </w:rPr>
          </w:pPr>
          <w:hyperlink w:anchor="_Toc133877287" w:history="1">
            <w:r w:rsidR="00EA0CFD" w:rsidRPr="00F606BE">
              <w:rPr>
                <w:rStyle w:val="Hyperlink"/>
              </w:rPr>
              <w:t>5.5.2.</w:t>
            </w:r>
            <w:r w:rsidR="00EA0CFD">
              <w:rPr>
                <w:rFonts w:asciiTheme="minorHAnsi" w:eastAsiaTheme="minorEastAsia" w:hAnsiTheme="minorHAnsi" w:cstheme="minorBidi"/>
                <w:iCs w:val="0"/>
                <w:sz w:val="22"/>
                <w:szCs w:val="22"/>
                <w:lang w:eastAsia="hu-HU"/>
              </w:rPr>
              <w:tab/>
            </w:r>
            <w:r w:rsidR="00EA0CFD" w:rsidRPr="00F606BE">
              <w:rPr>
                <w:rStyle w:val="Hyperlink"/>
              </w:rPr>
              <w:t>MainController osztály</w:t>
            </w:r>
            <w:r w:rsidR="00EA0CFD">
              <w:rPr>
                <w:webHidden/>
              </w:rPr>
              <w:tab/>
            </w:r>
            <w:r w:rsidR="00EA0CFD">
              <w:rPr>
                <w:webHidden/>
              </w:rPr>
              <w:fldChar w:fldCharType="begin"/>
            </w:r>
            <w:r w:rsidR="00EA0CFD">
              <w:rPr>
                <w:webHidden/>
              </w:rPr>
              <w:instrText xml:space="preserve"> PAGEREF _Toc133877287 \h </w:instrText>
            </w:r>
            <w:r w:rsidR="00EA0CFD">
              <w:rPr>
                <w:webHidden/>
              </w:rPr>
            </w:r>
            <w:r w:rsidR="00EA0CFD">
              <w:rPr>
                <w:webHidden/>
              </w:rPr>
              <w:fldChar w:fldCharType="separate"/>
            </w:r>
            <w:r w:rsidR="00926C7C">
              <w:rPr>
                <w:webHidden/>
              </w:rPr>
              <w:t>36</w:t>
            </w:r>
            <w:r w:rsidR="00EA0CFD">
              <w:rPr>
                <w:webHidden/>
              </w:rPr>
              <w:fldChar w:fldCharType="end"/>
            </w:r>
          </w:hyperlink>
        </w:p>
        <w:p w14:paraId="39B1E43A" w14:textId="120BBE2C" w:rsidR="00EA0CFD" w:rsidRDefault="00000000">
          <w:pPr>
            <w:pStyle w:val="TOC3"/>
            <w:rPr>
              <w:rFonts w:asciiTheme="minorHAnsi" w:eastAsiaTheme="minorEastAsia" w:hAnsiTheme="minorHAnsi" w:cstheme="minorBidi"/>
              <w:iCs w:val="0"/>
              <w:sz w:val="22"/>
              <w:szCs w:val="22"/>
              <w:lang w:eastAsia="hu-HU"/>
            </w:rPr>
          </w:pPr>
          <w:hyperlink w:anchor="_Toc133877288" w:history="1">
            <w:r w:rsidR="00EA0CFD" w:rsidRPr="00F606BE">
              <w:rPr>
                <w:rStyle w:val="Hyperlink"/>
              </w:rPr>
              <w:t>5.5.3.</w:t>
            </w:r>
            <w:r w:rsidR="00EA0CFD">
              <w:rPr>
                <w:rFonts w:asciiTheme="minorHAnsi" w:eastAsiaTheme="minorEastAsia" w:hAnsiTheme="minorHAnsi" w:cstheme="minorBidi"/>
                <w:iCs w:val="0"/>
                <w:sz w:val="22"/>
                <w:szCs w:val="22"/>
                <w:lang w:eastAsia="hu-HU"/>
              </w:rPr>
              <w:tab/>
            </w:r>
            <w:r w:rsidR="00EA0CFD" w:rsidRPr="00F606BE">
              <w:rPr>
                <w:rStyle w:val="Hyperlink"/>
              </w:rPr>
              <w:t>CamControlPC és PlayerCamRotation osztályok</w:t>
            </w:r>
            <w:r w:rsidR="00EA0CFD">
              <w:rPr>
                <w:webHidden/>
              </w:rPr>
              <w:tab/>
            </w:r>
            <w:r w:rsidR="00EA0CFD">
              <w:rPr>
                <w:webHidden/>
              </w:rPr>
              <w:fldChar w:fldCharType="begin"/>
            </w:r>
            <w:r w:rsidR="00EA0CFD">
              <w:rPr>
                <w:webHidden/>
              </w:rPr>
              <w:instrText xml:space="preserve"> PAGEREF _Toc133877288 \h </w:instrText>
            </w:r>
            <w:r w:rsidR="00EA0CFD">
              <w:rPr>
                <w:webHidden/>
              </w:rPr>
            </w:r>
            <w:r w:rsidR="00EA0CFD">
              <w:rPr>
                <w:webHidden/>
              </w:rPr>
              <w:fldChar w:fldCharType="separate"/>
            </w:r>
            <w:r w:rsidR="00926C7C">
              <w:rPr>
                <w:webHidden/>
              </w:rPr>
              <w:t>37</w:t>
            </w:r>
            <w:r w:rsidR="00EA0CFD">
              <w:rPr>
                <w:webHidden/>
              </w:rPr>
              <w:fldChar w:fldCharType="end"/>
            </w:r>
          </w:hyperlink>
        </w:p>
        <w:p w14:paraId="788D5936" w14:textId="68227DA1" w:rsidR="00EA0CFD" w:rsidRDefault="00000000">
          <w:pPr>
            <w:pStyle w:val="TOC3"/>
            <w:rPr>
              <w:rFonts w:asciiTheme="minorHAnsi" w:eastAsiaTheme="minorEastAsia" w:hAnsiTheme="minorHAnsi" w:cstheme="minorBidi"/>
              <w:iCs w:val="0"/>
              <w:sz w:val="22"/>
              <w:szCs w:val="22"/>
              <w:lang w:eastAsia="hu-HU"/>
            </w:rPr>
          </w:pPr>
          <w:hyperlink w:anchor="_Toc133877289" w:history="1">
            <w:r w:rsidR="00EA0CFD" w:rsidRPr="00F606BE">
              <w:rPr>
                <w:rStyle w:val="Hyperlink"/>
              </w:rPr>
              <w:t>5.5.4.</w:t>
            </w:r>
            <w:r w:rsidR="00EA0CFD">
              <w:rPr>
                <w:rFonts w:asciiTheme="minorHAnsi" w:eastAsiaTheme="minorEastAsia" w:hAnsiTheme="minorHAnsi" w:cstheme="minorBidi"/>
                <w:iCs w:val="0"/>
                <w:sz w:val="22"/>
                <w:szCs w:val="22"/>
                <w:lang w:eastAsia="hu-HU"/>
              </w:rPr>
              <w:tab/>
            </w:r>
            <w:r w:rsidR="00EA0CFD" w:rsidRPr="00F606BE">
              <w:rPr>
                <w:rStyle w:val="Hyperlink"/>
              </w:rPr>
              <w:t>GameManager osztály</w:t>
            </w:r>
            <w:r w:rsidR="00EA0CFD">
              <w:rPr>
                <w:webHidden/>
              </w:rPr>
              <w:tab/>
            </w:r>
            <w:r w:rsidR="00EA0CFD">
              <w:rPr>
                <w:webHidden/>
              </w:rPr>
              <w:fldChar w:fldCharType="begin"/>
            </w:r>
            <w:r w:rsidR="00EA0CFD">
              <w:rPr>
                <w:webHidden/>
              </w:rPr>
              <w:instrText xml:space="preserve"> PAGEREF _Toc133877289 \h </w:instrText>
            </w:r>
            <w:r w:rsidR="00EA0CFD">
              <w:rPr>
                <w:webHidden/>
              </w:rPr>
            </w:r>
            <w:r w:rsidR="00EA0CFD">
              <w:rPr>
                <w:webHidden/>
              </w:rPr>
              <w:fldChar w:fldCharType="separate"/>
            </w:r>
            <w:r w:rsidR="00926C7C">
              <w:rPr>
                <w:webHidden/>
              </w:rPr>
              <w:t>37</w:t>
            </w:r>
            <w:r w:rsidR="00EA0CFD">
              <w:rPr>
                <w:webHidden/>
              </w:rPr>
              <w:fldChar w:fldCharType="end"/>
            </w:r>
          </w:hyperlink>
        </w:p>
        <w:p w14:paraId="61A46C25" w14:textId="75768BD8" w:rsidR="00EA0CFD" w:rsidRDefault="00000000">
          <w:pPr>
            <w:pStyle w:val="TOC3"/>
            <w:rPr>
              <w:rFonts w:asciiTheme="minorHAnsi" w:eastAsiaTheme="minorEastAsia" w:hAnsiTheme="minorHAnsi" w:cstheme="minorBidi"/>
              <w:iCs w:val="0"/>
              <w:sz w:val="22"/>
              <w:szCs w:val="22"/>
              <w:lang w:eastAsia="hu-HU"/>
            </w:rPr>
          </w:pPr>
          <w:hyperlink w:anchor="_Toc133877290" w:history="1">
            <w:r w:rsidR="00EA0CFD" w:rsidRPr="00F606BE">
              <w:rPr>
                <w:rStyle w:val="Hyperlink"/>
              </w:rPr>
              <w:t>5.5.5.</w:t>
            </w:r>
            <w:r w:rsidR="00EA0CFD">
              <w:rPr>
                <w:rFonts w:asciiTheme="minorHAnsi" w:eastAsiaTheme="minorEastAsia" w:hAnsiTheme="minorHAnsi" w:cstheme="minorBidi"/>
                <w:iCs w:val="0"/>
                <w:sz w:val="22"/>
                <w:szCs w:val="22"/>
                <w:lang w:eastAsia="hu-HU"/>
              </w:rPr>
              <w:tab/>
            </w:r>
            <w:r w:rsidR="00EA0CFD" w:rsidRPr="00F606BE">
              <w:rPr>
                <w:rStyle w:val="Hyperlink"/>
              </w:rPr>
              <w:t>UIManager, DebugManager, BorderHelper osztályok</w:t>
            </w:r>
            <w:r w:rsidR="00EA0CFD">
              <w:rPr>
                <w:webHidden/>
              </w:rPr>
              <w:tab/>
            </w:r>
            <w:r w:rsidR="00EA0CFD">
              <w:rPr>
                <w:webHidden/>
              </w:rPr>
              <w:fldChar w:fldCharType="begin"/>
            </w:r>
            <w:r w:rsidR="00EA0CFD">
              <w:rPr>
                <w:webHidden/>
              </w:rPr>
              <w:instrText xml:space="preserve"> PAGEREF _Toc133877290 \h </w:instrText>
            </w:r>
            <w:r w:rsidR="00EA0CFD">
              <w:rPr>
                <w:webHidden/>
              </w:rPr>
            </w:r>
            <w:r w:rsidR="00EA0CFD">
              <w:rPr>
                <w:webHidden/>
              </w:rPr>
              <w:fldChar w:fldCharType="separate"/>
            </w:r>
            <w:r w:rsidR="00926C7C">
              <w:rPr>
                <w:webHidden/>
              </w:rPr>
              <w:t>38</w:t>
            </w:r>
            <w:r w:rsidR="00EA0CFD">
              <w:rPr>
                <w:webHidden/>
              </w:rPr>
              <w:fldChar w:fldCharType="end"/>
            </w:r>
          </w:hyperlink>
        </w:p>
        <w:p w14:paraId="7BD5A745" w14:textId="267F2CE4" w:rsidR="00EA0CFD" w:rsidRDefault="00000000">
          <w:pPr>
            <w:pStyle w:val="TOC3"/>
            <w:rPr>
              <w:rFonts w:asciiTheme="minorHAnsi" w:eastAsiaTheme="minorEastAsia" w:hAnsiTheme="minorHAnsi" w:cstheme="minorBidi"/>
              <w:iCs w:val="0"/>
              <w:sz w:val="22"/>
              <w:szCs w:val="22"/>
              <w:lang w:eastAsia="hu-HU"/>
            </w:rPr>
          </w:pPr>
          <w:hyperlink w:anchor="_Toc133877291" w:history="1">
            <w:r w:rsidR="00EA0CFD" w:rsidRPr="00F606BE">
              <w:rPr>
                <w:rStyle w:val="Hyperlink"/>
              </w:rPr>
              <w:t>5.5.6.</w:t>
            </w:r>
            <w:r w:rsidR="00EA0CFD">
              <w:rPr>
                <w:rFonts w:asciiTheme="minorHAnsi" w:eastAsiaTheme="minorEastAsia" w:hAnsiTheme="minorHAnsi" w:cstheme="minorBidi"/>
                <w:iCs w:val="0"/>
                <w:sz w:val="22"/>
                <w:szCs w:val="22"/>
                <w:lang w:eastAsia="hu-HU"/>
              </w:rPr>
              <w:tab/>
            </w:r>
            <w:r w:rsidR="00EA0CFD" w:rsidRPr="00F606BE">
              <w:rPr>
                <w:rStyle w:val="Hyperlink"/>
              </w:rPr>
              <w:t>ExerciseDictionary és FileHandler osztályok</w:t>
            </w:r>
            <w:r w:rsidR="00EA0CFD">
              <w:rPr>
                <w:webHidden/>
              </w:rPr>
              <w:tab/>
            </w:r>
            <w:r w:rsidR="00EA0CFD">
              <w:rPr>
                <w:webHidden/>
              </w:rPr>
              <w:fldChar w:fldCharType="begin"/>
            </w:r>
            <w:r w:rsidR="00EA0CFD">
              <w:rPr>
                <w:webHidden/>
              </w:rPr>
              <w:instrText xml:space="preserve"> PAGEREF _Toc133877291 \h </w:instrText>
            </w:r>
            <w:r w:rsidR="00EA0CFD">
              <w:rPr>
                <w:webHidden/>
              </w:rPr>
            </w:r>
            <w:r w:rsidR="00EA0CFD">
              <w:rPr>
                <w:webHidden/>
              </w:rPr>
              <w:fldChar w:fldCharType="separate"/>
            </w:r>
            <w:r w:rsidR="00926C7C">
              <w:rPr>
                <w:webHidden/>
              </w:rPr>
              <w:t>38</w:t>
            </w:r>
            <w:r w:rsidR="00EA0CFD">
              <w:rPr>
                <w:webHidden/>
              </w:rPr>
              <w:fldChar w:fldCharType="end"/>
            </w:r>
          </w:hyperlink>
        </w:p>
        <w:p w14:paraId="4E7F0E7B" w14:textId="64962F68" w:rsidR="00EA0CFD" w:rsidRDefault="00000000">
          <w:pPr>
            <w:pStyle w:val="TOC3"/>
            <w:rPr>
              <w:rFonts w:asciiTheme="minorHAnsi" w:eastAsiaTheme="minorEastAsia" w:hAnsiTheme="minorHAnsi" w:cstheme="minorBidi"/>
              <w:iCs w:val="0"/>
              <w:sz w:val="22"/>
              <w:szCs w:val="22"/>
              <w:lang w:eastAsia="hu-HU"/>
            </w:rPr>
          </w:pPr>
          <w:hyperlink w:anchor="_Toc133877292" w:history="1">
            <w:r w:rsidR="00EA0CFD" w:rsidRPr="00F606BE">
              <w:rPr>
                <w:rStyle w:val="Hyperlink"/>
              </w:rPr>
              <w:t>5.5.7.</w:t>
            </w:r>
            <w:r w:rsidR="00EA0CFD">
              <w:rPr>
                <w:rFonts w:asciiTheme="minorHAnsi" w:eastAsiaTheme="minorEastAsia" w:hAnsiTheme="minorHAnsi" w:cstheme="minorBidi"/>
                <w:iCs w:val="0"/>
                <w:sz w:val="22"/>
                <w:szCs w:val="22"/>
                <w:lang w:eastAsia="hu-HU"/>
              </w:rPr>
              <w:tab/>
            </w:r>
            <w:r w:rsidR="00EA0CFD" w:rsidRPr="00F606BE">
              <w:rPr>
                <w:rStyle w:val="Hyperlink"/>
              </w:rPr>
              <w:t>ObjectCoordinates osztály</w:t>
            </w:r>
            <w:r w:rsidR="00EA0CFD">
              <w:rPr>
                <w:webHidden/>
              </w:rPr>
              <w:tab/>
            </w:r>
            <w:r w:rsidR="00EA0CFD">
              <w:rPr>
                <w:webHidden/>
              </w:rPr>
              <w:fldChar w:fldCharType="begin"/>
            </w:r>
            <w:r w:rsidR="00EA0CFD">
              <w:rPr>
                <w:webHidden/>
              </w:rPr>
              <w:instrText xml:space="preserve"> PAGEREF _Toc133877292 \h </w:instrText>
            </w:r>
            <w:r w:rsidR="00EA0CFD">
              <w:rPr>
                <w:webHidden/>
              </w:rPr>
            </w:r>
            <w:r w:rsidR="00EA0CFD">
              <w:rPr>
                <w:webHidden/>
              </w:rPr>
              <w:fldChar w:fldCharType="separate"/>
            </w:r>
            <w:r w:rsidR="00926C7C">
              <w:rPr>
                <w:webHidden/>
              </w:rPr>
              <w:t>39</w:t>
            </w:r>
            <w:r w:rsidR="00EA0CFD">
              <w:rPr>
                <w:webHidden/>
              </w:rPr>
              <w:fldChar w:fldCharType="end"/>
            </w:r>
          </w:hyperlink>
        </w:p>
        <w:p w14:paraId="7B5B6DCE" w14:textId="1BF4F861" w:rsidR="00EA0CFD" w:rsidRDefault="00000000">
          <w:pPr>
            <w:pStyle w:val="TOC3"/>
            <w:rPr>
              <w:rFonts w:asciiTheme="minorHAnsi" w:eastAsiaTheme="minorEastAsia" w:hAnsiTheme="minorHAnsi" w:cstheme="minorBidi"/>
              <w:iCs w:val="0"/>
              <w:sz w:val="22"/>
              <w:szCs w:val="22"/>
              <w:lang w:eastAsia="hu-HU"/>
            </w:rPr>
          </w:pPr>
          <w:hyperlink w:anchor="_Toc133877293" w:history="1">
            <w:r w:rsidR="00EA0CFD" w:rsidRPr="00F606BE">
              <w:rPr>
                <w:rStyle w:val="Hyperlink"/>
              </w:rPr>
              <w:t>5.5.8.</w:t>
            </w:r>
            <w:r w:rsidR="00EA0CFD">
              <w:rPr>
                <w:rFonts w:asciiTheme="minorHAnsi" w:eastAsiaTheme="minorEastAsia" w:hAnsiTheme="minorHAnsi" w:cstheme="minorBidi"/>
                <w:iCs w:val="0"/>
                <w:sz w:val="22"/>
                <w:szCs w:val="22"/>
                <w:lang w:eastAsia="hu-HU"/>
              </w:rPr>
              <w:tab/>
            </w:r>
            <w:r w:rsidR="00EA0CFD" w:rsidRPr="00F606BE">
              <w:rPr>
                <w:rStyle w:val="Hyperlink"/>
              </w:rPr>
              <w:t>RayCast osztály</w:t>
            </w:r>
            <w:r w:rsidR="00EA0CFD">
              <w:rPr>
                <w:webHidden/>
              </w:rPr>
              <w:tab/>
            </w:r>
            <w:r w:rsidR="00EA0CFD">
              <w:rPr>
                <w:webHidden/>
              </w:rPr>
              <w:fldChar w:fldCharType="begin"/>
            </w:r>
            <w:r w:rsidR="00EA0CFD">
              <w:rPr>
                <w:webHidden/>
              </w:rPr>
              <w:instrText xml:space="preserve"> PAGEREF _Toc133877293 \h </w:instrText>
            </w:r>
            <w:r w:rsidR="00EA0CFD">
              <w:rPr>
                <w:webHidden/>
              </w:rPr>
            </w:r>
            <w:r w:rsidR="00EA0CFD">
              <w:rPr>
                <w:webHidden/>
              </w:rPr>
              <w:fldChar w:fldCharType="separate"/>
            </w:r>
            <w:r w:rsidR="00926C7C">
              <w:rPr>
                <w:webHidden/>
              </w:rPr>
              <w:t>39</w:t>
            </w:r>
            <w:r w:rsidR="00EA0CFD">
              <w:rPr>
                <w:webHidden/>
              </w:rPr>
              <w:fldChar w:fldCharType="end"/>
            </w:r>
          </w:hyperlink>
        </w:p>
        <w:p w14:paraId="7D9071F7" w14:textId="0C1FFCF2" w:rsidR="00EA0CFD" w:rsidRDefault="00000000">
          <w:pPr>
            <w:pStyle w:val="TOC1"/>
            <w:rPr>
              <w:rFonts w:asciiTheme="minorHAnsi" w:eastAsiaTheme="minorEastAsia" w:hAnsiTheme="minorHAnsi" w:cstheme="minorBidi"/>
              <w:b w:val="0"/>
              <w:bCs w:val="0"/>
              <w:noProof/>
              <w:sz w:val="22"/>
              <w:szCs w:val="22"/>
              <w:lang w:eastAsia="hu-HU"/>
            </w:rPr>
          </w:pPr>
          <w:hyperlink w:anchor="_Toc133877294" w:history="1">
            <w:r w:rsidR="00EA0CFD" w:rsidRPr="00F606BE">
              <w:rPr>
                <w:rStyle w:val="Hyperlink"/>
                <w:rFonts w:ascii="Arial" w:hAnsi="Arial"/>
                <w:noProof/>
              </w:rPr>
              <w:t>6.</w:t>
            </w:r>
            <w:r w:rsidR="00EA0CFD">
              <w:rPr>
                <w:rFonts w:asciiTheme="minorHAnsi" w:eastAsiaTheme="minorEastAsia" w:hAnsiTheme="minorHAnsi" w:cstheme="minorBidi"/>
                <w:b w:val="0"/>
                <w:bCs w:val="0"/>
                <w:noProof/>
                <w:sz w:val="22"/>
                <w:szCs w:val="22"/>
                <w:lang w:eastAsia="hu-HU"/>
              </w:rPr>
              <w:tab/>
            </w:r>
            <w:r w:rsidR="00EA0CFD" w:rsidRPr="00F606BE">
              <w:rPr>
                <w:rStyle w:val="Hyperlink"/>
                <w:noProof/>
              </w:rPr>
              <w:t>Instrukciók</w:t>
            </w:r>
            <w:r w:rsidR="00EA0CFD">
              <w:rPr>
                <w:noProof/>
                <w:webHidden/>
              </w:rPr>
              <w:tab/>
            </w:r>
            <w:r w:rsidR="00EA0CFD">
              <w:rPr>
                <w:noProof/>
                <w:webHidden/>
              </w:rPr>
              <w:fldChar w:fldCharType="begin"/>
            </w:r>
            <w:r w:rsidR="00EA0CFD">
              <w:rPr>
                <w:noProof/>
                <w:webHidden/>
              </w:rPr>
              <w:instrText xml:space="preserve"> PAGEREF _Toc133877294 \h </w:instrText>
            </w:r>
            <w:r w:rsidR="00EA0CFD">
              <w:rPr>
                <w:noProof/>
                <w:webHidden/>
              </w:rPr>
              <w:fldChar w:fldCharType="separate"/>
            </w:r>
            <w:r w:rsidR="00926C7C">
              <w:rPr>
                <w:b w:val="0"/>
                <w:bCs w:val="0"/>
                <w:noProof/>
                <w:webHidden/>
                <w:lang w:val="en-US"/>
              </w:rPr>
              <w:t>Error! Bookmark not defined.</w:t>
            </w:r>
            <w:r w:rsidR="00EA0CFD">
              <w:rPr>
                <w:noProof/>
                <w:webHidden/>
              </w:rPr>
              <w:fldChar w:fldCharType="end"/>
            </w:r>
          </w:hyperlink>
        </w:p>
        <w:p w14:paraId="297113EE" w14:textId="6933A86B" w:rsidR="00EA0CFD" w:rsidRDefault="00000000">
          <w:pPr>
            <w:pStyle w:val="TOC1"/>
            <w:rPr>
              <w:rFonts w:asciiTheme="minorHAnsi" w:eastAsiaTheme="minorEastAsia" w:hAnsiTheme="minorHAnsi" w:cstheme="minorBidi"/>
              <w:b w:val="0"/>
              <w:bCs w:val="0"/>
              <w:noProof/>
              <w:sz w:val="22"/>
              <w:szCs w:val="22"/>
              <w:lang w:eastAsia="hu-HU"/>
            </w:rPr>
          </w:pPr>
          <w:hyperlink w:anchor="_Toc133877295" w:history="1">
            <w:r w:rsidR="00EA0CFD" w:rsidRPr="00F606BE">
              <w:rPr>
                <w:rStyle w:val="Hyperlink"/>
                <w:noProof/>
              </w:rPr>
              <w:t>Irodalomjegyzék</w:t>
            </w:r>
            <w:r w:rsidR="00EA0CFD">
              <w:rPr>
                <w:noProof/>
                <w:webHidden/>
              </w:rPr>
              <w:tab/>
            </w:r>
            <w:r w:rsidR="00EA0CFD">
              <w:rPr>
                <w:noProof/>
                <w:webHidden/>
              </w:rPr>
              <w:fldChar w:fldCharType="begin"/>
            </w:r>
            <w:r w:rsidR="00EA0CFD">
              <w:rPr>
                <w:noProof/>
                <w:webHidden/>
              </w:rPr>
              <w:instrText xml:space="preserve"> PAGEREF _Toc133877295 \h </w:instrText>
            </w:r>
            <w:r w:rsidR="00EA0CFD">
              <w:rPr>
                <w:noProof/>
                <w:webHidden/>
              </w:rPr>
            </w:r>
            <w:r w:rsidR="00EA0CFD">
              <w:rPr>
                <w:noProof/>
                <w:webHidden/>
              </w:rPr>
              <w:fldChar w:fldCharType="separate"/>
            </w:r>
            <w:r w:rsidR="00926C7C">
              <w:rPr>
                <w:noProof/>
                <w:webHidden/>
              </w:rPr>
              <w:t>42</w:t>
            </w:r>
            <w:r w:rsidR="00EA0CFD">
              <w:rPr>
                <w:noProof/>
                <w:webHidden/>
              </w:rPr>
              <w:fldChar w:fldCharType="end"/>
            </w:r>
          </w:hyperlink>
        </w:p>
        <w:p w14:paraId="72166D65" w14:textId="5436295D" w:rsidR="00EA0CFD" w:rsidRDefault="00000000">
          <w:pPr>
            <w:pStyle w:val="TOC1"/>
            <w:rPr>
              <w:rFonts w:asciiTheme="minorHAnsi" w:eastAsiaTheme="minorEastAsia" w:hAnsiTheme="minorHAnsi" w:cstheme="minorBidi"/>
              <w:b w:val="0"/>
              <w:bCs w:val="0"/>
              <w:noProof/>
              <w:sz w:val="22"/>
              <w:szCs w:val="22"/>
              <w:lang w:eastAsia="hu-HU"/>
            </w:rPr>
          </w:pPr>
          <w:hyperlink w:anchor="_Toc133877296" w:history="1">
            <w:r w:rsidR="00EA0CFD" w:rsidRPr="00F606BE">
              <w:rPr>
                <w:rStyle w:val="Hyperlink"/>
                <w:noProof/>
              </w:rPr>
              <w:t>Mellékletek</w:t>
            </w:r>
            <w:r w:rsidR="00EA0CFD">
              <w:rPr>
                <w:noProof/>
                <w:webHidden/>
              </w:rPr>
              <w:tab/>
            </w:r>
            <w:r w:rsidR="00EA0CFD">
              <w:rPr>
                <w:noProof/>
                <w:webHidden/>
              </w:rPr>
              <w:fldChar w:fldCharType="begin"/>
            </w:r>
            <w:r w:rsidR="00EA0CFD">
              <w:rPr>
                <w:noProof/>
                <w:webHidden/>
              </w:rPr>
              <w:instrText xml:space="preserve"> PAGEREF _Toc133877296 \h </w:instrText>
            </w:r>
            <w:r w:rsidR="00EA0CFD">
              <w:rPr>
                <w:noProof/>
                <w:webHidden/>
              </w:rPr>
            </w:r>
            <w:r w:rsidR="00EA0CFD">
              <w:rPr>
                <w:noProof/>
                <w:webHidden/>
              </w:rPr>
              <w:fldChar w:fldCharType="separate"/>
            </w:r>
            <w:r w:rsidR="00926C7C">
              <w:rPr>
                <w:noProof/>
                <w:webHidden/>
              </w:rPr>
              <w:t>45</w:t>
            </w:r>
            <w:r w:rsidR="00EA0CFD">
              <w:rPr>
                <w:noProof/>
                <w:webHidden/>
              </w:rPr>
              <w:fldChar w:fldCharType="end"/>
            </w:r>
          </w:hyperlink>
        </w:p>
        <w:p w14:paraId="616FB706" w14:textId="2180AAC7" w:rsidR="00EA0CFD" w:rsidRDefault="00000000">
          <w:pPr>
            <w:pStyle w:val="TOC1"/>
            <w:rPr>
              <w:rFonts w:asciiTheme="minorHAnsi" w:eastAsiaTheme="minorEastAsia" w:hAnsiTheme="minorHAnsi" w:cstheme="minorBidi"/>
              <w:b w:val="0"/>
              <w:bCs w:val="0"/>
              <w:noProof/>
              <w:sz w:val="22"/>
              <w:szCs w:val="22"/>
              <w:lang w:eastAsia="hu-HU"/>
            </w:rPr>
          </w:pPr>
          <w:hyperlink w:anchor="_Toc133877297" w:history="1">
            <w:r w:rsidR="00EA0CFD" w:rsidRPr="00F606BE">
              <w:rPr>
                <w:rStyle w:val="Hyperlink"/>
                <w:noProof/>
              </w:rPr>
              <w:t>Ábrajegyzék</w:t>
            </w:r>
            <w:r w:rsidR="00EA0CFD">
              <w:rPr>
                <w:noProof/>
                <w:webHidden/>
              </w:rPr>
              <w:tab/>
            </w:r>
            <w:r w:rsidR="00EA0CFD">
              <w:rPr>
                <w:noProof/>
                <w:webHidden/>
              </w:rPr>
              <w:fldChar w:fldCharType="begin"/>
            </w:r>
            <w:r w:rsidR="00EA0CFD">
              <w:rPr>
                <w:noProof/>
                <w:webHidden/>
              </w:rPr>
              <w:instrText xml:space="preserve"> PAGEREF _Toc133877297 \h </w:instrText>
            </w:r>
            <w:r w:rsidR="00EA0CFD">
              <w:rPr>
                <w:noProof/>
                <w:webHidden/>
              </w:rPr>
            </w:r>
            <w:r w:rsidR="00EA0CFD">
              <w:rPr>
                <w:noProof/>
                <w:webHidden/>
              </w:rPr>
              <w:fldChar w:fldCharType="separate"/>
            </w:r>
            <w:r w:rsidR="00926C7C">
              <w:rPr>
                <w:noProof/>
                <w:webHidden/>
              </w:rPr>
              <w:t>47</w:t>
            </w:r>
            <w:r w:rsidR="00EA0CFD">
              <w:rPr>
                <w:noProof/>
                <w:webHidden/>
              </w:rPr>
              <w:fldChar w:fldCharType="end"/>
            </w:r>
          </w:hyperlink>
        </w:p>
        <w:p w14:paraId="15CD3A6C" w14:textId="6FDE68D1" w:rsidR="00EA0CFD" w:rsidRDefault="00000000">
          <w:pPr>
            <w:pStyle w:val="TOC1"/>
            <w:rPr>
              <w:rFonts w:asciiTheme="minorHAnsi" w:eastAsiaTheme="minorEastAsia" w:hAnsiTheme="minorHAnsi" w:cstheme="minorBidi"/>
              <w:b w:val="0"/>
              <w:bCs w:val="0"/>
              <w:noProof/>
              <w:sz w:val="22"/>
              <w:szCs w:val="22"/>
              <w:lang w:eastAsia="hu-HU"/>
            </w:rPr>
          </w:pPr>
          <w:hyperlink w:anchor="_Toc133877298" w:history="1">
            <w:r w:rsidR="00EA0CFD" w:rsidRPr="00F606BE">
              <w:rPr>
                <w:rStyle w:val="Hyperlink"/>
                <w:noProof/>
              </w:rPr>
              <w:t>Táblázatjegyzék</w:t>
            </w:r>
            <w:r w:rsidR="00EA0CFD">
              <w:rPr>
                <w:noProof/>
                <w:webHidden/>
              </w:rPr>
              <w:tab/>
            </w:r>
            <w:r w:rsidR="00EA0CFD">
              <w:rPr>
                <w:noProof/>
                <w:webHidden/>
              </w:rPr>
              <w:fldChar w:fldCharType="begin"/>
            </w:r>
            <w:r w:rsidR="00EA0CFD">
              <w:rPr>
                <w:noProof/>
                <w:webHidden/>
              </w:rPr>
              <w:instrText xml:space="preserve"> PAGEREF _Toc133877298 \h </w:instrText>
            </w:r>
            <w:r w:rsidR="00EA0CFD">
              <w:rPr>
                <w:noProof/>
                <w:webHidden/>
              </w:rPr>
            </w:r>
            <w:r w:rsidR="00EA0CFD">
              <w:rPr>
                <w:noProof/>
                <w:webHidden/>
              </w:rPr>
              <w:fldChar w:fldCharType="separate"/>
            </w:r>
            <w:r w:rsidR="00926C7C">
              <w:rPr>
                <w:noProof/>
                <w:webHidden/>
              </w:rPr>
              <w:t>48</w:t>
            </w:r>
            <w:r w:rsidR="00EA0CFD">
              <w:rPr>
                <w:noProof/>
                <w:webHidden/>
              </w:rPr>
              <w:fldChar w:fldCharType="end"/>
            </w:r>
          </w:hyperlink>
        </w:p>
        <w:p w14:paraId="77776ABA" w14:textId="7D470185"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87726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1A6BB127" w:rsidR="000B1787" w:rsidRDefault="007075DD" w:rsidP="00764FF6">
            <w:pPr>
              <w:spacing w:after="160" w:line="259" w:lineRule="auto"/>
              <w:ind w:firstLine="0"/>
              <w:jc w:val="right"/>
            </w:pPr>
            <w:r>
              <w:t>UI</w:t>
            </w:r>
            <w:r w:rsidR="00A35F03">
              <w:t>:</w:t>
            </w:r>
          </w:p>
        </w:tc>
        <w:tc>
          <w:tcPr>
            <w:tcW w:w="7513" w:type="dxa"/>
          </w:tcPr>
          <w:p w14:paraId="7A1BDA43" w14:textId="17C94B39" w:rsidR="000B1787" w:rsidRDefault="007075DD">
            <w:pPr>
              <w:spacing w:after="160" w:line="259" w:lineRule="auto"/>
              <w:ind w:firstLine="0"/>
              <w:jc w:val="left"/>
            </w:pPr>
            <w:r>
              <w:t>User Interface (Felhasználói Interfész)</w:t>
            </w:r>
          </w:p>
        </w:tc>
      </w:tr>
      <w:tr w:rsidR="006B08E7" w14:paraId="72C5CF6A" w14:textId="77777777" w:rsidTr="00250DAD">
        <w:tc>
          <w:tcPr>
            <w:tcW w:w="1129" w:type="dxa"/>
          </w:tcPr>
          <w:p w14:paraId="54FE4C6C" w14:textId="06C77AEE" w:rsidR="006B08E7" w:rsidRDefault="006B08E7" w:rsidP="00764FF6">
            <w:pPr>
              <w:spacing w:after="160" w:line="259" w:lineRule="auto"/>
              <w:ind w:firstLine="0"/>
              <w:jc w:val="right"/>
            </w:pPr>
            <w:r>
              <w:t>LINQ:</w:t>
            </w:r>
          </w:p>
        </w:tc>
        <w:tc>
          <w:tcPr>
            <w:tcW w:w="7513" w:type="dxa"/>
          </w:tcPr>
          <w:p w14:paraId="3AC6AC1E" w14:textId="66C2EAB1" w:rsidR="006B08E7" w:rsidRDefault="006B08E7">
            <w:pPr>
              <w:spacing w:after="160" w:line="259" w:lineRule="auto"/>
              <w:ind w:firstLine="0"/>
              <w:jc w:val="left"/>
            </w:pPr>
            <w:r>
              <w:t>Language Integrated Query (Nyelvbe ágyazott lekérdezés)</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877265"/>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4387F67F"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xml:space="preserve">, így fontosnak tartom ennek a témának az alapos </w:t>
      </w:r>
      <w:r w:rsidR="00E86AB1">
        <w:t>feltárását</w:t>
      </w:r>
      <w:r>
        <w:t>.</w:t>
      </w:r>
    </w:p>
    <w:p w14:paraId="3D2043D9" w14:textId="40E857E0" w:rsidR="003101D0" w:rsidRPr="00DF5B96" w:rsidRDefault="00A17111" w:rsidP="00DF5B96">
      <w:pPr>
        <w:pStyle w:val="Heading1"/>
      </w:pPr>
      <w:bookmarkStart w:id="5" w:name="_Toc133877266"/>
      <w:r w:rsidRPr="00DF5B96">
        <w:lastRenderedPageBreak/>
        <w:t>Irodalom és versenytárs elemzés</w:t>
      </w:r>
      <w:bookmarkEnd w:id="5"/>
    </w:p>
    <w:p w14:paraId="23961AA8" w14:textId="378FC8FB" w:rsidR="008050F3" w:rsidRPr="003101D0" w:rsidRDefault="008050F3" w:rsidP="008050F3">
      <w:pPr>
        <w:pStyle w:val="Heading2"/>
      </w:pPr>
      <w:bookmarkStart w:id="6" w:name="_Toc133877267"/>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245AABFF"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w:t>
      </w:r>
      <w:r w:rsidR="00492E1E">
        <w:t>é</w:t>
      </w:r>
      <w:r>
        <w:t>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Pokemon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877268"/>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877269"/>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A VR megoldások hatékony eszköznek bizonyulnak a fájdalom kezelésében és enyhítésében is. A Cedars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2869FB70" w:rsidR="0069259D" w:rsidRDefault="00F30F5F" w:rsidP="00DB6C4F">
      <w:pPr>
        <w:pStyle w:val="Caption"/>
      </w:pPr>
      <w:r>
        <w:t>5</w:t>
      </w:r>
      <w:r w:rsidR="00DB6C4F" w:rsidRPr="00DB6C4F">
        <w:t>. ábra</w:t>
      </w:r>
      <w:r w:rsidR="00DB6C4F">
        <w:t xml:space="preserve">: fájdalomérzet VR kezeléssel és nélkül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Néhány startup, köztük a MyndVR</w:t>
      </w:r>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Rendever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877270"/>
      <w:r>
        <w:t>XRHealth</w:t>
      </w:r>
      <w:bookmarkEnd w:id="10"/>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XRHealth Rotat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4B3E6DD2" w14:textId="6B9CD8D3" w:rsidR="00843525" w:rsidRDefault="00843525" w:rsidP="00843525">
      <w:pPr>
        <w:pStyle w:val="Heading1"/>
      </w:pPr>
      <w:bookmarkStart w:id="11" w:name="_Toc133877271"/>
      <w:r>
        <w:t>Funkcionális követelmények</w:t>
      </w:r>
      <w:bookmarkEnd w:id="11"/>
    </w:p>
    <w:p w14:paraId="5D473C90" w14:textId="3FAAF0AE" w:rsidR="00B750A7" w:rsidRDefault="00BA1159" w:rsidP="00B750A7">
      <w:pPr>
        <w:pStyle w:val="Firstparagraph"/>
      </w:pPr>
      <w:r>
        <w:t>A szakdolgozat feladat</w:t>
      </w:r>
      <w:r w:rsidR="00B750A7">
        <w:t>om</w:t>
      </w:r>
      <w:r>
        <w:t xml:space="preserve"> egy olyan </w:t>
      </w:r>
      <w:r w:rsidR="00B750A7">
        <w:t>szoftver elkészítése, ami a felhasználót végig vezeti egy nyak tornásztató gyakorlaton. A szoftver kompatibilis legyen VR szemüveggel a tornagyakorlatokhoz, és használható legyen számítógépen VR szemüveg nélkül is, tornagyakorlatok készítéséhez.</w:t>
      </w:r>
    </w:p>
    <w:p w14:paraId="5CC88ABD" w14:textId="7369AD5C" w:rsidR="00EE54DD" w:rsidRDefault="00B750A7" w:rsidP="00EE54DD">
      <w:r>
        <w:t xml:space="preserve">A program sárga gömbök segítségével vezesse végig a felhasználót a gyakorlaton. Amikor </w:t>
      </w:r>
      <w:r w:rsidR="00284B29">
        <w:t xml:space="preserve">a felhasználó </w:t>
      </w:r>
      <w:r>
        <w:t xml:space="preserve">ránéz </w:t>
      </w:r>
      <w:r w:rsidR="00EE54DD">
        <w:t>a jelenleg aktív</w:t>
      </w:r>
      <w:r>
        <w:t xml:space="preserve"> sárga gömbre, </w:t>
      </w:r>
      <w:r w:rsidR="00EE54DD">
        <w:t xml:space="preserve">a gömb </w:t>
      </w:r>
      <w:r>
        <w:t>tűnjön el, és jelenjen meg a következő</w:t>
      </w:r>
      <w:r w:rsidR="00EE54DD">
        <w:t xml:space="preserve"> gömb</w:t>
      </w:r>
      <w:r>
        <w:t>.</w:t>
      </w:r>
      <w:r w:rsidR="004834BE">
        <w:t xml:space="preserve"> A program képes legyen megállapítani, hogy a felhasználó mire néz</w:t>
      </w:r>
      <w:r w:rsidR="00E75360">
        <w:t xml:space="preserve"> a virtuális térben</w:t>
      </w:r>
      <w:r w:rsidR="004834BE">
        <w:t>.</w:t>
      </w:r>
    </w:p>
    <w:p w14:paraId="15F71344" w14:textId="6777CCD1" w:rsidR="00EE54DD" w:rsidRDefault="00EE54DD" w:rsidP="00EE54DD">
      <w:r>
        <w:t>A program egy gömb pozícióját Vector3 típusként tárolja, egy gyakorlat összes gömbjének pozícióját pedig Vector3 listában tárolja.</w:t>
      </w:r>
    </w:p>
    <w:p w14:paraId="0909C731" w14:textId="60912781" w:rsidR="00EE54DD" w:rsidRDefault="00EE54DD" w:rsidP="00EE54DD">
      <w:r>
        <w:t>Gyakorlat készítő módban</w:t>
      </w:r>
      <w:r w:rsidR="004834BE">
        <w:t xml:space="preserve"> a felhasználó tudjon lerakni sárga gömböket, amiknek a pozícióját sorrendben mentse el a program Vector3 listába, a gyakorlaton ebben a sorrendben vezesse végig a felhasználót a program.</w:t>
      </w:r>
    </w:p>
    <w:p w14:paraId="22D73F4F" w14:textId="06FAA4D7" w:rsidR="004834BE" w:rsidRDefault="004834BE" w:rsidP="00EE54DD">
      <w:r>
        <w:lastRenderedPageBreak/>
        <w:t xml:space="preserve">Az elkészített gyakorlatot JSON formátumban tárolja a program két futás között. </w:t>
      </w:r>
      <w:r w:rsidR="00E75360">
        <w:t>A Vector3 listát sorrendben, a JSON formátum sztenderdnek megfelelően</w:t>
      </w:r>
      <w:r w:rsidR="00935465">
        <w:t xml:space="preserve"> szerializálja, majd</w:t>
      </w:r>
      <w:r w:rsidR="00E75360">
        <w:t xml:space="preserve"> mentse el </w:t>
      </w:r>
      <w:r w:rsidR="00935465">
        <w:t>JSON típusú</w:t>
      </w:r>
      <w:r w:rsidR="00E75360">
        <w:t xml:space="preserve"> fájlba</w:t>
      </w:r>
      <w:r w:rsidR="00935465">
        <w:t>. Minden gyakorlat saját JSON fájlba legyen mentve.</w:t>
      </w:r>
    </w:p>
    <w:p w14:paraId="0FCFC04D" w14:textId="27EA9AF4" w:rsidR="00935465" w:rsidRDefault="00935465" w:rsidP="00EE54DD">
      <w:r>
        <w:t>A program induláskor a JSON fájlokat nyissa meg, olvassa be, és a fájlok tartalmát szerializálja Vector3 listává, a Vector3 listákat adja hozzá egy gyakorlat tárolóhoz. A</w:t>
      </w:r>
      <w:r w:rsidR="00446124">
        <w:t xml:space="preserve"> program futás közben a gyakorlat tárolóban tárolja a gyakorlatokat.</w:t>
      </w:r>
    </w:p>
    <w:p w14:paraId="4E16B19C" w14:textId="096DE948" w:rsidR="00EE54DD" w:rsidRDefault="00EE54DD" w:rsidP="00EE54DD">
      <w:pPr>
        <w:pStyle w:val="Firstparagraph"/>
        <w:jc w:val="center"/>
      </w:pPr>
      <w:r>
        <w:rPr>
          <w:noProof/>
        </w:rPr>
        <w:drawing>
          <wp:anchor distT="0" distB="0" distL="114300" distR="114300" simplePos="0" relativeHeight="251658240" behindDoc="0" locked="0" layoutInCell="1" allowOverlap="1" wp14:anchorId="61C74469" wp14:editId="5366E8B2">
            <wp:simplePos x="0" y="0"/>
            <wp:positionH relativeFrom="margin">
              <wp:align>right</wp:align>
            </wp:positionH>
            <wp:positionV relativeFrom="paragraph">
              <wp:posOffset>19050</wp:posOffset>
            </wp:positionV>
            <wp:extent cx="5391150" cy="1952625"/>
            <wp:effectExtent l="0" t="0" r="0" b="9525"/>
            <wp:wrapTopAndBottom/>
            <wp:docPr id="399222183" name="Picture 399222183"/>
            <wp:cNvGraphicFramePr/>
            <a:graphic xmlns:a="http://schemas.openxmlformats.org/drawingml/2006/main">
              <a:graphicData uri="http://schemas.openxmlformats.org/drawingml/2006/picture">
                <pic:pic xmlns:pic="http://schemas.openxmlformats.org/drawingml/2006/picture">
                  <pic:nvPicPr>
                    <pic:cNvPr id="399222183" name="Picture 399222183"/>
                    <pic:cNvPicPr/>
                  </pic:nvPicPr>
                  <pic:blipFill>
                    <a:blip r:embed="rId20">
                      <a:extLst>
                        <a:ext uri="{28A0092B-C50C-407E-A947-70E740481C1C}">
                          <a14:useLocalDpi xmlns:a14="http://schemas.microsoft.com/office/drawing/2010/main" val="0"/>
                        </a:ext>
                      </a:extLst>
                    </a:blip>
                    <a:stretch>
                      <a:fillRect/>
                    </a:stretch>
                  </pic:blipFill>
                  <pic:spPr>
                    <a:xfrm>
                      <a:off x="0" y="0"/>
                      <a:ext cx="5391150" cy="1952625"/>
                    </a:xfrm>
                    <a:prstGeom prst="rect">
                      <a:avLst/>
                    </a:prstGeom>
                  </pic:spPr>
                </pic:pic>
              </a:graphicData>
            </a:graphic>
            <wp14:sizeRelH relativeFrom="margin">
              <wp14:pctWidth>0</wp14:pctWidth>
            </wp14:sizeRelH>
            <wp14:sizeRelV relativeFrom="margin">
              <wp14:pctHeight>0</wp14:pctHeight>
            </wp14:sizeRelV>
          </wp:anchor>
        </w:drawing>
      </w:r>
      <w:r w:rsidRPr="00EE54DD">
        <w:rPr>
          <w:noProof/>
        </w:rPr>
        <w:t xml:space="preserve"> </w:t>
      </w:r>
    </w:p>
    <w:p w14:paraId="3297D681" w14:textId="1A458B70" w:rsidR="00446124" w:rsidRDefault="00446124" w:rsidP="00175587">
      <w:pPr>
        <w:pStyle w:val="Caption"/>
      </w:pPr>
      <w:r>
        <w:rPr>
          <w:noProof/>
        </w:rPr>
        <w:drawing>
          <wp:anchor distT="0" distB="0" distL="114300" distR="114300" simplePos="0" relativeHeight="251660288" behindDoc="0" locked="0" layoutInCell="1" allowOverlap="1" wp14:anchorId="0BA24ED6" wp14:editId="53163245">
            <wp:simplePos x="0" y="0"/>
            <wp:positionH relativeFrom="margin">
              <wp:posOffset>-27305</wp:posOffset>
            </wp:positionH>
            <wp:positionV relativeFrom="paragraph">
              <wp:posOffset>286385</wp:posOffset>
            </wp:positionV>
            <wp:extent cx="5368925" cy="2290445"/>
            <wp:effectExtent l="0" t="0" r="3175" b="0"/>
            <wp:wrapTopAndBottom/>
            <wp:docPr id="1623288531" name="Picture 162328853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623288531" name="Picture 162328853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68925" cy="2290445"/>
                    </a:xfrm>
                    <a:prstGeom prst="rect">
                      <a:avLst/>
                    </a:prstGeom>
                  </pic:spPr>
                </pic:pic>
              </a:graphicData>
            </a:graphic>
            <wp14:sizeRelH relativeFrom="margin">
              <wp14:pctWidth>0</wp14:pctWidth>
            </wp14:sizeRelH>
            <wp14:sizeRelV relativeFrom="margin">
              <wp14:pctHeight>0</wp14:pctHeight>
            </wp14:sizeRelV>
          </wp:anchor>
        </w:drawing>
      </w:r>
      <w:r w:rsidR="00EE54DD">
        <w:t>6</w:t>
      </w:r>
      <w:r w:rsidR="00EE54DD" w:rsidRPr="00DB6C4F">
        <w:t>. ábra</w:t>
      </w:r>
      <w:r w:rsidR="00EE54DD">
        <w:t xml:space="preserve">: Gyakorlat menete </w:t>
      </w:r>
    </w:p>
    <w:p w14:paraId="060CF480" w14:textId="7B911386" w:rsidR="00446124" w:rsidRDefault="00446124" w:rsidP="00446124">
      <w:pPr>
        <w:pStyle w:val="Firstparagraph"/>
        <w:jc w:val="center"/>
      </w:pPr>
      <w:r w:rsidRPr="00EE54DD">
        <w:rPr>
          <w:noProof/>
        </w:rPr>
        <w:t xml:space="preserve"> </w:t>
      </w:r>
    </w:p>
    <w:p w14:paraId="3A0C799D" w14:textId="1F8870FD" w:rsidR="00446124" w:rsidRDefault="00446124" w:rsidP="00446124">
      <w:pPr>
        <w:pStyle w:val="Caption"/>
      </w:pPr>
      <w:r>
        <w:t>6</w:t>
      </w:r>
      <w:r w:rsidRPr="00DB6C4F">
        <w:t>. ábra</w:t>
      </w:r>
      <w:r>
        <w:t xml:space="preserve">: Gyakorlat készítés menete </w:t>
      </w:r>
    </w:p>
    <w:p w14:paraId="0E527D5D" w14:textId="5006D510" w:rsidR="00B750A7" w:rsidRPr="00B750A7" w:rsidRDefault="00B750A7" w:rsidP="00B750A7"/>
    <w:p w14:paraId="2C3249CC" w14:textId="022F66F9" w:rsidR="00F95F34" w:rsidRDefault="008478FF" w:rsidP="00576D7A">
      <w:pPr>
        <w:pStyle w:val="Heading1"/>
      </w:pPr>
      <w:bookmarkStart w:id="12" w:name="_Toc133877272"/>
      <w:r>
        <w:lastRenderedPageBreak/>
        <w:t>Felhasznál</w:t>
      </w:r>
      <w:r w:rsidR="0053769E">
        <w:t>t</w:t>
      </w:r>
      <w:r>
        <w:t xml:space="preserve"> technológiák</w:t>
      </w:r>
      <w:bookmarkEnd w:id="12"/>
    </w:p>
    <w:p w14:paraId="68C99FE0" w14:textId="7381F18E" w:rsidR="00576D7A" w:rsidRDefault="008478FF" w:rsidP="00576D7A">
      <w:pPr>
        <w:pStyle w:val="Heading2"/>
      </w:pPr>
      <w:bookmarkStart w:id="13" w:name="_Toc133877273"/>
      <w:r>
        <w:t>Hardver</w:t>
      </w:r>
      <w:bookmarkEnd w:id="13"/>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r w:rsidR="00695E86">
        <w:t xml:space="preserve">Oculus (ma Reality Labs) által fejlesztett, és </w:t>
      </w:r>
      <w:r>
        <w:t>Samsung által gyártott GearVR-ra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t xml:space="preserve">A GearVR elsődleges felhasználása a videójátékok, de ezen kívül sokan </w:t>
      </w:r>
      <w:r w:rsidR="002115D5">
        <w:t>használják virtuális utazásra, tanulásra, és szórakozásra, GearVR platformra megjelent alkalmazásokkal a felhasználók képesek virtuális környezeteket felfedezni, filmeket vagy TV sorozatot nézni.</w:t>
      </w:r>
    </w:p>
    <w:p w14:paraId="0A6B5B6F" w14:textId="36869C36" w:rsidR="008478FF" w:rsidRDefault="002115D5" w:rsidP="00F5380E">
      <w:r>
        <w:t xml:space="preserve">A GearVR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189479CE" w:rsidR="00F5380E" w:rsidRDefault="00F5380E" w:rsidP="00F5380E">
      <w:r>
        <w:t>Sajnos a GearVR rendelkezik néhány elég gyenge ponttal is. A VR élmény minősége függ a használt okostelefontól. és sok eszköz nem kompatibilis a szemüveggel. A grafikus és számítási kapacitást szintén limitálja az okostelefon hardvere, ami kevésbé magával ragadó és realisztikus élményhez vezethet, tradicionális VR szemüvegekhez képest. Ezen kívül a GearVR fejlesztését és támogatását megszakították 2019-ben</w:t>
      </w:r>
      <w:r w:rsidR="00695E86">
        <w:t>, mivel Samsung más VR és AR termékekre fordította a hangsúlyt. Oculus továbbra is támogatja a GearVR eszközöket.</w:t>
      </w:r>
    </w:p>
    <w:p w14:paraId="6A5EE7C2" w14:textId="4366A358" w:rsidR="00BB096A" w:rsidRDefault="00BB096A" w:rsidP="00BB096A">
      <w:pPr>
        <w:pStyle w:val="Heading2"/>
      </w:pPr>
      <w:bookmarkStart w:id="14" w:name="_Toc133877274"/>
      <w:r>
        <w:lastRenderedPageBreak/>
        <w:t>Unity játékmotor</w:t>
      </w:r>
      <w:bookmarkEnd w:id="14"/>
    </w:p>
    <w:p w14:paraId="5AA8E521" w14:textId="6500E0B2" w:rsidR="00BB096A" w:rsidRDefault="00FA0601" w:rsidP="00BB096A">
      <w:pPr>
        <w:pStyle w:val="Firstparagraph"/>
      </w:pPr>
      <w:r>
        <w:t>A Unity egy népszerű motor, amit 2005-ben a Unity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A Unity motor erőssége a könnyű kezelhetőség</w:t>
      </w:r>
      <w:r w:rsidR="00E179A3">
        <w:t xml:space="preserve">, és elérhetőség. Gyakori választás mind kezdő, mind tapasztalt fejlesztők körében, köszönhetően a felhasználóbarát felhasználói interfésznek, illetve a Unity téma köré épült online közösségnek, akik megosztják egymással a tudást és tapasztalatokat. </w:t>
      </w:r>
      <w:r w:rsidR="00FD15B7">
        <w:t>A Unity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amihez a motor a Mono nevű scripting API-t biztosítja, Boo, egy Python szintaktika által inspirált általános felhasználású nyelv, illetve UnityScript, egy Boo alapú JavaScript szintaktikájú nyelv, amit kimondottan a Unity motorhoz fejlesztettek. Utóbbi kettő támogatása megszűnt 2017-ben a kis számú felhasználók miatt, így a Unity mára csak a C# nyelvet támogatja.</w:t>
      </w:r>
    </w:p>
    <w:p w14:paraId="06483BE8" w14:textId="537492DD" w:rsidR="00FD15B7" w:rsidRDefault="00FD15B7" w:rsidP="00FA0601">
      <w:r>
        <w:t>A motor másik erőssége</w:t>
      </w:r>
      <w:r w:rsidR="00C546D7">
        <w:t>, hogy</w:t>
      </w:r>
      <w:r>
        <w:t xml:space="preserve"> több platformot is támogat</w:t>
      </w:r>
      <w:r w:rsidR="00C546D7">
        <w:t>, így könnyedén lehet több platformra is fejleszteni minimális munkával. Emiatt Unity segítségével fejleszteni olcsóbb és effektívebb azokhoz a motorokhoz képest</w:t>
      </w:r>
      <w:r w:rsidR="00C0063E">
        <w:t>,</w:t>
      </w:r>
      <w:r w:rsidR="00C546D7">
        <w:t xml:space="preserve"> amik csak egy platformot támogatnak.</w:t>
      </w:r>
    </w:p>
    <w:p w14:paraId="1029F796" w14:textId="3172E07B" w:rsidR="00C0063E" w:rsidRDefault="00182CFD" w:rsidP="00FA0601">
      <w:r>
        <w:t>A Unity legnagyobb hátránya</w:t>
      </w:r>
      <w:r w:rsidR="006C686C">
        <w:t xml:space="preserve"> a teljesítmény és optimalizációs problémák, főleg nagyobb projekteknél. Ezek kevesebb másodperce</w:t>
      </w:r>
      <w:r w:rsidR="00492E1E">
        <w:t>n</w:t>
      </w:r>
      <w:r w:rsidR="006C686C">
        <w:t>kénti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5" w:name="_Toc133877275"/>
      <w:r>
        <w:t>Verziókezelés</w:t>
      </w:r>
      <w:bookmarkEnd w:id="15"/>
    </w:p>
    <w:p w14:paraId="5728E2AE" w14:textId="5ACC04F8" w:rsidR="00666F02" w:rsidRDefault="00666F02" w:rsidP="00666F02">
      <w:pPr>
        <w:pStyle w:val="Firstparagraph"/>
      </w:pPr>
      <w:r>
        <w:t xml:space="preserve">A Git egy népszerű verziókezelő rendszer, amelyet fejlesztők a kódbázisuk módosításainak kezelésére használnak. 2005-ben </w:t>
      </w:r>
      <w:r w:rsidR="00E7752E">
        <w:t>jelent meg</w:t>
      </w:r>
      <w:r>
        <w:t xml:space="preserve">, </w:t>
      </w:r>
      <w:r w:rsidR="00C3217B">
        <w:t xml:space="preserve">a Linux Kernel verziókezeléséhez készítette Linus Torvalds, </w:t>
      </w:r>
      <w:r>
        <w:t>és azóta a szoftverfejlesztés szabványos eszközévé vált.</w:t>
      </w:r>
    </w:p>
    <w:p w14:paraId="53BF44D6" w14:textId="284E34F7" w:rsidR="00666F02" w:rsidRDefault="00666F02" w:rsidP="00666F02">
      <w:r>
        <w:lastRenderedPageBreak/>
        <w:t>A Git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Git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A Git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Git elágazási és összevonási funkciói megkönnyítik a </w:t>
      </w:r>
      <w:r w:rsidR="0020291A">
        <w:t xml:space="preserve">kódbeli </w:t>
      </w:r>
      <w:r>
        <w:t>konfliktusok kezelését és a kódban felmerülő problémák megoldását.</w:t>
      </w:r>
    </w:p>
    <w:p w14:paraId="2CA3EC3D" w14:textId="5A020614" w:rsidR="00666F02" w:rsidRDefault="0020291A" w:rsidP="00666F02">
      <w:r>
        <w:t xml:space="preserve">A </w:t>
      </w:r>
      <w:r w:rsidR="00666F02">
        <w:t>Git úgy működik, hogy létrehoz egy olyan tárolót</w:t>
      </w:r>
      <w:r>
        <w:t>, repository-t</w:t>
      </w:r>
      <w:r w:rsidR="00666F02">
        <w:t xml:space="preserve">, amely a fejlesztők által végrehajtott összes kódmódosítást tárolja. Minden egyes változtatást a Git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t>A Git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7B043141" w14:textId="3B5DCE56" w:rsidR="00073A9D" w:rsidRDefault="00073A9D" w:rsidP="00666F02">
      <w:r>
        <w:t>A szakdolgozat feladatom megoldásához GitHub-ot választottam, mivel biztonságot ad, hogy a kódot egy távoli szerveren tudom tárolni, így bármilyen lokális problémából adódó adatvesztéskor nem veszítem el a már elkészült kódot. A GitHub honlapján le tudom követni a haladást, és probléma esetén bármikor vissza tudok állítani egy korábbi verziót. Valamint a GitHub Desktop alkalmazás felhasználói interfészével kimondottan egyszerű a Git használata, a változtatásaimat könnyen hozzá tudom adni a kódhoz (commit) és könnyen fel tudom tölteni a szerverre (push).</w:t>
      </w:r>
    </w:p>
    <w:p w14:paraId="62AAFF36" w14:textId="1800C2E3" w:rsidR="00F34C1F" w:rsidRDefault="00F34C1F" w:rsidP="00F34C1F">
      <w:pPr>
        <w:pStyle w:val="Heading2"/>
      </w:pPr>
      <w:bookmarkStart w:id="16" w:name="_Toc133877276"/>
      <w:r>
        <w:lastRenderedPageBreak/>
        <w:t>Integrált fejlesztőkörnyezet</w:t>
      </w:r>
      <w:bookmarkEnd w:id="16"/>
    </w:p>
    <w:p w14:paraId="7D6740D3" w14:textId="337A69EA" w:rsidR="006465F0" w:rsidRDefault="006B5F68" w:rsidP="006B5F68">
      <w:pPr>
        <w:pStyle w:val="Firstparagraph"/>
      </w:pPr>
      <w:r>
        <w:t>A JetBrains Rider egy nagy teljesítményű integrált fejlesztőkörnyezet (IDE), amelyet .NET, ASP.NET, .NET Core, Xamarin, és Unity applikációk fejlesztésére terveztek. Számos nyelvet támogat, köztük a .NET nyelveke</w:t>
      </w:r>
      <w:r w:rsidR="000840B5">
        <w:t>t</w:t>
      </w:r>
      <w:r w:rsidR="006465F0">
        <w:t>,</w:t>
      </w:r>
      <w:r>
        <w:t xml:space="preserve"> mint C#, VB.NET, F#, ASP.NET Razor, web fejlesztésre használt nyelveket például JavaScript, TypeScript, </w:t>
      </w:r>
      <w:r w:rsidR="000840B5">
        <w:t>jelölőnyelveket mint például</w:t>
      </w:r>
      <w:r w:rsidR="006465F0">
        <w:t xml:space="preserve"> XAML, XML, HTML, stílus leíró nyelveket, mint a CSS és SCSS, valamint JSON formátumot, ami szerializált objektumokat képes tárolni, és az SQL nyelvet, adatbázisokhoz</w:t>
      </w:r>
    </w:p>
    <w:p w14:paraId="06301342" w14:textId="4D55BD37" w:rsidR="006B5F68" w:rsidRDefault="006B5F68" w:rsidP="006465F0">
      <w:r>
        <w:t xml:space="preserve"> Az egyik fő erőssége a fejlett kódelemzési és refaktorálási képesség, amelyek lehetővé teszik a fejlesztők számára, hogy gyorsan és hatékonyan azonosítsák és javítsák a kódjukban lévő problémákat. Az IDE számos hibakeresési és </w:t>
      </w:r>
      <w:r w:rsidR="00856DE0">
        <w:t>elemzési</w:t>
      </w:r>
      <w:r>
        <w:t xml:space="preserve"> eszközt is tartalmaz, amelyek megkönnyítik a Unit</w:t>
      </w:r>
      <w:r w:rsidR="006465F0">
        <w:t xml:space="preserve">y </w:t>
      </w:r>
      <w:r>
        <w:t>projektek teljesítmény</w:t>
      </w:r>
      <w:r w:rsidR="00856DE0">
        <w:t xml:space="preserve"> </w:t>
      </w:r>
      <w:r>
        <w:t>problémáinak azonosítását és megoldását.</w:t>
      </w:r>
    </w:p>
    <w:p w14:paraId="7D5F72AF" w14:textId="4148D7EC" w:rsidR="006B5F68" w:rsidRDefault="006B5F68" w:rsidP="006B5F68">
      <w:r>
        <w:t>A JetBrains Rider Unity</w:t>
      </w:r>
      <w:r w:rsidR="00492E1E">
        <w:t>-</w:t>
      </w:r>
      <w:r>
        <w:t xml:space="preserve">vel együtt használva számos előnyt kínál más </w:t>
      </w:r>
      <w:r w:rsidR="00856DE0">
        <w:t>integrált fejlesztői környezete</w:t>
      </w:r>
      <w:r>
        <w:t>kkel szemben. Az egyik legfontosabb előny a Unity</w:t>
      </w:r>
      <w:r w:rsidR="00856DE0">
        <w:t xml:space="preserve"> </w:t>
      </w:r>
      <w:r>
        <w:t>specifikus funkciók támogatása, beleértve a Unity Editor-t</w:t>
      </w:r>
      <w:r w:rsidR="00856DE0">
        <w:t>,</w:t>
      </w:r>
      <w:r>
        <w:t xml:space="preserve"> és a Unity</w:t>
      </w:r>
      <w:r w:rsidR="00856DE0">
        <w:t xml:space="preserve"> </w:t>
      </w:r>
      <w:r>
        <w:t>projektek hibakeresésének lehetőségét közvetlenül az IDE-ben. Ez megkönnyíti a fejlesztők számára a Unity</w:t>
      </w:r>
      <w:r w:rsidR="00856DE0">
        <w:t xml:space="preserve"> </w:t>
      </w:r>
      <w:r>
        <w:t>projektekkel való munkát és a nagyobb projekteken való együttműködést más fejlesztőkkel.</w:t>
      </w:r>
    </w:p>
    <w:p w14:paraId="51BFAE1E" w14:textId="7B9F151B" w:rsidR="006B5F68" w:rsidRDefault="006B5F68" w:rsidP="006B5F68">
      <w:r>
        <w:t xml:space="preserve">A Rider számos együttműködési és verziókezelő eszközt is tartalmaz, beleértve a Git, </w:t>
      </w:r>
      <w:r w:rsidR="00856DE0">
        <w:t>Subversion, Mercurial, Perforce,</w:t>
      </w:r>
      <w:r w:rsidR="004B56E6">
        <w:t xml:space="preserve"> és TFS verzió kezelőket,</w:t>
      </w:r>
      <w:r w:rsidR="00856DE0">
        <w:t xml:space="preserve"> amiket közvetlenül a fejlesztő környezetből tudunk használni</w:t>
      </w:r>
      <w:r>
        <w:t>. Ez megkönnyíti a fejlesztőcsapatok számára a nagyobb projekteken való közös munkát és a kódváltozások hatékonyabb kezelését.</w:t>
      </w:r>
    </w:p>
    <w:p w14:paraId="25410C52" w14:textId="358720F8" w:rsidR="00F34C1F" w:rsidRDefault="006B5F68" w:rsidP="006B5F68">
      <w:r>
        <w:t xml:space="preserve">Más </w:t>
      </w:r>
      <w:r w:rsidR="004B56E6">
        <w:t>integrált fejlesztői környezetekkel</w:t>
      </w:r>
      <w:r>
        <w:t>, például a Visual Studio</w:t>
      </w:r>
      <w:r w:rsidR="00492E1E">
        <w:t>-</w:t>
      </w:r>
      <w:r>
        <w:t>val összehasonlítva a JetBrains Rider számos egyedi funkciót és előnyt kínál Unity</w:t>
      </w:r>
      <w:r w:rsidR="00426A5A">
        <w:t xml:space="preserve"> applikációk </w:t>
      </w:r>
      <w:r>
        <w:t>fejlesztéshez. Az egyik legfontosabb előnye a keresztplatformos támogatás, amely lehetővé teszi a fejlesztők számára, hogy Unity</w:t>
      </w:r>
      <w:r w:rsidR="00426A5A">
        <w:t xml:space="preserve"> </w:t>
      </w:r>
      <w:r>
        <w:t xml:space="preserve">projekteken számos operációs rendszeren dolgozzanak. </w:t>
      </w:r>
      <w:r w:rsidR="00426A5A">
        <w:t>Valamint</w:t>
      </w:r>
      <w:r>
        <w:t>, a</w:t>
      </w:r>
      <w:r w:rsidR="00426A5A">
        <w:t xml:space="preserve"> Rider egyszerűbb</w:t>
      </w:r>
      <w:r>
        <w:t xml:space="preserve"> és </w:t>
      </w:r>
      <w:r w:rsidR="00426A5A">
        <w:t>testreszabhatóbb</w:t>
      </w:r>
      <w:r>
        <w:t xml:space="preserve"> felületet kínál, így a fejlesztők a számukra leginkább szükséges funkciókra és eszközökre </w:t>
      </w:r>
      <w:r w:rsidR="00426A5A">
        <w:t>ös</w:t>
      </w:r>
      <w:r w:rsidR="00492E1E">
        <w:t>s</w:t>
      </w:r>
      <w:r w:rsidR="00426A5A">
        <w:t>zpontosíthatnak</w:t>
      </w:r>
      <w:r>
        <w:t>.</w:t>
      </w:r>
    </w:p>
    <w:p w14:paraId="771A5342" w14:textId="542A6B97" w:rsidR="00117662" w:rsidRDefault="00117662" w:rsidP="006B5F68">
      <w:r>
        <w:t>A Rider hátránya, hogy a használatához szükségünk van licenszre, míg a Visual Studio ingyenes, de szerencsére a JetBrains minden termékéhez ingyenes licenszt biztosít minden egyetemi hallgató számára.</w:t>
      </w:r>
    </w:p>
    <w:p w14:paraId="01531E0F" w14:textId="231FABC0" w:rsidR="00935315" w:rsidRDefault="00935315" w:rsidP="00935315">
      <w:pPr>
        <w:pStyle w:val="Heading1"/>
      </w:pPr>
      <w:bookmarkStart w:id="17" w:name="_Toc133877277"/>
      <w:r>
        <w:lastRenderedPageBreak/>
        <w:t>Implementáció</w:t>
      </w:r>
      <w:bookmarkEnd w:id="17"/>
    </w:p>
    <w:p w14:paraId="74CE22C1" w14:textId="4235B108" w:rsidR="00D84B58" w:rsidRDefault="001A5660" w:rsidP="00D84B58">
      <w:pPr>
        <w:pStyle w:val="Heading2"/>
      </w:pPr>
      <w:bookmarkStart w:id="18" w:name="_Toc133877278"/>
      <w:r>
        <w:t>Projekt</w:t>
      </w:r>
      <w:r w:rsidR="00D84B58">
        <w:t xml:space="preserve"> létr</w:t>
      </w:r>
      <w:r w:rsidR="00492E1E">
        <w:t>e</w:t>
      </w:r>
      <w:r w:rsidR="00D84B58">
        <w:t>hozás és beállítás</w:t>
      </w:r>
      <w:bookmarkEnd w:id="18"/>
    </w:p>
    <w:p w14:paraId="26FED803" w14:textId="2D6B69DC" w:rsidR="00073A9D" w:rsidRDefault="00F4569C" w:rsidP="00F4569C">
      <w:pPr>
        <w:pStyle w:val="Firstparagraph"/>
      </w:pPr>
      <w:r>
        <w:t xml:space="preserve">Első lépésként </w:t>
      </w:r>
      <w:r w:rsidR="00F50816">
        <w:t xml:space="preserve">létrehoztam egy Git repository-t, </w:t>
      </w:r>
      <w:r w:rsidR="00073A9D">
        <w:t xml:space="preserve">ami a kódot és kód változtatásokat tárolja. </w:t>
      </w:r>
      <w:r w:rsidR="00F40526">
        <w:t>Ezt a GitHub honlapján tudtam megtenni</w:t>
      </w:r>
      <w:r w:rsidR="00A919C0">
        <w:t xml:space="preserve"> regisztrálás és bejelentkezés után</w:t>
      </w:r>
      <w:r w:rsidR="00F40526">
        <w:t>,</w:t>
      </w:r>
      <w:r w:rsidR="00A919C0">
        <w:t xml:space="preserve"> a New Repository</w:t>
      </w:r>
      <w:r w:rsidR="00F40526">
        <w:t xml:space="preserve"> </w:t>
      </w:r>
      <w:r w:rsidR="00A919C0">
        <w:t xml:space="preserve">gombra kattintva, </w:t>
      </w:r>
      <w:r w:rsidR="00F40526">
        <w:t>majd a GitHub Desktop alkalmazásban megnyitottam a repository-t, egy lokális mappába</w:t>
      </w:r>
      <w:r w:rsidR="00A919C0">
        <w:t xml:space="preserve"> a clone repository opcióval</w:t>
      </w:r>
      <w:r w:rsidR="00F40526">
        <w:t>.</w:t>
      </w:r>
    </w:p>
    <w:p w14:paraId="141036F1" w14:textId="4DAA1AE5" w:rsidR="009706DF" w:rsidRDefault="00A919C0" w:rsidP="00073A9D">
      <w:r>
        <w:t>A Unity használatához</w:t>
      </w:r>
      <w:r w:rsidR="00F4569C">
        <w:t xml:space="preserve"> </w:t>
      </w:r>
      <w:r w:rsidR="00601092">
        <w:t xml:space="preserve">telepítenünk a </w:t>
      </w:r>
      <w:r w:rsidR="00F4569C">
        <w:t>Unity Hub</w:t>
      </w:r>
      <w:r w:rsidR="00601092">
        <w:t xml:space="preserve"> alkalmazást, és a segítségével</w:t>
      </w:r>
      <w:r w:rsidR="00F4569C">
        <w:t xml:space="preserve"> le kell töltenünk a számunkra megfelelő Unity Editor</w:t>
      </w:r>
      <w:r w:rsidR="0078200F">
        <w:t xml:space="preserve"> verziót</w:t>
      </w:r>
      <w:r w:rsidR="00F4569C">
        <w:t xml:space="preserve"> azokkal a </w:t>
      </w:r>
      <w:r w:rsidR="0078200F">
        <w:t>modulokkal, amikre szükségünk lesz. Az én esetemben ez a Unity Editor 2021.3.22f1 verzió</w:t>
      </w:r>
      <w:r>
        <w:t>ja</w:t>
      </w:r>
      <w:r w:rsidR="0078200F">
        <w:t>, valamint</w:t>
      </w:r>
      <w:r w:rsidR="00F50816">
        <w:t xml:space="preserve"> a szükséges modulok,</w:t>
      </w:r>
      <w:r w:rsidR="0078200F">
        <w:t xml:space="preserve"> Universal </w:t>
      </w:r>
      <w:r w:rsidR="00F50816">
        <w:t>Windows Platform Build Support, Android Build Support, OpenJDK, Android SDK &amp; NDK Tools</w:t>
      </w:r>
      <w:r w:rsidR="0078200F">
        <w:t>.</w:t>
      </w:r>
      <w:r>
        <w:t xml:space="preserve"> </w:t>
      </w:r>
      <w:r w:rsidR="00F50816">
        <w:t>Ez</w:t>
      </w:r>
      <w:r w:rsidR="00F4569C">
        <w:t>után létre kell hoznunk egy új 3D projektet</w:t>
      </w:r>
      <w:r w:rsidR="00F50816">
        <w:t xml:space="preserve"> a telepített Editor verziót kiválasztva</w:t>
      </w:r>
      <w:r w:rsidR="00601092">
        <w:t>, abba a mappába</w:t>
      </w:r>
      <w:r w:rsidR="009706DF">
        <w:t>,</w:t>
      </w:r>
      <w:r w:rsidR="00601092">
        <w:t xml:space="preserve"> amibe létrehoztuk a Git tárolónkat</w:t>
      </w:r>
      <w:r w:rsidR="00F4569C">
        <w:t>.</w:t>
      </w:r>
    </w:p>
    <w:p w14:paraId="56621FC5" w14:textId="3606A0A2" w:rsidR="008D4150" w:rsidRDefault="00F4569C" w:rsidP="00F03587">
      <w:r>
        <w:t>Miután a projekt létrejött</w:t>
      </w:r>
      <w:r w:rsidR="00000BE0">
        <w:t xml:space="preserve"> be tudjuk állítani a</w:t>
      </w:r>
      <w:r w:rsidR="00F03587">
        <w:t xml:space="preserve"> minimum és a target </w:t>
      </w:r>
      <w:r w:rsidR="00000BE0">
        <w:t xml:space="preserve">Android API szintet, amit használni </w:t>
      </w:r>
      <w:r w:rsidR="00F03587">
        <w:t>szeretnénk, ezt az Edit &gt; Project Settings &gt; Player &gt; Android Player &gt; Other Settings menüpontban tehetjük meg. A Google Play elvárja, hogy a lehető legmagasabb API szintet válasszuk target API-nak, ezért a p</w:t>
      </w:r>
      <w:r w:rsidR="008D4150">
        <w:t>rojektem</w:t>
      </w:r>
      <w:r w:rsidR="00F03587">
        <w:t xml:space="preserve"> API szintjét 33-ra állítottam</w:t>
      </w:r>
      <w:r w:rsidR="00F03587" w:rsidRPr="004A1E2D">
        <w:t>, a minimum API szintet pedig 2</w:t>
      </w:r>
      <w:r w:rsidR="004A1E2D" w:rsidRPr="004A1E2D">
        <w:t>4</w:t>
      </w:r>
      <w:r w:rsidR="00F03587" w:rsidRPr="004A1E2D">
        <w:t>-</w:t>
      </w:r>
      <w:r w:rsidR="004A1E2D" w:rsidRPr="004A1E2D">
        <w:t>e</w:t>
      </w:r>
      <w:r w:rsidR="00F03587" w:rsidRPr="004A1E2D">
        <w:t xml:space="preserve">s szintre, ami az Android </w:t>
      </w:r>
      <w:r w:rsidR="004A1E2D" w:rsidRPr="004A1E2D">
        <w:t>„Nougat”</w:t>
      </w:r>
      <w:r w:rsidR="00F03587" w:rsidRPr="004A1E2D">
        <w:t xml:space="preserve"> szintje, mivel a rendelkezésre álló</w:t>
      </w:r>
      <w:r w:rsidR="008D4150" w:rsidRPr="004A1E2D">
        <w:t xml:space="preserve"> teszt eszköz ezt az operációs rendszert használja.</w:t>
      </w:r>
    </w:p>
    <w:p w14:paraId="17538D95" w14:textId="2FA3CDF5" w:rsidR="00F4569C" w:rsidRDefault="008D4150" w:rsidP="00F03587">
      <w:r>
        <w:t>M</w:t>
      </w:r>
      <w:r w:rsidR="00000BE0">
        <w:t>eg kell adnunk az Android SDK és NDK, OpenJDK, és Gradle elérési útvonalakat</w:t>
      </w:r>
      <w:r w:rsidR="009A2490">
        <w:t>, a Edit &gt; Preferences &gt; External Tools menüpontban</w:t>
      </w:r>
      <w:r w:rsidR="00000BE0">
        <w:t xml:space="preserve">, ha a Unity nem találta meg automatikusan. Ezután </w:t>
      </w:r>
      <w:r w:rsidR="00F4569C">
        <w:t>meg kell nyitnunk a</w:t>
      </w:r>
      <w:r w:rsidR="00725D55">
        <w:t xml:space="preserve"> File &gt;</w:t>
      </w:r>
      <w:r w:rsidR="00F4569C">
        <w:t xml:space="preserve"> Build Settings ablakot és itt ki kell választanunk az Androidot platformké</w:t>
      </w:r>
      <w:r w:rsidR="00000BE0">
        <w:t>nt</w:t>
      </w:r>
      <w:r w:rsidR="00725D55">
        <w:t>. Ezen kívül kikapcsoltam a Build App Bundle lehetőséget, hogy apk formátumú fájlt készítsen a Build opció, amit közvetlenül tudok telepíteni az okos telefonra, és kikapcsoltam az Export Project lehetőséget, mivel nem szeretném Android Studio-ban megnyitn</w:t>
      </w:r>
      <w:r w:rsidR="004A1E2D">
        <w:t>i</w:t>
      </w:r>
      <w:r w:rsidR="00725D55">
        <w:t xml:space="preserve"> a projektet</w:t>
      </w:r>
      <w:r w:rsidR="004A1E2D">
        <w:t xml:space="preserve">, </w:t>
      </w:r>
      <w:r w:rsidR="00CB67EC">
        <w:t>JetBrains</w:t>
      </w:r>
      <w:r w:rsidR="004A1E2D">
        <w:t xml:space="preserve"> Riderrel viszont igen, ezért a Edit &gt; Preferences &gt; External Tools menüben, az External Script Editor lehetőségnél kiválaszt</w:t>
      </w:r>
      <w:r w:rsidR="00CB67EC">
        <w:t>ottam</w:t>
      </w:r>
      <w:r w:rsidR="004A1E2D">
        <w:t xml:space="preserve"> a</w:t>
      </w:r>
      <w:r w:rsidR="00CB67EC">
        <w:t xml:space="preserve"> JetBrains</w:t>
      </w:r>
      <w:r w:rsidR="004A1E2D">
        <w:t xml:space="preserve"> Rider</w:t>
      </w:r>
      <w:r w:rsidR="00CB67EC">
        <w:t xml:space="preserve"> integrált fejlesztői környezetet</w:t>
      </w:r>
      <w:r w:rsidR="004A1E2D">
        <w:t>.</w:t>
      </w:r>
    </w:p>
    <w:p w14:paraId="09671C36" w14:textId="104A3A85" w:rsidR="004A1E2D" w:rsidRDefault="00800BE9" w:rsidP="00F03587">
      <w:r>
        <w:t>A fejlesztés során szükségem volt különböző eszközökre, ezeket a Window &gt; Package Manager menüben tudtam hozzáadni a projektemhez.</w:t>
      </w:r>
      <w:r w:rsidR="002E2494">
        <w:t xml:space="preserve"> Ezek az eszközök a JetBrains Rider Editor, ami a Rider és Unity közti integrációhoz nyújt eszközöket, az </w:t>
      </w:r>
      <w:r w:rsidR="002E2494">
        <w:lastRenderedPageBreak/>
        <w:t>Oculus XR Plugin, ami a GearVR és Oculus alkalmazásokhoz szükséges, az Android Logcat ami a hardveren történő debugolást könnyíti meg, az Input System ami Unity egyik könyvtára a bemenetek könnyű feldolgozásához, a TextMeshPro ami a térben lévő szövegek megjelenítéséhez szükséges, és a Unity UI ami a programom felhasználó interfészének felépítését segíti.</w:t>
      </w:r>
      <w:r>
        <w:t xml:space="preserve"> </w:t>
      </w:r>
    </w:p>
    <w:p w14:paraId="2F7CBAD0" w14:textId="01B191AE" w:rsidR="00D84B58" w:rsidRDefault="008251C7" w:rsidP="00F4569C">
      <w:r w:rsidRPr="008251C7">
        <w:rPr>
          <w:highlight w:val="red"/>
        </w:rPr>
        <w:t>TODO: VR beállítások</w:t>
      </w:r>
    </w:p>
    <w:p w14:paraId="298FDCE8" w14:textId="275F41E0" w:rsidR="008251C7" w:rsidRDefault="001A0EE4" w:rsidP="008251C7">
      <w:pPr>
        <w:pStyle w:val="Heading2"/>
      </w:pPr>
      <w:bookmarkStart w:id="19" w:name="_Toc133877279"/>
      <w:r>
        <w:t>Jelenet és játék objektumok</w:t>
      </w:r>
      <w:bookmarkEnd w:id="19"/>
    </w:p>
    <w:p w14:paraId="7213058D" w14:textId="3A11DB4B" w:rsidR="00153C2F" w:rsidRDefault="008251C7" w:rsidP="00153C2F">
      <w:pPr>
        <w:pStyle w:val="Firstparagraph"/>
      </w:pPr>
      <w:r>
        <w:t xml:space="preserve">A Unity Editor első megnyitásakor egy üres </w:t>
      </w:r>
      <w:r w:rsidR="00153C2F">
        <w:t>jelenet</w:t>
      </w:r>
      <w:r>
        <w:t xml:space="preserve"> fogad minket, Level.unity néven.</w:t>
      </w:r>
      <w:r w:rsidR="00180733">
        <w:t xml:space="preserve"> </w:t>
      </w:r>
      <w:r w:rsidR="00153C2F">
        <w:t>Unityben a jelenet egy olyan szint vagy környezet, amelyben a játék</w:t>
      </w:r>
      <w:r w:rsidR="00180733">
        <w:t xml:space="preserve"> </w:t>
      </w:r>
      <w:r w:rsidR="00153C2F">
        <w:t>objektumok, karakterek és egyéb eszközök elhelyezésre és elrendezésre kerülnek. A jelenet tartalmazza az összes szükséges elemet és beállítást, amely a játék egy adott részének, például egy szintnek vagy menüképernyőnek a létrehozásához szükséges.</w:t>
      </w:r>
    </w:p>
    <w:p w14:paraId="5C8502BA" w14:textId="5FB5B550" w:rsidR="00153C2F" w:rsidRDefault="00180733" w:rsidP="00180733">
      <w:r>
        <w:t>Je</w:t>
      </w:r>
      <w:r w:rsidR="00153C2F">
        <w:t>lenet létrehozásakor a felhasználó különböző játék</w:t>
      </w:r>
      <w:r>
        <w:t xml:space="preserve"> </w:t>
      </w:r>
      <w:r w:rsidR="00153C2F">
        <w:t>objektumokat, például karaktereket, akadályokat, terepet és világítást, valamint hang- és vizuális effekteket adhat hozzá és konfigurálhat. Ezeket a játék</w:t>
      </w:r>
      <w:r>
        <w:t xml:space="preserve"> </w:t>
      </w:r>
      <w:r w:rsidR="00153C2F">
        <w:t>objektumokat a Unity beépített eszközeivel, például a Transform eszközze</w:t>
      </w:r>
      <w:r w:rsidR="00FC5D9B">
        <w:t>l</w:t>
      </w:r>
      <w:r w:rsidR="00153C2F">
        <w:t xml:space="preserve"> a Scene nézet</w:t>
      </w:r>
      <w:r w:rsidR="00FC5D9B">
        <w:t>ben</w:t>
      </w:r>
      <w:r w:rsidR="00153C2F">
        <w:t xml:space="preserve"> lehet manipulálni és elrendezni a jeleneten belül.</w:t>
      </w:r>
    </w:p>
    <w:p w14:paraId="5C17D45B" w14:textId="68D4D61A" w:rsidR="00153C2F" w:rsidRDefault="00153C2F" w:rsidP="00180733">
      <w:r>
        <w:t>A jelenetek a Unity játékfejlesztési folyamat alapvető részét képezik, lehetővé téve a fejlesztők számára, hogy komplex játékvilágokat hozzanak létre a játék</w:t>
      </w:r>
      <w:r w:rsidR="00FC5D9B">
        <w:t xml:space="preserve"> </w:t>
      </w:r>
      <w:r>
        <w:t xml:space="preserve">objektumok és eszközök meghatározott területekbe való rendezésével. Egy teljes játék létrehozásához több jelenet is használható, amelyek mindegyike egy-egy különböző szintet vagy környezetet képvisel. </w:t>
      </w:r>
    </w:p>
    <w:p w14:paraId="7498076A" w14:textId="076ABB47" w:rsidR="00153C2F" w:rsidRDefault="00153C2F" w:rsidP="00180733">
      <w:r>
        <w:t>A Unity azt is lehetővé teszi a fejlesztők számára, hogy a játék során zökkenőmentesen váltsanak a jelenetek között, lehetővé téve a játék különböző részei közötti zökkenőmentes átmenetet. A jelenetek használatával a fejlesztők olyan magával ragadó élményeket hozhatnak létre a játékosok számára, amelyek egy összefüggő</w:t>
      </w:r>
      <w:r w:rsidR="00FC5D9B">
        <w:t xml:space="preserve"> </w:t>
      </w:r>
      <w:r>
        <w:t>világot érzékeltetnek.</w:t>
      </w:r>
    </w:p>
    <w:p w14:paraId="7594FC2C" w14:textId="3A42503A" w:rsidR="004D07BA" w:rsidRDefault="00FC5D9B" w:rsidP="004D07BA">
      <w:r>
        <w:t xml:space="preserve">Az én applikációmban kimondottan fontos a teljesítmény, mivel a Unity kimondottan erőforrás igényes, és Android telefonon szeretnénk futtatni a programot, amik nem rendelkeznek kimondottan erős processzorral, és mivel VR applikációról beszélünk, a legkisebb problémák, például akadozás, </w:t>
      </w:r>
      <w:r w:rsidR="004D07BA">
        <w:t xml:space="preserve">késés, képkockák kiesése </w:t>
      </w:r>
      <w:r w:rsidR="004D07BA">
        <w:lastRenderedPageBreak/>
        <w:t>rosszulléthez vezethet a felhasználónál, mivel a képernyő csupán néhány centiméterre van a szemétől, így a kis problémák is könnyen észrevehetőek. Valamint Android rendszeren a jelenetek közti váltás nem történik meg azonnal</w:t>
      </w:r>
      <w:r w:rsidR="00DC044F">
        <w:t xml:space="preserve"> G</w:t>
      </w:r>
      <w:r w:rsidR="004D07BA">
        <w:t xml:space="preserve">yorsabb okostelefonoknál egy megakadásként érzékelhetjük a jelenet váltást, ami szintén rosszulléthez vezethet, lassabb okostelefonoknál pedig </w:t>
      </w:r>
      <w:r w:rsidR="00DC044F">
        <w:t>várakozást igényel.</w:t>
      </w:r>
    </w:p>
    <w:p w14:paraId="66830816" w14:textId="154C2971" w:rsidR="00DC044F" w:rsidRDefault="00DC044F" w:rsidP="004D07BA">
      <w:r>
        <w:t>Ezen okok miatt úgy döntöttem, hogy a jelenetben csak minimális játék objektumot helyezek el, és ahelyett, hogy statikus, előre felépített jelenetek között váltok, egy jelenetet használok csak, és a játék objektumokat kódból, dinamikusan hozom létre, amikor szükséges, és törlöm őket amikor már nincs rájuk szükség. Így a lehető legkevesebb erőforrást használja a program</w:t>
      </w:r>
      <w:r w:rsidR="001A0EE4">
        <w:t>, és nincs szükség jelenetek közti váltásra sem.</w:t>
      </w:r>
    </w:p>
    <w:p w14:paraId="45B03AD2" w14:textId="362305A0" w:rsidR="001A0EE4" w:rsidRDefault="001A0EE4" w:rsidP="001A0EE4">
      <w:pPr>
        <w:pStyle w:val="Heading3"/>
      </w:pPr>
      <w:bookmarkStart w:id="20" w:name="_Toc133877280"/>
      <w:r>
        <w:t>Objektum hierarchia</w:t>
      </w:r>
      <w:bookmarkEnd w:id="20"/>
    </w:p>
    <w:p w14:paraId="698F6452" w14:textId="570FDAE2" w:rsidR="00286E14" w:rsidRDefault="001A0EE4" w:rsidP="001A0EE4">
      <w:pPr>
        <w:pStyle w:val="Firstparagraph"/>
      </w:pPr>
      <w:r>
        <w:t>Unityben a hierarchia, ahogyan a játék</w:t>
      </w:r>
      <w:r w:rsidR="00286E14">
        <w:t xml:space="preserve"> </w:t>
      </w:r>
      <w:r>
        <w:t>objektumok szerveződnek és elrendeződnek a jeleneten belül. A hierarchia a játékobjektumok közötti szülő-gyermek kapcsolatra utal, ahol egy szülő</w:t>
      </w:r>
      <w:r w:rsidR="00286E14">
        <w:t xml:space="preserve"> </w:t>
      </w:r>
      <w:r>
        <w:t>objektumhoz egy vagy több gyermek</w:t>
      </w:r>
      <w:r w:rsidR="00286E14">
        <w:t xml:space="preserve"> </w:t>
      </w:r>
      <w:r>
        <w:t>objektum kapcsolódhat.</w:t>
      </w:r>
      <w:r w:rsidR="00286E14">
        <w:t xml:space="preserve"> Egy objektum lehet egyszerre szülő és gyerek is.</w:t>
      </w:r>
    </w:p>
    <w:p w14:paraId="2307203D" w14:textId="549EC243" w:rsidR="00286E14" w:rsidRDefault="001A0EE4" w:rsidP="00286E14">
      <w:r>
        <w:t>A hierarchia több okból is fontos a Unityben. Először is, lehetővé teszi a fejlesztők számára, hogy komplex játékobjektumokat hozzanak létre több kisebb objektum egyetlen entitássá történő egyesítésével. Például egy autó egy versenyjátékban több kisebb objektumból, például kerekekből, ajtókból és alvázból állhat, amelyek mindegyike egy szülőobjektum alá csoportosítható. Ez megkönnyíti az autó egészének mozgatását és manipulálását, ahelyett, hogy minden egyes részt külön-külön kellene kezelni.</w:t>
      </w:r>
    </w:p>
    <w:p w14:paraId="1A8BBC94" w14:textId="66BE065E" w:rsidR="00286E14" w:rsidRDefault="001A0EE4" w:rsidP="00286E14">
      <w:r>
        <w:t>Másodszor, a hierarchia lehetővé teszi a játékobjektumok jobb szervezését és kezelését. A fejlesztők a hierarchiák segítségével csoportosíthatják a kapcsolódó objektumokat, és logikus struktúrát hozhatnak létre a játékukban, ami megkönnyíti a navigálást és a megértést. Ez különösen hasznos lehet, ha nagy és összetett projekteken dolgozunk.</w:t>
      </w:r>
    </w:p>
    <w:p w14:paraId="67BDF443" w14:textId="69BF98DE" w:rsidR="001A0EE4" w:rsidRDefault="001A0EE4" w:rsidP="00286E14">
      <w:r>
        <w:t>Harmadszor, a hierarchia fontos a játékobjektumok viselkedésének szabályozásához. A szkriptek vagy komponensek szülő</w:t>
      </w:r>
      <w:r w:rsidR="00D01D5E">
        <w:t xml:space="preserve"> </w:t>
      </w:r>
      <w:r>
        <w:t xml:space="preserve">objektumokhoz való csatolásával a fejlesztők egyszerre irányíthatják az összes gyermekobjektum viselkedését, ahelyett, hogy minden egyes objektumon külön-külön kellene elvégezniük ugyanazokat a </w:t>
      </w:r>
      <w:r>
        <w:lastRenderedPageBreak/>
        <w:t>változtatásokat. Ez időt és energiát takaríthat meg, és megkönnyíti a konzisztens és koherens játékmenet létrehozását.</w:t>
      </w:r>
    </w:p>
    <w:p w14:paraId="2EF2B852" w14:textId="12C3B8F8" w:rsidR="00D01D5E" w:rsidRDefault="00D01D5E" w:rsidP="00D01D5E">
      <w:r>
        <w:t>Az én applikációmban azok a játék objektumok, amik konstansan léteznek, és nem törlődnek soha a program futása alatt, statikus hierarchiába vannak rendezve.</w:t>
      </w:r>
    </w:p>
    <w:p w14:paraId="23908A18" w14:textId="2416BE29" w:rsidR="00D01D5E" w:rsidRDefault="00D01D5E" w:rsidP="00D01D5E">
      <w:r>
        <w:t>Az első ilyen objektum egy Plane nevet viselő sík. Az objektum rendelkezik egy Transform komponenssel, hogy a virtuális térben rendelkezzen pozícióval, tengelyforgással és mérettel, valamint egy Mesh Renderer komponenssel, aminek megadok egy egyszerű négyzetrács textúrájú anyagot, és így a sík négyzetrácsos lesz. Ez kelti a virtuális tér látszatot, így a felhasználó nem csak szürkeséget lát maga körül.</w:t>
      </w:r>
    </w:p>
    <w:p w14:paraId="40FBE22F" w14:textId="2EC1A4C8" w:rsidR="004507B0" w:rsidRDefault="00D01D5E" w:rsidP="004507B0">
      <w:r>
        <w:t xml:space="preserve">A következő objektum a virtuális teret megvilágító </w:t>
      </w:r>
      <w:r w:rsidR="004507B0">
        <w:t>irányított fény</w:t>
      </w:r>
      <w:r>
        <w:t>, Directional Light</w:t>
      </w:r>
      <w:r w:rsidR="004507B0">
        <w:t xml:space="preserve"> néven.</w:t>
      </w:r>
      <w:r w:rsidR="004507B0" w:rsidRPr="004507B0">
        <w:t xml:space="preserve"> </w:t>
      </w:r>
      <w:r w:rsidR="004507B0">
        <w:t>Az irányított fények hasznosak az olyan hatások létrehozásához, mint a napfény egy kültéri jelenetben. Az irányított fények sok szempontból úgy viselkednek, mint a nap, és úgy gondolhatunk rájuk, mint távoli fényforrásokra, amelyek végtelenül messze léteznek. Az irányított fénynek nincs azonosítható forráshelye, így a fényobjektum bárhol elhelyezhető a jelenetben. A jelenet összes objektumát úgy világítja meg, mintha a fény mindig ugyanabból az irányból érkezne. A fény távolsága a</w:t>
      </w:r>
      <w:r w:rsidR="0079770B">
        <w:t>z</w:t>
      </w:r>
      <w:r w:rsidR="004507B0">
        <w:t xml:space="preserve"> objektumoktól nincs meghatározva, így a fény nem csökken.</w:t>
      </w:r>
    </w:p>
    <w:p w14:paraId="627E87F1" w14:textId="238CFBAB" w:rsidR="004507B0" w:rsidRDefault="004507B0" w:rsidP="004507B0">
      <w:r>
        <w:t>A hierarchia része a felhasználó interfész is, ez egy UI nevű objektum, ami rendelkezik egy Canvas komponenssel, ami az interfész elemeket mozgatja dinamikusan, hogy igazodjanak különböző méretű képernyőkhöz, valamint rendelkezik egy Canvas Scaler komponenssel, ami magát a Canvas-t méretezi át a képernyőmérethez igazodva.</w:t>
      </w:r>
    </w:p>
    <w:p w14:paraId="42581F91" w14:textId="3CE043F2" w:rsidR="004507B0" w:rsidRDefault="004507B0" w:rsidP="004507B0">
      <w:r>
        <w:t xml:space="preserve">A UI több gyermek objektummal is rendelkezik, egy célzó kereszttel, ami mindig a képernyő közepén jelenik meg, és segít a felhasználónak, </w:t>
      </w:r>
      <w:r w:rsidR="00A65442">
        <w:t>a célzásban,</w:t>
      </w:r>
      <w:r>
        <w:t xml:space="preserve"> valamint több debugoláshoz szükséges Te</w:t>
      </w:r>
      <w:r w:rsidR="00A65442">
        <w:t>xtMeshPro elemet, amikre különféle üzeneteket és értékeket írtam ki a fejlesztés során, ezzel segítve a hibakeresést.</w:t>
      </w:r>
    </w:p>
    <w:p w14:paraId="6369958D" w14:textId="33C48A0F" w:rsidR="00A65442" w:rsidRDefault="00A65442" w:rsidP="004507B0">
      <w:r>
        <w:t>Az utolsó objektum a hierarchiában egy olyan objektum, ami csak pozícióval és gyerek objektumokkal rendelkezik. Ez az objektum, a ShiftUp, a pozíció komponensében tárolja a Plane síktól való távolságot. A gyerek objektuma, ShiftForward, szintén csak pozícióval rendelkezik, és a felhasználótól 10 egységre előre helyezkedik el. Valamint a ShiftForward is rendelkezik egy csak pozícióval rendelkező gyerek objektummal, MenuShift, ami további 40 egységre</w:t>
      </w:r>
      <w:r w:rsidR="00BA1832">
        <w:t xml:space="preserve"> helyezkedik el, a játékos előtt.</w:t>
      </w:r>
    </w:p>
    <w:p w14:paraId="7A57A987" w14:textId="51FA2053" w:rsidR="00BA1832" w:rsidRDefault="00BA1832" w:rsidP="004507B0">
      <w:r>
        <w:lastRenderedPageBreak/>
        <w:t>Fontos megemlíteni, hogy a gyerek objektumok megörökölik a szülő objektum pozícióját, és a saját lokális pozíciójukat hozzáadva helyezkednek el a virtuális világban. Ebben az esetben ez azt jelenti, hogy a ShiftUp (0, 60, 0) pozícióját megörököli a ShiftForward, aminek a lokális pozíciója (0, 0, 10), és így a virtuális világban a (0, 60, 10) pozícióban fog elhelyezkedni. Ugyan így a MenuShift megörököli a ShiftForward pozícióját, így a (0, 0, 40) lokális pozícióval, (0, 60, 50) pozícióban fog elhelyezkedni.</w:t>
      </w:r>
    </w:p>
    <w:p w14:paraId="4AB9058A" w14:textId="11F539CF" w:rsidR="00BA1832" w:rsidRDefault="00BA1832" w:rsidP="00BA1832">
      <w:r>
        <w:t>Ezek az objektumok azért fontosak mert a pozíciójuk használatával tudjuk megállapítani kódból, hogy hova szeretnénk a program használata közben dinamikusan játék objektumokat létrehozni. Ezzel a megoldással</w:t>
      </w:r>
      <w:r w:rsidR="0079770B">
        <w:t>,</w:t>
      </w:r>
      <w:r>
        <w:t xml:space="preserve"> ha kódból elmozgatjuk ezeket az objektumokat, referencián keresztül máshol le tudjuk kérni az új pozíciót</w:t>
      </w:r>
      <w:r w:rsidR="0079770B">
        <w:t>.</w:t>
      </w:r>
    </w:p>
    <w:p w14:paraId="70547750" w14:textId="40FE1D1D" w:rsidR="0079770B" w:rsidRDefault="0079770B" w:rsidP="00BA1832">
      <w:r>
        <w:t>Az utolsó gyerek objektuma a ShiftUp objektumnak a Player objektum, ami szintén egy üres objektum, és csak arra szolgál, hogy szülője legyen, és összefogjon két objektumot, a PlayerCapsule és PlayerCam objektumokat.</w:t>
      </w:r>
    </w:p>
    <w:p w14:paraId="1EF99A1B" w14:textId="46581EF2" w:rsidR="0079770B" w:rsidRDefault="0079770B" w:rsidP="0079770B">
      <w:pPr>
        <w:pStyle w:val="Heading3"/>
      </w:pPr>
      <w:bookmarkStart w:id="21" w:name="_Toc133877281"/>
      <w:r>
        <w:t>Player objektum</w:t>
      </w:r>
      <w:bookmarkEnd w:id="21"/>
    </w:p>
    <w:p w14:paraId="6DFBAFBB" w14:textId="7119518A" w:rsidR="0079770B" w:rsidRDefault="0079770B" w:rsidP="002778E4">
      <w:pPr>
        <w:pStyle w:val="Firstparagraph"/>
      </w:pPr>
      <w:r>
        <w:t>A PlayerCam objektum a jelenet fő kamerája, ezen keresztül lát a felhasználó</w:t>
      </w:r>
      <w:r w:rsidR="002778E4">
        <w:t>.</w:t>
      </w:r>
      <w:r>
        <w:t xml:space="preserve"> Rendelkezik egy Camera komponenssel, aminek a beállításaiban megadtam látószöget, ami 60 fok, az égbolt</w:t>
      </w:r>
      <w:r w:rsidR="002778E4">
        <w:t xml:space="preserve"> (</w:t>
      </w:r>
      <w:r>
        <w:t>SkyBox</w:t>
      </w:r>
      <w:r w:rsidR="002778E4">
        <w:t>)</w:t>
      </w:r>
      <w:r>
        <w:t xml:space="preserve"> színét, valamint, hogy VR szemüvegen futtatva mindkét szem képe ebből a kamerából eredjen.</w:t>
      </w:r>
      <w:r w:rsidR="002778E4">
        <w:t xml:space="preserve"> </w:t>
      </w:r>
      <w:r>
        <w:t xml:space="preserve">A </w:t>
      </w:r>
      <w:r w:rsidR="002778E4">
        <w:t>PlayerCam</w:t>
      </w:r>
      <w:r>
        <w:t xml:space="preserve"> objektumhoz </w:t>
      </w:r>
      <w:r w:rsidR="002778E4">
        <w:t>ezen kívül két</w:t>
      </w:r>
      <w:r>
        <w:t xml:space="preserve"> szkript van komponensként hozzáadva</w:t>
      </w:r>
      <w:r w:rsidR="002778E4">
        <w:t>.</w:t>
      </w:r>
    </w:p>
    <w:p w14:paraId="10CF1E92" w14:textId="1491AAF8" w:rsidR="002778E4" w:rsidRDefault="002778E4" w:rsidP="002778E4">
      <w:r>
        <w:t>A PlayerObj objektum egy láthatatlan objektum, és</w:t>
      </w:r>
      <w:r w:rsidR="00AE4DAA">
        <w:t xml:space="preserve"> komponensei azok a szkriptek melyek a MonoBehaviour osztályból vannak származtatva. A MonoBehaviour a Unity Mono API része- Egy MonoBehaviour osztályból származtatott osztály életciklusa megegyezik annak a játékobjektumnak az életciklusával, melynek komponense.</w:t>
      </w:r>
      <w:r w:rsidR="00062ABB">
        <w:t xml:space="preserve"> Mivel a PlayerObj statikusan a virtuális térbe van elhelyezve, ezért a program indulásakor létrejön, és a program bezárásakor törlődik. Így a komponens szkriptek </w:t>
      </w:r>
      <w:r w:rsidR="00BA29C3">
        <w:t>mindig futnak.</w:t>
      </w:r>
    </w:p>
    <w:p w14:paraId="04F99AF4" w14:textId="0F0CCC25" w:rsidR="002778E4" w:rsidRDefault="002778E4" w:rsidP="002778E4">
      <w:pPr>
        <w:pStyle w:val="Heading3"/>
      </w:pPr>
      <w:bookmarkStart w:id="22" w:name="_Toc133877282"/>
      <w:r>
        <w:t>Menü</w:t>
      </w:r>
      <w:r w:rsidR="007075DD">
        <w:t>, menü elemek, és térbeli objektumok</w:t>
      </w:r>
      <w:bookmarkEnd w:id="22"/>
    </w:p>
    <w:p w14:paraId="7730CC8A" w14:textId="2B1D9C3A" w:rsidR="002778E4" w:rsidRDefault="00003405" w:rsidP="002778E4">
      <w:pPr>
        <w:pStyle w:val="Firstparagraph"/>
      </w:pPr>
      <w:r>
        <w:t xml:space="preserve">A program használatához szükséges egy menü, ez általában a felhasználó interfész részét képezi, viszont a VR akadályokat állít elénk, nincs kurzor, amit a képernyőn mozgathatnánk, ezért a kurzor célját átveszi a célzókereszt, ami a UI része és rögzített </w:t>
      </w:r>
      <w:r>
        <w:lastRenderedPageBreak/>
        <w:t>helyen van a képernyőn, a többi UI elemmel együtt, vagyis mindig a felhasználó fejével együtt forognak, és mindig ugyan akkora távolságra vannak egymástól. Emiatt lehetetlen a célzókereszttel a UI más elemeire célozni.</w:t>
      </w:r>
    </w:p>
    <w:p w14:paraId="682226F4" w14:textId="351245DA" w:rsidR="00003405" w:rsidRDefault="007075DD" w:rsidP="00003405">
      <w:r>
        <w:t>Erre a problémára az az egyszerű, és VR applikációknál alkalmazott megoldás, hogy a menü nem a UI része, hanem a virtuális térben lévő objektumok, amikre rá tudunk kattintani, Ray Casting segítségével. A menü elmeit és minden más objektumot, dinamikusan hozom létre kód segítségével. Ehhez segítenek a prefabok.</w:t>
      </w:r>
    </w:p>
    <w:p w14:paraId="5DFF2534" w14:textId="4AF5A230" w:rsidR="007075DD" w:rsidRDefault="007075DD" w:rsidP="00003405">
      <w:r>
        <w:t>A prefab, a prefabrikated object (előre gyártott objektum) rövidítése, egy előre elkészített játék objektum, amely többször is felhasználható a projekt során. A prefabok lényegében sablonok, amelyeket a jelenettől külön lehet létrehozni és szerkeszteni, majd szükség szerint létrehozni és a jelenetbe helyezni.</w:t>
      </w:r>
    </w:p>
    <w:p w14:paraId="76AFE93E" w14:textId="763E0DEB" w:rsidR="007075DD" w:rsidRDefault="007075DD" w:rsidP="00003405">
      <w:r w:rsidRPr="007075DD">
        <w:t xml:space="preserve">A prefabok egy vagy több játékobjektumból állhatnak, amelyek mindegyike saját tulajdonságokkal, komponensekkel és szkriptekkel rendelkezik. </w:t>
      </w:r>
      <w:r>
        <w:t>Ebben az esetben a MenuPrefab tartalmazza a menü gombait, amik egyszerű téglatest alakú objektumok, illetve a gombok TextMeshPro típusú szövegét, amik a téglatestek előtt helyezkednek el. Ha a menühöz egy új gombot akarok hozzáadni, csak annyi a dolgom, hogy a prefabot szerkesztem, a Scene view ablakban.</w:t>
      </w:r>
    </w:p>
    <w:p w14:paraId="5348C015" w14:textId="2AC9E211" w:rsidR="007075DD" w:rsidRDefault="007075DD" w:rsidP="00003405">
      <w:r w:rsidRPr="007075DD">
        <w:t xml:space="preserve">Az </w:t>
      </w:r>
      <w:r>
        <w:t>prefabok</w:t>
      </w:r>
      <w:r w:rsidRPr="007075DD">
        <w:t xml:space="preserve"> használata Unityben számos előnnyel jár. </w:t>
      </w:r>
      <w:r>
        <w:t>I</w:t>
      </w:r>
      <w:r w:rsidRPr="007075DD">
        <w:t>dőt és energiát takaríthat meg, mivel lehetővé teszi a fejlesztők számára, hogy a projekt során újra felhasznál</w:t>
      </w:r>
      <w:r>
        <w:t xml:space="preserve">hatnak </w:t>
      </w:r>
      <w:r w:rsidRPr="007075DD">
        <w:t>játék</w:t>
      </w:r>
      <w:r>
        <w:t xml:space="preserve"> </w:t>
      </w:r>
      <w:r w:rsidRPr="007075DD">
        <w:t>objektumokat</w:t>
      </w:r>
      <w:r>
        <w:t>. Valamint</w:t>
      </w:r>
      <w:r w:rsidRPr="007075DD">
        <w:t xml:space="preserve"> segít a konzisztencia és a karbantarthatóság biztosításában, mivel a</w:t>
      </w:r>
      <w:r>
        <w:t xml:space="preserve"> prefabon</w:t>
      </w:r>
      <w:r w:rsidRPr="007075DD">
        <w:t xml:space="preserve"> végrehajtott változtatások a projekt során a</w:t>
      </w:r>
      <w:r>
        <w:t xml:space="preserve"> prefab</w:t>
      </w:r>
      <w:r w:rsidRPr="007075DD">
        <w:t xml:space="preserve"> minden példányában </w:t>
      </w:r>
      <w:r w:rsidR="00200611">
        <w:t>megjelennek</w:t>
      </w:r>
      <w:r w:rsidRPr="007075DD">
        <w:t xml:space="preserve">. </w:t>
      </w:r>
      <w:r>
        <w:t>Ezen kívül</w:t>
      </w:r>
      <w:r w:rsidRPr="007075DD">
        <w:t xml:space="preserve"> javí</w:t>
      </w:r>
      <w:r>
        <w:t>t</w:t>
      </w:r>
      <w:r w:rsidRPr="007075DD">
        <w:t xml:space="preserve">ja a teljesítményt, mivel a </w:t>
      </w:r>
      <w:r>
        <w:t>prefabok</w:t>
      </w:r>
      <w:r w:rsidRPr="007075DD">
        <w:t xml:space="preserve"> használata csökkenti az egyedi játékobjektumok számát a jelenetben, és ezáltal csökken</w:t>
      </w:r>
      <w:r>
        <w:t>ti</w:t>
      </w:r>
      <w:r w:rsidRPr="007075DD">
        <w:t xml:space="preserve"> a játékmotor feldolgozási terhelését.</w:t>
      </w:r>
    </w:p>
    <w:p w14:paraId="55099B06" w14:textId="361CD9FA" w:rsidR="007075DD" w:rsidRDefault="007075DD" w:rsidP="00003405">
      <w:r>
        <w:t>A menüt képző téglatest objektumok rendelkeznek Box Collider komponenssel, ami miatt képes más játék objektumokkal ütközni, ami nélkül nem tudnánk Ray Castot alkalmazni rajta, illetve mindegyik téglatest elem rendelkezik egy egyedi névvel, aminek a segítségével meg tudjuk különböztetni egymástól a gombokat a kódban.</w:t>
      </w:r>
    </w:p>
    <w:p w14:paraId="5FE13650" w14:textId="4F1BBA43" w:rsidR="004B0761" w:rsidRDefault="004B0761" w:rsidP="004B0761">
      <w:pPr>
        <w:pStyle w:val="Heading3"/>
      </w:pPr>
      <w:r>
        <w:t>Gyakorlat választó menü</w:t>
      </w:r>
    </w:p>
    <w:p w14:paraId="61030511" w14:textId="2097AF5C" w:rsidR="004B0761" w:rsidRDefault="004B0761" w:rsidP="004B0761">
      <w:pPr>
        <w:pStyle w:val="Firstparagraph"/>
      </w:pPr>
      <w:r>
        <w:t xml:space="preserve">A főmenüből a Start gombbal a gyakorlat választó menübe lépünk, ahol ki tudjuk választani, hogy melyik gyakorlatot szeretnénk elindítani. A gyakorlat választó menü, a </w:t>
      </w:r>
      <w:r>
        <w:lastRenderedPageBreak/>
        <w:t>főmenühöz hasonlóan téglatest alakú objektumokból épül fel, a főmenüvel ellentétben ezeknek az objektumoknak a pozíciója és felirata dinamikusan számolom ki, mivel csak annyi gombot szeretnék a gyakorlat választó menüben megjeleníteni ahány gyakorlat van.</w:t>
      </w:r>
    </w:p>
    <w:p w14:paraId="18B18F77" w14:textId="4E23EEAC" w:rsidR="004B0761" w:rsidRDefault="004B0761" w:rsidP="004B0761">
      <w:r>
        <w:t>Ezt úgy érem el, hogy a gombhoz létezik egy prefab, és azt klónozom, valahányszor új gombot szeretnék létrehozni. Az első gomb pozíciója (-30, 80, 50), egy sorban 10 gomb helyezkedik el, és összesen 5 sornyi gomb elhelyezése lehetséges. A sorok és oszlopok között 6 egység hely van, hogy a gombok ne csússzanak össze.</w:t>
      </w:r>
    </w:p>
    <w:p w14:paraId="06A2CA01" w14:textId="5A14CE90" w:rsidR="004B0761" w:rsidRPr="004B0761" w:rsidRDefault="004B0761" w:rsidP="004B0761">
      <w:r>
        <w:t>Minden gomb rendelkezik egy TextMeshPro gyerek objektummal, ami a gomb felirata, a felirat a gomb számozása 1-től, 50-ig.</w:t>
      </w:r>
    </w:p>
    <w:p w14:paraId="610FEE37" w14:textId="768DC445" w:rsidR="00935315" w:rsidRDefault="00935315" w:rsidP="00935315">
      <w:pPr>
        <w:pStyle w:val="Heading2"/>
      </w:pPr>
      <w:bookmarkStart w:id="23" w:name="_Toc133877283"/>
      <w:r>
        <w:t>Ray</w:t>
      </w:r>
      <w:r w:rsidR="00492E1E">
        <w:t xml:space="preserve"> </w:t>
      </w:r>
      <w:r>
        <w:t>cast</w:t>
      </w:r>
      <w:r w:rsidR="00492E1E">
        <w:t>ing</w:t>
      </w:r>
      <w:bookmarkEnd w:id="23"/>
    </w:p>
    <w:p w14:paraId="24F0A845" w14:textId="2CB8F63F" w:rsidR="00935315" w:rsidRPr="007E061E" w:rsidRDefault="00935315" w:rsidP="00935315">
      <w:pPr>
        <w:pStyle w:val="Firstparagraph"/>
      </w:pPr>
      <w:r w:rsidRPr="007E061E">
        <w:t xml:space="preserve">A </w:t>
      </w:r>
      <w:r w:rsidR="001A5660" w:rsidRPr="007E061E">
        <w:t>r</w:t>
      </w:r>
      <w:r w:rsidRPr="007E061E">
        <w:t xml:space="preserve">ay casting </w:t>
      </w:r>
      <w:r w:rsidR="007E061E" w:rsidRPr="007E061E">
        <w:t xml:space="preserve">egy sokoldalúan felhasználható </w:t>
      </w:r>
      <w:r w:rsidRPr="007E061E">
        <w:t>technika, amely</w:t>
      </w:r>
      <w:r w:rsidR="007E061E" w:rsidRPr="007E061E">
        <w:t xml:space="preserve"> a játék fejlesztés, számítógépes grafika, számítógépes geometria, és renderelés </w:t>
      </w:r>
      <w:r w:rsidR="007E061E">
        <w:t>fontos része</w:t>
      </w:r>
      <w:r w:rsidRPr="007E061E">
        <w:t xml:space="preserve">. A </w:t>
      </w:r>
      <w:r w:rsidR="002F3931" w:rsidRPr="007E061E">
        <w:t>ray casting</w:t>
      </w:r>
      <w:r w:rsidRPr="007E061E">
        <w:t xml:space="preserve"> </w:t>
      </w:r>
      <w:r w:rsidR="007075DD" w:rsidRPr="007E061E">
        <w:t>alapja</w:t>
      </w:r>
      <w:r w:rsidRPr="007E061E">
        <w:t>, hogy egy virtuális vonalat vagy sugarat</w:t>
      </w:r>
      <w:r w:rsidR="002F3931" w:rsidRPr="007E061E">
        <w:t>, ray-t,</w:t>
      </w:r>
      <w:r w:rsidRPr="007E061E">
        <w:t xml:space="preserve">  </w:t>
      </w:r>
      <w:r w:rsidR="007075DD" w:rsidRPr="007E061E">
        <w:t>lövünk</w:t>
      </w:r>
      <w:r w:rsidRPr="007E061E">
        <w:t xml:space="preserve"> egy objektumtól, hogy megállapítsuk, metszi</w:t>
      </w:r>
      <w:r w:rsidR="007E061E">
        <w:t>-e</w:t>
      </w:r>
      <w:r w:rsidRPr="007E061E">
        <w:t xml:space="preserve"> vagy ütköz</w:t>
      </w:r>
      <w:r w:rsidR="007E061E">
        <w:t>i</w:t>
      </w:r>
      <w:r w:rsidRPr="007E061E">
        <w:t xml:space="preserve">k-e </w:t>
      </w:r>
      <w:r w:rsidR="007E061E">
        <w:t>más objektummal</w:t>
      </w:r>
      <w:r w:rsidRPr="007E061E">
        <w:t>.</w:t>
      </w:r>
      <w:r w:rsidR="007E061E">
        <w:t xml:space="preserve"> Ezzel a technikával meg tudjuk állapítani többek között, hogy két objektum ütközik-e, milyen objektumok láthatóak a játékos számára és melyek vannak takarásban, és számomra a legfontosabb, mire néz rá a játékos.</w:t>
      </w:r>
    </w:p>
    <w:p w14:paraId="469083C3" w14:textId="5DC5088C" w:rsidR="00935315" w:rsidRPr="007E061E" w:rsidRDefault="00935315" w:rsidP="00935315">
      <w:r w:rsidRPr="007E061E">
        <w:t xml:space="preserve">A Unity számos beépített lehetőséget biztosít a </w:t>
      </w:r>
      <w:r w:rsidR="007E061E">
        <w:t>Ray cast</w:t>
      </w:r>
      <w:r w:rsidR="00200611">
        <w:t>ing</w:t>
      </w:r>
      <w:r w:rsidRPr="007E061E">
        <w:t xml:space="preserve"> megvalósítására, köztük a Raycast, a SphereCast, a CapsuleCast és a BoxCast. Mindegyik módszer másképp működik, és különböző típusú játék</w:t>
      </w:r>
      <w:r w:rsidR="00200611">
        <w:t xml:space="preserve"> </w:t>
      </w:r>
      <w:r w:rsidRPr="007E061E">
        <w:t>mechanizmusokra optimalizált.</w:t>
      </w:r>
    </w:p>
    <w:p w14:paraId="0DB3A51A" w14:textId="4FB55538" w:rsidR="00935315" w:rsidRPr="007E061E" w:rsidRDefault="00935315" w:rsidP="00935315">
      <w:r w:rsidRPr="007E061E">
        <w:t xml:space="preserve">A Raycast </w:t>
      </w:r>
      <w:r w:rsidR="00200611">
        <w:t>legegyszerűbb</w:t>
      </w:r>
      <w:r w:rsidRPr="007E061E">
        <w:t xml:space="preserve"> formája, és egy egyenes vonal és a jelenet más objektumai közötti ütközések észlelésére szolgál. A SphereCast egyenes vonal helyett gömb</w:t>
      </w:r>
      <w:r w:rsidR="00200611">
        <w:t xml:space="preserve"> alakú </w:t>
      </w:r>
      <w:r w:rsidRPr="007E061E">
        <w:t>sugarat vet</w:t>
      </w:r>
      <w:r w:rsidR="00200611">
        <w:t xml:space="preserve"> a kezdőpont köré, a</w:t>
      </w:r>
      <w:r w:rsidRPr="007E061E">
        <w:t xml:space="preserve"> CapsuleCast hasonló a SphereCasthoz, de kapszula alakú sugarat bocsát ki</w:t>
      </w:r>
      <w:r w:rsidR="00200611">
        <w:t>, v</w:t>
      </w:r>
      <w:r w:rsidRPr="007E061E">
        <w:t xml:space="preserve">égül a BoxCast egy </w:t>
      </w:r>
      <w:r w:rsidR="00200611">
        <w:t>téglatest</w:t>
      </w:r>
      <w:r w:rsidRPr="007E061E">
        <w:t xml:space="preserve"> alakú sugarat vet ki, </w:t>
      </w:r>
      <w:r w:rsidR="00200611">
        <w:t xml:space="preserve">ezek </w:t>
      </w:r>
      <w:r w:rsidRPr="007E061E">
        <w:t xml:space="preserve"> hasznos</w:t>
      </w:r>
      <w:r w:rsidR="00200611">
        <w:t>ak</w:t>
      </w:r>
      <w:r w:rsidRPr="007E061E">
        <w:t xml:space="preserve"> lehet</w:t>
      </w:r>
      <w:r w:rsidR="00200611">
        <w:t>nek</w:t>
      </w:r>
      <w:r w:rsidRPr="007E061E">
        <w:t xml:space="preserve"> </w:t>
      </w:r>
      <w:r w:rsidR="00200611" w:rsidRPr="007E061E">
        <w:t>nagyobb vagy összetettebb objektumokkal</w:t>
      </w:r>
      <w:r w:rsidR="00200611">
        <w:t xml:space="preserve"> vagy nagy mennyiségű objektummal </w:t>
      </w:r>
      <w:r w:rsidRPr="007E061E">
        <w:t xml:space="preserve"> való ütközések észleléséhez.</w:t>
      </w:r>
    </w:p>
    <w:p w14:paraId="179ABB80" w14:textId="5E099009" w:rsidR="00935315" w:rsidRDefault="00935315" w:rsidP="00935315">
      <w:r w:rsidRPr="007E061E">
        <w:t xml:space="preserve">Ezeken a beépített lehetőségeken kívül a Unity támogatja az egyéni </w:t>
      </w:r>
      <w:r w:rsidR="00347737">
        <w:t>Ray casting</w:t>
      </w:r>
      <w:r w:rsidRPr="007E061E">
        <w:t xml:space="preserve"> implementációkat is, így a fejlesztők saját algoritmusokat és szkripteket hozhatnak létre. Ez hasznos lehet összetettebb vagy speciálisabb játékmechanizmusok megvalósításához, vagy a </w:t>
      </w:r>
      <w:r w:rsidR="00347737">
        <w:t>Ray casting</w:t>
      </w:r>
      <w:r w:rsidRPr="007E061E">
        <w:t xml:space="preserve"> teljesítményének optimalizálásához nagy vagy összetett játékkörnyezetekben.</w:t>
      </w:r>
    </w:p>
    <w:p w14:paraId="0B8DA17F" w14:textId="77777777" w:rsidR="00D65CF8" w:rsidRDefault="000E0CA8" w:rsidP="00CB4B92">
      <w:r>
        <w:lastRenderedPageBreak/>
        <w:t xml:space="preserve">A Ray Casting implementálására </w:t>
      </w:r>
      <w:r w:rsidR="00656F90">
        <w:t>saját megoldást</w:t>
      </w:r>
      <w:r>
        <w:t xml:space="preserve"> használtam. A felhasználó látótere közepéből lövök sugarat</w:t>
      </w:r>
      <w:r w:rsidR="00CB4B92">
        <w:t xml:space="preserve">. </w:t>
      </w:r>
      <w:r>
        <w:t>A sugarat úgy számítom ki, hogy a Camera játék objektum ViewPortPointToRay függvénynek paraméterként megadom a (0.5, 0.5, 0) Vector3 értéket, ezzel megkapok egy a képernyő közepéből kiinduló irányvektort a Camera fordulás</w:t>
      </w:r>
      <w:r w:rsidR="00D65CF8">
        <w:t>ának</w:t>
      </w:r>
      <w:r>
        <w:t xml:space="preserve"> irányába.</w:t>
      </w:r>
    </w:p>
    <w:p w14:paraId="590B3F94" w14:textId="3DD27D80" w:rsidR="00CB4B92" w:rsidRDefault="000E0CA8" w:rsidP="00D65CF8">
      <w:r>
        <w:t xml:space="preserve">Az irányvektor direction értékét megszorzom 100-zal, és az így kapott vektort a </w:t>
      </w:r>
      <w:r w:rsidR="00B94F23">
        <w:t>Physics</w:t>
      </w:r>
      <w:r w:rsidR="00D65CF8">
        <w:t xml:space="preserve"> Unity beépített osztály Raycast</w:t>
      </w:r>
      <w:r w:rsidR="00B94F23">
        <w:t xml:space="preserve"> függvén</w:t>
      </w:r>
      <w:r w:rsidR="00D65CF8">
        <w:t>yével</w:t>
      </w:r>
      <w:r w:rsidR="00B94F23">
        <w:t xml:space="preserve"> kilövöm. A függvény paraméterei a sugár kiindulópontja, a sugár hosszúsága és iránya vektorként, </w:t>
      </w:r>
      <w:r w:rsidR="00CB4B92">
        <w:t xml:space="preserve">és out paraméter módosító kulcsszóval ellátott RaycastHit típusú változó, a függvény </w:t>
      </w:r>
      <w:r w:rsidR="00D65CF8">
        <w:t>true</w:t>
      </w:r>
      <w:r w:rsidR="00CB4B92">
        <w:t xml:space="preserve"> eredménnyel tér vissza, ha a sugár ütközik egy objektummal, és </w:t>
      </w:r>
      <w:r w:rsidR="00D65CF8">
        <w:t>false értékkel</w:t>
      </w:r>
      <w:r w:rsidR="00CB4B92">
        <w:t>, hogyha nem. Ütközés esetén a RaycastHit változóban kapj</w:t>
      </w:r>
      <w:r w:rsidR="00D65CF8">
        <w:t>om</w:t>
      </w:r>
      <w:r w:rsidR="00CB4B92">
        <w:t xml:space="preserve"> meg a sugárral ütköző objektumokat, amit az out referencián keresztül érek el.</w:t>
      </w:r>
      <w:r w:rsidR="00D65CF8">
        <w:t xml:space="preserve"> </w:t>
      </w:r>
      <w:r w:rsidR="00CB4B92">
        <w:t xml:space="preserve">A RaycastHit változóból lekérem az objektum nevét, amivel a sugár először ütközött és a különböző lehetséges objektum neveket </w:t>
      </w:r>
      <w:r w:rsidR="00CC3EF8">
        <w:t xml:space="preserve">egy </w:t>
      </w:r>
      <w:r w:rsidR="00CB4B92">
        <w:t>switch-case</w:t>
      </w:r>
      <w:r w:rsidR="00CC3EF8">
        <w:t xml:space="preserve"> </w:t>
      </w:r>
      <w:r w:rsidR="00CB4B92">
        <w:t>kezel</w:t>
      </w:r>
      <w:r w:rsidR="00CC3EF8">
        <w:t>i</w:t>
      </w:r>
      <w:r w:rsidR="00CB4B92">
        <w:t xml:space="preserve"> le</w:t>
      </w:r>
      <w:r w:rsidR="00B564A3">
        <w:t>, például az ExitClickBox nevű objektumra, ha kattint a felhasználó, ami a menü része, a program bezáródik</w:t>
      </w:r>
      <w:r w:rsidR="00CB4B92">
        <w:t>.</w:t>
      </w:r>
    </w:p>
    <w:p w14:paraId="46330EF6" w14:textId="54A454A3" w:rsidR="00656F90" w:rsidRDefault="00CB4B92" w:rsidP="00D65CF8">
      <w:r>
        <w:t xml:space="preserve">A </w:t>
      </w:r>
      <w:r w:rsidR="00B564A3">
        <w:t>Ray casting</w:t>
      </w:r>
      <w:r>
        <w:t xml:space="preserve"> </w:t>
      </w:r>
      <w:r w:rsidR="00D65CF8">
        <w:t xml:space="preserve">menüknél és gyakorlat készítő módban </w:t>
      </w:r>
      <w:r>
        <w:t>minden képkockán lefut, de sugarat csak akkor lő ki, amikor a felhasználó kattint</w:t>
      </w:r>
      <w:r w:rsidR="00D65CF8">
        <w:t>, mivel csak azt szeretnék megtudni, hogy mi</w:t>
      </w:r>
      <w:r w:rsidR="00CC3EF8">
        <w:t>lyen objektumra vagy milyen irányba</w:t>
      </w:r>
      <w:r w:rsidR="00D65CF8">
        <w:t xml:space="preserve"> kattint,</w:t>
      </w:r>
      <w:r w:rsidR="00CC3EF8">
        <w:t xml:space="preserve"> és</w:t>
      </w:r>
      <w:r w:rsidR="00D65CF8">
        <w:t xml:space="preserve"> így optimalizáltabb a futás</w:t>
      </w:r>
      <w:r w:rsidR="00656F90">
        <w:t>.</w:t>
      </w:r>
      <w:r w:rsidR="00D65CF8">
        <w:t xml:space="preserve"> </w:t>
      </w:r>
      <w:r w:rsidR="00656F90">
        <w:t>Gyakorlat alatt minden képkockán kilőjük a sugarat, nincs szükség, hogy a felhasználó kattintson, mivel azt szeretnénk megtudni, hogy a felhasználó ránéz-e a gömbökre.</w:t>
      </w:r>
    </w:p>
    <w:p w14:paraId="4291B148" w14:textId="3F91EE53" w:rsidR="00656F90" w:rsidRDefault="00656F90" w:rsidP="00656F90">
      <w:pPr>
        <w:pStyle w:val="Heading2"/>
      </w:pPr>
      <w:bookmarkStart w:id="24" w:name="_Toc133877284"/>
      <w:r>
        <w:lastRenderedPageBreak/>
        <w:t>Gyakorlatok tárolása</w:t>
      </w:r>
      <w:bookmarkEnd w:id="24"/>
    </w:p>
    <w:p w14:paraId="1AE1DB70" w14:textId="36D31262" w:rsidR="00656F90" w:rsidRDefault="00175587" w:rsidP="00656F90">
      <w:pPr>
        <w:pStyle w:val="Firstparagraph"/>
      </w:pPr>
      <w:r>
        <w:rPr>
          <w:noProof/>
        </w:rPr>
        <w:drawing>
          <wp:anchor distT="0" distB="0" distL="114300" distR="114300" simplePos="0" relativeHeight="251662336" behindDoc="0" locked="0" layoutInCell="1" allowOverlap="1" wp14:anchorId="7C6746E2" wp14:editId="0113EAF3">
            <wp:simplePos x="0" y="0"/>
            <wp:positionH relativeFrom="margin">
              <wp:align>left</wp:align>
            </wp:positionH>
            <wp:positionV relativeFrom="paragraph">
              <wp:posOffset>1512570</wp:posOffset>
            </wp:positionV>
            <wp:extent cx="5391150" cy="2476500"/>
            <wp:effectExtent l="0" t="0" r="0" b="0"/>
            <wp:wrapTopAndBottom/>
            <wp:docPr id="1592216699" name="Picture 1592216699"/>
            <wp:cNvGraphicFramePr/>
            <a:graphic xmlns:a="http://schemas.openxmlformats.org/drawingml/2006/main">
              <a:graphicData uri="http://schemas.openxmlformats.org/drawingml/2006/picture">
                <pic:pic xmlns:pic="http://schemas.openxmlformats.org/drawingml/2006/picture">
                  <pic:nvPicPr>
                    <pic:cNvPr id="1592216699" name="Picture 15922166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1150" cy="2476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B29D3D0" wp14:editId="5EC82E40">
                <wp:simplePos x="0" y="0"/>
                <wp:positionH relativeFrom="column">
                  <wp:posOffset>41910</wp:posOffset>
                </wp:positionH>
                <wp:positionV relativeFrom="paragraph">
                  <wp:posOffset>4080510</wp:posOffset>
                </wp:positionV>
                <wp:extent cx="5310505" cy="635"/>
                <wp:effectExtent l="0" t="0" r="0" b="0"/>
                <wp:wrapTopAndBottom/>
                <wp:docPr id="941352895" name="Text Box 1"/>
                <wp:cNvGraphicFramePr/>
                <a:graphic xmlns:a="http://schemas.openxmlformats.org/drawingml/2006/main">
                  <a:graphicData uri="http://schemas.microsoft.com/office/word/2010/wordprocessingShape">
                    <wps:wsp>
                      <wps:cNvSpPr txBox="1"/>
                      <wps:spPr>
                        <a:xfrm>
                          <a:off x="0" y="0"/>
                          <a:ext cx="5310505" cy="635"/>
                        </a:xfrm>
                        <a:prstGeom prst="rect">
                          <a:avLst/>
                        </a:prstGeom>
                        <a:solidFill>
                          <a:prstClr val="white"/>
                        </a:solidFill>
                        <a:ln>
                          <a:noFill/>
                        </a:ln>
                      </wps:spPr>
                      <wps:txbx>
                        <w:txbxContent>
                          <w:p w14:paraId="26772BE7" w14:textId="6B07C5BA"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5" w:name="_Toc133709421"/>
                            <w:r w:rsidR="00926C7C">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29D3D0" id="_x0000_t202" coordsize="21600,21600" o:spt="202" path="m,l,21600r21600,l21600,xe">
                <v:stroke joinstyle="miter"/>
                <v:path gradientshapeok="t" o:connecttype="rect"/>
              </v:shapetype>
              <v:shape id="Text Box 1" o:spid="_x0000_s1026" type="#_x0000_t202" style="position:absolute;left:0;text-align:left;margin-left:3.3pt;margin-top:321.3pt;width:418.1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" stroked="f">
                <v:textbox style="mso-fit-shape-to-text:t" inset="0,0,0,0">
                  <w:txbxContent>
                    <w:p w14:paraId="26772BE7" w14:textId="6B07C5BA" w:rsidR="00175587" w:rsidRPr="00437F3D"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6" w:name="_Toc133709421"/>
                      <w:r w:rsidR="00926C7C">
                        <w:rPr>
                          <w:noProof/>
                        </w:rPr>
                        <w:t>1</w:t>
                      </w:r>
                      <w:r>
                        <w:rPr>
                          <w:noProof/>
                        </w:rPr>
                        <w:fldChar w:fldCharType="end"/>
                      </w:r>
                      <w:r>
                        <w:t xml:space="preserve">. ábra: JSON felépítése </w:t>
                      </w:r>
                      <w:sdt>
                        <w:sdtPr>
                          <w:id w:val="105126012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6"/>
                    </w:p>
                  </w:txbxContent>
                </v:textbox>
                <w10:wrap type="topAndBottom"/>
              </v:shape>
            </w:pict>
          </mc:Fallback>
        </mc:AlternateContent>
      </w:r>
      <w:r w:rsidR="00656F90">
        <w:t xml:space="preserve">A gyakorlatok tárolását a program futása közben úgy oldottam meg, hogy </w:t>
      </w:r>
      <w:r w:rsidR="00D65CF8">
        <w:t>egy</w:t>
      </w:r>
      <w:r w:rsidR="00656F90">
        <w:t xml:space="preserve"> gyakorlat közben használt gömbök pozícióját egy Vector3 listában tárolom</w:t>
      </w:r>
      <w:r w:rsidR="00D65CF8">
        <w:t xml:space="preserve">, és az összes gyakorlatot egy Vector3 lista listában, amit az ExerciseDictionary </w:t>
      </w:r>
      <w:r w:rsidR="0015439F">
        <w:t xml:space="preserve"> Singleton </w:t>
      </w:r>
      <w:r w:rsidR="00D65CF8">
        <w:t>osztály tárol.</w:t>
      </w:r>
      <w:r w:rsidR="0015439F">
        <w:t xml:space="preserve"> Az ExerciseDictionary osztály a program indulásakor beolvassa fájlból a gyakorlatokat, valamint segéd függvényeket biztosít, amikkel új gyakorlatot tudunk hozzáadni a gyakorlatok listájához, és le tudunk kérni index alapján gyakorlatokat.</w:t>
      </w:r>
    </w:p>
    <w:p w14:paraId="45B5F62F" w14:textId="5F61E852" w:rsidR="0015439F" w:rsidRDefault="0015439F" w:rsidP="0015439F">
      <w:r>
        <w:t>Két futás között a gyakorlatok JSON formátumként</w:t>
      </w:r>
      <w:r w:rsidR="0069555B">
        <w:t>, gyakorlatonként</w:t>
      </w:r>
      <w:r>
        <w:t xml:space="preserve"> vannak fájlba mentve</w:t>
      </w:r>
      <w:r w:rsidR="0069555B">
        <w:t>. A JSON egy könnyű adatcsere-formátum. Emberek számára könnyen olvasható és írható, gépek számára könnyen elemezhető és generálható. A JavaScript programozási nyelvi szabvány ECMA-262 3rd Edition részhalmazán alapul. A JSON egy olyan szövegformátum, amely teljesen nyelvfüggetlen, de olyan konvenciókat használ, amelyek ismerősek a C családba tartozó nyelvek programozói számára, beleértve a C, C++, C#, Java, JavaScript, Perl, Python nyelveket. Ezek a tulajdonságok teszik a JSON-t ideális adatcsere nyelvvé.</w:t>
      </w:r>
    </w:p>
    <w:p w14:paraId="017D8DB6" w14:textId="77777777" w:rsidR="00175587" w:rsidRDefault="0069555B" w:rsidP="00175587">
      <w:r>
        <w:t xml:space="preserve">A JSON két struktúrára épül. Név és érték párok gyűjteménye például objektum, rekord, struktúra, szótár, hash-tábla, kulcsos lista,  asszociatív tömb. És értékek rendezett listája például tömb, vektor, lista. Ezek univerzális adatszerkezetek, szinte minden modern programozási nyelv támogatja őket valamilyen formában, így a JSON </w:t>
      </w:r>
      <w:r w:rsidR="00175587">
        <w:t>tökéletes ilyen nyelvek közti adatcserére.</w:t>
      </w:r>
    </w:p>
    <w:p w14:paraId="4187CBC5" w14:textId="04B05E03" w:rsidR="00A927DF" w:rsidRDefault="00175587" w:rsidP="00A927DF">
      <w:r>
        <w:rPr>
          <w:noProof/>
        </w:rPr>
        <w:lastRenderedPageBreak/>
        <mc:AlternateContent>
          <mc:Choice Requires="wps">
            <w:drawing>
              <wp:anchor distT="0" distB="0" distL="114300" distR="114300" simplePos="0" relativeHeight="251667456" behindDoc="0" locked="0" layoutInCell="1" allowOverlap="1" wp14:anchorId="30E8E9E8" wp14:editId="100FBB10">
                <wp:simplePos x="0" y="0"/>
                <wp:positionH relativeFrom="column">
                  <wp:posOffset>0</wp:posOffset>
                </wp:positionH>
                <wp:positionV relativeFrom="paragraph">
                  <wp:posOffset>4785995</wp:posOffset>
                </wp:positionV>
                <wp:extent cx="5261610" cy="635"/>
                <wp:effectExtent l="0" t="0" r="0" b="0"/>
                <wp:wrapTopAndBottom/>
                <wp:docPr id="605881003" name="Text Box 1"/>
                <wp:cNvGraphicFramePr/>
                <a:graphic xmlns:a="http://schemas.openxmlformats.org/drawingml/2006/main">
                  <a:graphicData uri="http://schemas.microsoft.com/office/word/2010/wordprocessingShape">
                    <wps:wsp>
                      <wps:cNvSpPr txBox="1"/>
                      <wps:spPr>
                        <a:xfrm>
                          <a:off x="0" y="0"/>
                          <a:ext cx="5261610" cy="635"/>
                        </a:xfrm>
                        <a:prstGeom prst="rect">
                          <a:avLst/>
                        </a:prstGeom>
                        <a:solidFill>
                          <a:prstClr val="white"/>
                        </a:solidFill>
                        <a:ln>
                          <a:noFill/>
                        </a:ln>
                      </wps:spPr>
                      <wps:txbx>
                        <w:txbxContent>
                          <w:p w14:paraId="71EB21BF" w14:textId="255D827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7" w:name="_Toc133709422"/>
                            <w:r w:rsidR="00926C7C">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E8E9E8" id="_x0000_s1027" type="#_x0000_t202" style="position:absolute;left:0;text-align:left;margin-left:0;margin-top:376.85pt;width:414.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" stroked="f">
                <v:textbox style="mso-fit-shape-to-text:t" inset="0,0,0,0">
                  <w:txbxContent>
                    <w:p w14:paraId="71EB21BF" w14:textId="255D8275" w:rsidR="00175587" w:rsidRPr="00227649" w:rsidRDefault="00175587" w:rsidP="00175587">
                      <w:pPr>
                        <w:pStyle w:val="Caption"/>
                        <w:rPr>
                          <w:noProof/>
                        </w:rPr>
                      </w:pPr>
                      <w:r>
                        <w:rPr>
                          <w:noProof/>
                        </w:rPr>
                        <w:fldChar w:fldCharType="begin"/>
                      </w:r>
                      <w:r>
                        <w:rPr>
                          <w:noProof/>
                        </w:rPr>
                        <w:instrText xml:space="preserve"> SEQ ábra \* ARABIC </w:instrText>
                      </w:r>
                      <w:r>
                        <w:rPr>
                          <w:noProof/>
                        </w:rPr>
                        <w:fldChar w:fldCharType="separate"/>
                      </w:r>
                      <w:bookmarkStart w:id="28" w:name="_Toc133709422"/>
                      <w:r w:rsidR="00926C7C">
                        <w:rPr>
                          <w:noProof/>
                        </w:rPr>
                        <w:t>2</w:t>
                      </w:r>
                      <w:r>
                        <w:rPr>
                          <w:noProof/>
                        </w:rPr>
                        <w:fldChar w:fldCharType="end"/>
                      </w:r>
                      <w:r>
                        <w:t xml:space="preserve">. ábra: JSON érték felépítése </w:t>
                      </w:r>
                      <w:sdt>
                        <w:sdtPr>
                          <w:id w:val="-2050521073"/>
                          <w:citation/>
                        </w:sdtPr>
                        <w:sdtContent>
                          <w:r>
                            <w:fldChar w:fldCharType="begin"/>
                          </w:r>
                          <w:r>
                            <w:rPr>
                              <w:lang w:val="en-US"/>
                            </w:rPr>
                            <w:instrText xml:space="preserve"> CITATION JSON \l 1033 </w:instrText>
                          </w:r>
                          <w:r>
                            <w:fldChar w:fldCharType="separate"/>
                          </w:r>
                          <w:r w:rsidRPr="00175587">
                            <w:rPr>
                              <w:noProof/>
                              <w:lang w:val="en-US"/>
                            </w:rPr>
                            <w:t>[33]</w:t>
                          </w:r>
                          <w:r>
                            <w:fldChar w:fldCharType="end"/>
                          </w:r>
                        </w:sdtContent>
                      </w:sdt>
                      <w:bookmarkEnd w:id="28"/>
                    </w:p>
                  </w:txbxContent>
                </v:textbox>
                <w10:wrap type="topAndBottom"/>
              </v:shape>
            </w:pict>
          </mc:Fallback>
        </mc:AlternateContent>
      </w:r>
      <w:r>
        <w:rPr>
          <w:noProof/>
        </w:rPr>
        <w:drawing>
          <wp:anchor distT="0" distB="0" distL="114300" distR="114300" simplePos="0" relativeHeight="251663360" behindDoc="0" locked="0" layoutInCell="1" allowOverlap="1" wp14:anchorId="165B5823" wp14:editId="533C4DC0">
            <wp:simplePos x="0" y="0"/>
            <wp:positionH relativeFrom="margin">
              <wp:align>left</wp:align>
            </wp:positionH>
            <wp:positionV relativeFrom="paragraph">
              <wp:posOffset>1023620</wp:posOffset>
            </wp:positionV>
            <wp:extent cx="5261610" cy="3705225"/>
            <wp:effectExtent l="0" t="0" r="0" b="9525"/>
            <wp:wrapTopAndBottom/>
            <wp:docPr id="852082198" name="Picture 852082198"/>
            <wp:cNvGraphicFramePr/>
            <a:graphic xmlns:a="http://schemas.openxmlformats.org/drawingml/2006/main">
              <a:graphicData uri="http://schemas.openxmlformats.org/drawingml/2006/picture">
                <pic:pic xmlns:pic="http://schemas.openxmlformats.org/drawingml/2006/picture">
                  <pic:nvPicPr>
                    <pic:cNvPr id="852082198" name="Picture 8520821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1610" cy="3705225"/>
                    </a:xfrm>
                    <a:prstGeom prst="rect">
                      <a:avLst/>
                    </a:prstGeom>
                  </pic:spPr>
                </pic:pic>
              </a:graphicData>
            </a:graphic>
            <wp14:sizeRelH relativeFrom="margin">
              <wp14:pctWidth>0</wp14:pctWidth>
            </wp14:sizeRelH>
            <wp14:sizeRelV relativeFrom="margin">
              <wp14:pctHeight>0</wp14:pctHeight>
            </wp14:sizeRelV>
          </wp:anchor>
        </w:drawing>
      </w:r>
      <w:r>
        <w:t>A Unity rendelkezik JSON támogatásához egy könyvtárral, a JsonUtility-vel, sajnos nekem nem sikerült működésre bírnom ezért saját szerializáló és deszerializáló függvényeket írtam, mivel csak Vector3 listákat szeretnék JSON formátumba írni és onnan beolvasni, ezért nem kell sok típust lefednem a fügvényekkel.</w:t>
      </w:r>
    </w:p>
    <w:p w14:paraId="3F4A3FA4" w14:textId="54FDC309" w:rsidR="0080326B" w:rsidRDefault="006E00EB" w:rsidP="0080326B">
      <w:r>
        <w:t>A SerializeVectorListToJson függvény egy vektor listát kap paraméterként, és egy string értéket térít vissza, ami a vektor listát tárolja JSON formátumban. A függvényben StringBuilder-t használok a szerializáláshoz. A JSON szabványnak megfelelően</w:t>
      </w:r>
      <w:r w:rsidR="00B875C2">
        <w:t xml:space="preserve"> a függvény elején</w:t>
      </w:r>
      <w:r>
        <w:t xml:space="preserve"> </w:t>
      </w:r>
      <w:r w:rsidR="00B875C2">
        <w:t xml:space="preserve">egy </w:t>
      </w:r>
      <w:r w:rsidR="0080326B">
        <w:t>„</w:t>
      </w:r>
      <w:r w:rsidRPr="0080326B">
        <w:t>{</w:t>
      </w:r>
      <w:r w:rsidR="00B875C2" w:rsidRPr="0080326B">
        <w:t xml:space="preserve"> V</w:t>
      </w:r>
      <w:r w:rsidRPr="0080326B">
        <w:t>ector</w:t>
      </w:r>
      <w:r w:rsidR="00B875C2" w:rsidRPr="0080326B">
        <w:t xml:space="preserve">3 </w:t>
      </w:r>
      <w:r w:rsidRPr="0080326B">
        <w:t>:[</w:t>
      </w:r>
      <w:r w:rsidR="0080326B">
        <w:t>„ tartalmú</w:t>
      </w:r>
      <w:r w:rsidRPr="0080326B">
        <w:t xml:space="preserve"> </w:t>
      </w:r>
      <w:r>
        <w:t>sztringet fűzök hozzá</w:t>
      </w:r>
      <w:r w:rsidR="00B875C2">
        <w:t>,</w:t>
      </w:r>
      <w:r>
        <w:t xml:space="preserve"> az üres StringBuilder-hez, ez a JSON</w:t>
      </w:r>
      <w:r w:rsidR="00B875C2">
        <w:t xml:space="preserve"> kezdetét jelző</w:t>
      </w:r>
      <w:r>
        <w:t xml:space="preserve"> nyit</w:t>
      </w:r>
      <w:r w:rsidR="00B875C2">
        <w:t>ó</w:t>
      </w:r>
      <w:r>
        <w:t xml:space="preserve"> kapcsos zárójel</w:t>
      </w:r>
      <w:r w:rsidR="00B875C2">
        <w:t>,</w:t>
      </w:r>
      <w:r>
        <w:rPr>
          <w:color w:val="FFC000" w:themeColor="accent4"/>
        </w:rPr>
        <w:t xml:space="preserve"> </w:t>
      </w:r>
      <w:r w:rsidRPr="006E00EB">
        <w:t xml:space="preserve">a típus </w:t>
      </w:r>
      <w:r>
        <w:t>megnevezése</w:t>
      </w:r>
      <w:r w:rsidR="00B875C2">
        <w:t>, a típus és érték elválasztó kettőspont, és a tömb kezdetét jelző nyitó szögletes zárójel.</w:t>
      </w:r>
      <w:r w:rsidR="0080326B">
        <w:t xml:space="preserve"> Ezután végig iterálok a vektor listán, és vektoronként hozzáfűzöm a StringBuidlerhez a következő formában, ( {\”x\”: ) sztring, ami a vektor nyitó kapcsos zárójele, az érték típusa, és a típus és érték elválasztó kettőspont, majd hozzáfűzöm a vektor x értékét, 3 tizedes pontossággal. Ezután egy ( ,\”y\”: ) tartalmú sztringet fűzök a StringBuilderhez, ami az típus érték párokat elválasztó vessző, a következő típus, majd a típus és érték közötti kettőspont, és hozzá fűzöm a vektor y értékét. A vektor z értékét az y értékkel megegyező módszerrel fűzöm hozzá, és végül egy záró kapcsos zárójellel lezárom a JSON </w:t>
      </w:r>
      <w:r w:rsidR="0080326B">
        <w:lastRenderedPageBreak/>
        <w:t>formátumú vektort, a listában utolsó vektor kivételével minden vektor után egy típus érték párok közti elválasztó vesszőt fűzök, és az utolsó vektor után a tömb lezáró záró szögletes zárójelet és a JSON lezáró</w:t>
      </w:r>
      <w:r w:rsidR="00E01D9D">
        <w:t xml:space="preserve"> záró kapcsos zárójel ( ]} ). Ezután a StringBuilder-t sztringé alakítom és visszatérítem. A visszatérített JSON formátumú sztringet egy másik függvény kiírja egy JSON kiterjesztésű fáj</w:t>
      </w:r>
      <w:r w:rsidR="00A62B10">
        <w:t>l</w:t>
      </w:r>
      <w:r w:rsidR="00E01D9D">
        <w:t>ba, a fájl nevének pedig a gyakorlat számát adja meg a függvény, például 3.JSON.</w:t>
      </w:r>
    </w:p>
    <w:p w14:paraId="2CC2456C" w14:textId="74C29FDA" w:rsidR="00E01D9D" w:rsidRDefault="00325938" w:rsidP="0080326B">
      <w:r>
        <w:t>A DeserializeJsonToVectorList</w:t>
      </w:r>
      <w:r w:rsidR="006B08E7">
        <w:t xml:space="preserve"> egy JSON fájlból kiolvasott tartalmat kap meg sztringként, és egy lista Vector3 értékkel tér vissza. Először levágjuk a vektorokat tartalmazó tömb nyitó és záró szögletes zárójelet, az első vektor nyitó kapcsos zárójelét, és az utolsó vektor záró kapcsos zárójelét.</w:t>
      </w:r>
    </w:p>
    <w:p w14:paraId="6ADF9C92" w14:textId="1B4A3C17" w:rsidR="006B08E7" w:rsidRDefault="006B08E7" w:rsidP="0080326B">
      <w:r>
        <w:t>Az így kapott rész sztringet feldaraboljuk a Split függvénnyel a vektorok közti záró kapcsos zárójel, vektorokat elválasztó vessző, és nyitó kapcsos zárójel karakter hármasokra, és egy sztring tömbbe elmentjük az így kapott sztringeket. A tömböt LINQ segítségével dolgozom fel.</w:t>
      </w:r>
    </w:p>
    <w:p w14:paraId="72A5A7D5" w14:textId="3C98F496" w:rsidR="00EA6667" w:rsidRDefault="00EA6667" w:rsidP="0080326B">
      <w:r>
        <w:t>A LINQ, Language Integrated Query vagy nyelvbe ágyazott lekérdezés, a .NET keretrendszer egyik összetevője, amely hatékony, deklaratív szintaxist biztosít különböző forrásokból, például gyűjteményekből, adatbázisokból és XML</w:t>
      </w:r>
      <w:r w:rsidR="00B564A3">
        <w:t xml:space="preserve"> </w:t>
      </w:r>
      <w:r>
        <w:t>dokumentumokból származó adatok lekérdezéséhez. Lehetővé teszi a fejlesztők számára, hogy összetett lekérdezéseket írjanak tömör és olvasható módon, anélkül, hogy alacsony szintű részletekkel kellene foglalkozniuk, például azzal, hogy hogyan iteráljanak az adatstruktúrákon.</w:t>
      </w:r>
    </w:p>
    <w:p w14:paraId="3AB041C4" w14:textId="3AA59CC0" w:rsidR="00EA6667" w:rsidRDefault="00EA6667" w:rsidP="0080326B">
      <w:r>
        <w:t xml:space="preserve">A LINQ a C# és a VB.NET programozási nyelvekre épül, és </w:t>
      </w:r>
      <w:r w:rsidR="00B564A3">
        <w:t>több</w:t>
      </w:r>
      <w:r>
        <w:t xml:space="preserve"> szabványos lekérdezési operátort biztosít, amelyekkel szűrni, rendezni, csoportosítani és átalakítani lehet az adatokat.</w:t>
      </w:r>
    </w:p>
    <w:p w14:paraId="643D8EB6" w14:textId="1AECCFD0" w:rsidR="00EA6667" w:rsidRDefault="00B564A3" w:rsidP="0080326B">
      <w:r>
        <w:t>E</w:t>
      </w:r>
      <w:r w:rsidR="00EA6667">
        <w:t>gyik fő előnye, hogy egységes szintaxist biztosít a különböző forrásokból származó adatok lekérdezéséhez. Akár egy adatbázis, akár egy XML</w:t>
      </w:r>
      <w:r>
        <w:t xml:space="preserve"> </w:t>
      </w:r>
      <w:r w:rsidR="00EA6667">
        <w:t>dokumentum vagy egy objektumgyűjtemény lekérdezése történik, a szintaxis ugyanaz marad, ami megkönnyíti a kód írását és karbantartását.</w:t>
      </w:r>
    </w:p>
    <w:p w14:paraId="57EAF080" w14:textId="14AF7FAD" w:rsidR="00EA6667" w:rsidRDefault="00EA6667" w:rsidP="0080326B">
      <w:r>
        <w:t>A LINQ másik előnye, hogy elősegíti a funkcionális programozási stílust, ami tömörebb és kifejezőbb kódot eredményezhet. A LINQ</w:t>
      </w:r>
      <w:r w:rsidR="00B564A3">
        <w:t xml:space="preserve"> </w:t>
      </w:r>
      <w:r>
        <w:t>lekérdezések olyan műveletek sorozatából állnak, amelyek az eredeti forrás módosítása nélkül alakítják át és szűrik az adatokat. Ez megkönnyít</w:t>
      </w:r>
      <w:r w:rsidR="00B564A3">
        <w:t>i a hibakeresést és elemzést.</w:t>
      </w:r>
    </w:p>
    <w:p w14:paraId="01969CFB" w14:textId="583A5625" w:rsidR="00B564A3" w:rsidRDefault="00B564A3" w:rsidP="0080326B">
      <w:r>
        <w:lastRenderedPageBreak/>
        <w:t>Az én LINQ kódom a sztring tömb elemein végig iterál, minden egyes vektort felbont a három komponensére, x, y, z, ezeket az értékeket float típusú változóba Parse-ol, és egy új Vector3 értéket készít belőle. Az iteráció után a Vector3 értékeket egy listaként visszatérít</w:t>
      </w:r>
      <w:r w:rsidR="00814CDB">
        <w:t>i</w:t>
      </w:r>
      <w:r>
        <w:t>.</w:t>
      </w:r>
    </w:p>
    <w:p w14:paraId="181C6028" w14:textId="19C62A22" w:rsidR="00EA0CFD" w:rsidRDefault="00EA0CFD" w:rsidP="00EA0CFD">
      <w:pPr>
        <w:pStyle w:val="Heading2"/>
      </w:pPr>
      <w:r>
        <w:t>A játéktér kiszámolása</w:t>
      </w:r>
      <w:r w:rsidR="003B1DBC">
        <w:t xml:space="preserve"> és objektum pozíció újraszámolás</w:t>
      </w:r>
    </w:p>
    <w:p w14:paraId="1FF07EF4" w14:textId="5A296A6F" w:rsidR="00EA0CFD" w:rsidRDefault="00863BCB" w:rsidP="00EA0CFD">
      <w:pPr>
        <w:pStyle w:val="Firstparagraph"/>
      </w:pPr>
      <w:r>
        <w:t>Mivel az applikációm rehabilitációs célra készítettem, fontosnak tartottam, hogy a program figyelembe vegye a felhasználó fizikális képességeit. Erre azért volt szükség, hogy ne vezessen esetleges sérüléshez, ha a program olyan mozdulatot kér a felhasználótól amire az nem képes.</w:t>
      </w:r>
    </w:p>
    <w:p w14:paraId="0107F412" w14:textId="14C03D63" w:rsidR="00863BCB" w:rsidRDefault="00863BCB" w:rsidP="00863BCB">
      <w:r>
        <w:t>Ezért a gyakorlat indulásakor a program megkéri a felhasználót, egy felhasználó interfészre írt szöveggel, hogy fordítsa a fejét balra amennyire csak tudja</w:t>
      </w:r>
      <w:r w:rsidR="003B1DBC">
        <w:t>. Ezt úgy ellenőrzöm, hogy ha az utolsó két másodpercben a kamera szöge 2 fokos határon belül van, akkor a felhasználó elérte a balra fordulás határát, ha nem akkor újra indítom a számlálót. Majd ugyanerre megkéri a program jobba, felfelé, és lefelé is.</w:t>
      </w:r>
    </w:p>
    <w:p w14:paraId="62CA2E66" w14:textId="40D8C68C" w:rsidR="003B1DBC" w:rsidRDefault="003B1DBC" w:rsidP="00863BCB">
      <w:r>
        <w:t>A határokat térbeli koordinátakét mentem el, méghozzá úgy, hogy amikor lejár a 2 másodperces időzítő, a kamera pozíciójához hozzáadom a kamera irányvektorának és a játékos-objektum közötti távolság szorzatát. Ez megadja azt a pozíciót, ami 50 egységre van a játékostól abban az irányban amerre a játékos néz.</w:t>
      </w:r>
    </w:p>
    <w:p w14:paraId="195D98AE" w14:textId="1D3626A1" w:rsidR="003B1DBC" w:rsidRDefault="003B1DBC" w:rsidP="00863BCB">
      <w:r>
        <w:t>Ezeket a pozíciókat normalizálom, ami későbbi számítások miatt szükséges. A jobb és bal oldali határ y koordinátáját 60-ra állítom, ami a kamera távolsága a (0, 0, 0) ponttól. A fenti és lenti határ x koordinátáját pedig 0-ra állítom.</w:t>
      </w:r>
    </w:p>
    <w:p w14:paraId="6E347961" w14:textId="6BDAA5F7" w:rsidR="00025022" w:rsidRDefault="00025022" w:rsidP="00863BCB">
      <w:r>
        <w:t>Ezek segítségével a játék a gyakorlat betöltésekor újra</w:t>
      </w:r>
      <w:r w:rsidR="00583D5E">
        <w:t xml:space="preserve"> </w:t>
      </w:r>
      <w:r>
        <w:t>számolja a pozíciókat, hogy mindenképpen bent legyenek a határok között. A számoláshoz a program négy részre osztja a virtuális teret. Először újra</w:t>
      </w:r>
      <w:r w:rsidR="00583D5E">
        <w:t xml:space="preserve"> </w:t>
      </w:r>
      <w:r>
        <w:t>számol minden pozíciót, ami a felhasználótól balra helyezkedik el, ezeken végig iterál, készít egy új pozíciót</w:t>
      </w:r>
      <w:r w:rsidR="00C82660">
        <w:t>,</w:t>
      </w:r>
      <w:r>
        <w:t xml:space="preserve"> aminek x és z koordinátái megegyeznek az újra számolandó pozíció x és z koordinátáival, az y koordinátája pedig 60. Ekkor alkalmazhatunk polárkoordináta számolásokat, mivel a kamera, az eredeti határ, a felhasználó által megadott határ, és az </w:t>
      </w:r>
      <w:r w:rsidR="002D0A15">
        <w:t>újra számolandó</w:t>
      </w:r>
      <w:r>
        <w:t xml:space="preserve"> pozíció egy síkban helyezkednek el.</w:t>
      </w:r>
      <w:r w:rsidR="00C82660">
        <w:t xml:space="preserve"> Létrehozok még egy (0, 60, 50) koordinátájú pozíciót, ami a számolásban fog segíteni, és az összes pontba számolok vektort a kamera pozícióból.</w:t>
      </w:r>
    </w:p>
    <w:p w14:paraId="659CEBBF" w14:textId="7F5F58DD" w:rsidR="009E09B3" w:rsidRDefault="00C82660" w:rsidP="009E09B3">
      <w:pPr>
        <w:rPr>
          <w:rFonts w:cs="Times New Roman"/>
        </w:rPr>
      </w:pPr>
      <w:r>
        <w:lastRenderedPageBreak/>
        <w:t xml:space="preserve">Kiszámolom a vektorok közötti szögeket úgy, hogy </w:t>
      </w:r>
      <w:r>
        <w:rPr>
          <w:rFonts w:cs="Times New Roman"/>
        </w:rPr>
        <w:t>α</w:t>
      </w:r>
      <w:r>
        <w:t xml:space="preserve"> a kamera-segédpont és kamera-eredeti határ vektorok közti szög, </w:t>
      </w:r>
      <w:r w:rsidR="009E09B3">
        <w:rPr>
          <w:rFonts w:cs="Times New Roman"/>
        </w:rPr>
        <w:t>γ</w:t>
      </w:r>
      <w:r>
        <w:t xml:space="preserve"> a kamera-segédpont és kamera-felhasználó által megadott határ vektorok közti szög, </w:t>
      </w:r>
      <w:r w:rsidR="009E09B3">
        <w:rPr>
          <w:rFonts w:cs="Times New Roman"/>
        </w:rPr>
        <w:t>β</w:t>
      </w:r>
      <w:r w:rsidR="009E09B3">
        <w:t xml:space="preserve"> a kamera-segédpont és kamera-</w:t>
      </w:r>
      <w:r w:rsidR="002D0A15">
        <w:t>újra számolandó</w:t>
      </w:r>
      <w:r w:rsidR="009E09B3">
        <w:t xml:space="preserve"> pozíció vektorok közötti szög. Ekkor a kamera-segédpont és kamera-új pozíció vektorok közti szög</w:t>
      </w:r>
      <w:r w:rsidR="00FB125B">
        <w:rPr>
          <w:rFonts w:eastAsiaTheme="minorEastAsia"/>
        </w:rPr>
        <w:t xml:space="preserve"> </w:t>
      </w:r>
      <m:oMath>
        <m:r>
          <w:rPr>
            <w:rFonts w:ascii="Cambria Math" w:hAnsi="Cambria Math" w:cs="Times New Roman"/>
          </w:rPr>
          <m:t>δ</m:t>
        </m:r>
        <m:r>
          <w:rPr>
            <w:rFonts w:ascii="Cambria Math" w:hAnsi="Cambria Math"/>
          </w:rPr>
          <m:t xml:space="preserve"> = </m:t>
        </m:r>
        <m:r>
          <w:rPr>
            <w:rFonts w:ascii="Cambria Math" w:hAnsi="Cambria Math" w:cs="Times New Roman"/>
          </w:rPr>
          <m:t>γ * β / α</m:t>
        </m:r>
      </m:oMath>
      <w:r w:rsidR="00FB125B">
        <w:rPr>
          <w:rFonts w:cs="Times New Roman"/>
        </w:rPr>
        <w:t xml:space="preserve"> </w:t>
      </w:r>
      <w:r w:rsidR="009E09B3">
        <w:rPr>
          <w:rFonts w:cs="Times New Roman"/>
        </w:rPr>
        <w:t>. A δ szöget átszámolom radiánba</w:t>
      </w:r>
      <w:r w:rsidR="00FB125B">
        <w:rPr>
          <w:rFonts w:cs="Times New Roman"/>
        </w:rPr>
        <w:t>,</w:t>
      </w:r>
      <w:r w:rsidR="009E09B3">
        <w:rPr>
          <w:rFonts w:cs="Times New Roman"/>
        </w:rPr>
        <w:t xml:space="preserve"> a</w:t>
      </w:r>
      <w:r w:rsidR="00FB125B">
        <w:rPr>
          <w:rFonts w:eastAsiaTheme="minorEastAsia" w:cs="Times New Roman"/>
        </w:rPr>
        <w:t xml:space="preserve"> </w:t>
      </w:r>
      <m:oMath>
        <m:r>
          <w:rPr>
            <w:rFonts w:ascii="Cambria Math" w:hAnsi="Cambria Math" w:cs="Times New Roman"/>
          </w:rPr>
          <m:t>τ = π/180 * δ</m:t>
        </m:r>
      </m:oMath>
      <w:r w:rsidR="00FB125B">
        <w:rPr>
          <w:rFonts w:cs="Times New Roman"/>
        </w:rPr>
        <w:t xml:space="preserve"> </w:t>
      </w:r>
      <w:r w:rsidR="009E09B3">
        <w:rPr>
          <w:rFonts w:cs="Times New Roman"/>
        </w:rPr>
        <w:t xml:space="preserve">egyenlettel. Az új pozíció z koordinátáját megkapom úgy, hogy </w:t>
      </w:r>
      <m:oMath>
        <m:r>
          <w:rPr>
            <w:rFonts w:ascii="Cambria Math" w:hAnsi="Cambria Math" w:cs="Times New Roman"/>
          </w:rPr>
          <m:t>z = r * cos(τ)</m:t>
        </m:r>
      </m:oMath>
      <w:r w:rsidR="009E09B3">
        <w:rPr>
          <w:rFonts w:cs="Times New Roman"/>
        </w:rPr>
        <w:t xml:space="preserve">, ahol r a kamera és eredeti pozíció távolság. Az x koordinátát pedig úgy kapom meg, hogy </w:t>
      </w:r>
      <m:oMath>
        <m:r>
          <w:rPr>
            <w:rFonts w:ascii="Cambria Math" w:hAnsi="Cambria Math" w:cs="Times New Roman"/>
          </w:rPr>
          <m:t>x = r * sin(τ) * -1</m:t>
        </m:r>
      </m:oMath>
      <w:r w:rsidR="009E09B3">
        <w:rPr>
          <w:rFonts w:cs="Times New Roman"/>
        </w:rPr>
        <w:t xml:space="preserve">. Azért szükséges negatívvá változtatni az értéket, mert a kamera </w:t>
      </w:r>
      <m:oMath>
        <m:r>
          <w:rPr>
            <w:rFonts w:ascii="Cambria Math" w:hAnsi="Cambria Math" w:cs="Times New Roman"/>
          </w:rPr>
          <m:t>x = 0</m:t>
        </m:r>
      </m:oMath>
      <w:r w:rsidR="009E09B3">
        <w:rPr>
          <w:rFonts w:cs="Times New Roman"/>
        </w:rPr>
        <w:t xml:space="preserve"> koordinátán helyezkedik el, így a tőle balra eső részében a virtuális környezetnek minden x </w:t>
      </w:r>
      <w:r w:rsidR="002D0A15">
        <w:rPr>
          <w:rFonts w:cs="Times New Roman"/>
        </w:rPr>
        <w:t>koordináta</w:t>
      </w:r>
      <w:r w:rsidR="009E09B3">
        <w:rPr>
          <w:rFonts w:cs="Times New Roman"/>
        </w:rPr>
        <w:t xml:space="preserve"> negatív, és az egyenlet csak pozitív értékeket tud kiszámolni. Ezzel az x és z, valamint az eredeti pozíció y koordinátájával létrehozom az új pozíciót.</w:t>
      </w:r>
    </w:p>
    <w:p w14:paraId="4549B9F9" w14:textId="73E55BE3" w:rsidR="009E09B3" w:rsidRDefault="009E09B3" w:rsidP="009E09B3">
      <w:pPr>
        <w:rPr>
          <w:rFonts w:eastAsiaTheme="minorEastAsia" w:cs="Times New Roman"/>
        </w:rPr>
      </w:pPr>
      <w:r>
        <w:rPr>
          <w:rFonts w:cs="Times New Roman"/>
        </w:rPr>
        <w:t>Ezután az összes kamerától jobbra eső pozíciót számolom újra. Ez hasonlóan történik</w:t>
      </w:r>
      <w:r w:rsidR="00CF2B73">
        <w:rPr>
          <w:rFonts w:cs="Times New Roman"/>
        </w:rPr>
        <w:t>,</w:t>
      </w:r>
      <w:r>
        <w:rPr>
          <w:rFonts w:cs="Times New Roman"/>
        </w:rPr>
        <w:t xml:space="preserve"> mint a bal oldali </w:t>
      </w:r>
      <w:r w:rsidR="007928D2">
        <w:rPr>
          <w:rFonts w:cs="Times New Roman"/>
        </w:rPr>
        <w:t xml:space="preserve">pozíciók újra </w:t>
      </w:r>
      <w:r>
        <w:rPr>
          <w:rFonts w:cs="Times New Roman"/>
        </w:rPr>
        <w:t>számolás</w:t>
      </w:r>
      <w:r w:rsidR="007928D2">
        <w:rPr>
          <w:rFonts w:cs="Times New Roman"/>
        </w:rPr>
        <w:t xml:space="preserve">a. Ugyan úgy kiszámolom a vektorokat, és a vektorok közti szögeket, ezek segítségével megkapom a τ szöget. Átszámolom radiánba a </w:t>
      </w:r>
      <m:oMath>
        <m:r>
          <w:rPr>
            <w:rFonts w:ascii="Cambria Math" w:hAnsi="Cambria Math" w:cs="Times New Roman"/>
          </w:rPr>
          <m:t>τ = π</m:t>
        </m:r>
        <m:r>
          <w:rPr>
            <w:rFonts w:ascii="Cambria Math" w:hAnsi="Cambria Math" w:cs="Times New Roman"/>
          </w:rPr>
          <m:t xml:space="preserve">/ </m:t>
        </m:r>
        <m:r>
          <w:rPr>
            <w:rFonts w:ascii="Cambria Math" w:hAnsi="Cambria Math" w:cs="Times New Roman"/>
          </w:rPr>
          <m:t xml:space="preserve">180 * </m:t>
        </m:r>
        <m:r>
          <w:rPr>
            <w:rFonts w:ascii="Cambria Math" w:hAnsi="Cambria Math" w:cs="Times New Roman"/>
          </w:rPr>
          <m:t xml:space="preserve">90- </m:t>
        </m:r>
        <m:r>
          <w:rPr>
            <w:rFonts w:ascii="Cambria Math" w:hAnsi="Cambria Math" w:cs="Times New Roman"/>
          </w:rPr>
          <m:t>δ</m:t>
        </m:r>
      </m:oMath>
      <w:r w:rsidR="007928D2">
        <w:rPr>
          <w:rFonts w:eastAsiaTheme="minorEastAsia" w:cs="Times New Roman"/>
        </w:rPr>
        <w:t xml:space="preserve"> képlettel, itt azért szükséges 90 fokból kivonni, mert másik tengelytől szeretnénk számolni a koordinátát. Ezután a </w:t>
      </w:r>
      <m:oMath>
        <m:r>
          <w:rPr>
            <w:rFonts w:ascii="Cambria Math" w:hAnsi="Cambria Math" w:cs="Times New Roman"/>
          </w:rPr>
          <m:t>x</m:t>
        </m:r>
        <m:r>
          <w:rPr>
            <w:rFonts w:ascii="Cambria Math" w:hAnsi="Cambria Math" w:cs="Times New Roman"/>
          </w:rPr>
          <m:t xml:space="preserve"> = r * cos(τ)</m:t>
        </m:r>
      </m:oMath>
      <w:r w:rsidR="007928D2">
        <w:rPr>
          <w:rFonts w:eastAsiaTheme="minorEastAsia" w:cs="Times New Roman"/>
        </w:rPr>
        <w:t xml:space="preserve"> és </w:t>
      </w:r>
      <m:oMath>
        <m:r>
          <w:rPr>
            <w:rFonts w:ascii="Cambria Math" w:hAnsi="Cambria Math" w:cs="Times New Roman"/>
          </w:rPr>
          <m:t>z</m:t>
        </m:r>
        <m:r>
          <w:rPr>
            <w:rFonts w:ascii="Cambria Math" w:hAnsi="Cambria Math" w:cs="Times New Roman"/>
          </w:rPr>
          <m:t xml:space="preserve"> = r * sin(τ)</m:t>
        </m:r>
      </m:oMath>
      <w:r w:rsidR="007928D2">
        <w:rPr>
          <w:rFonts w:eastAsiaTheme="minorEastAsia" w:cs="Times New Roman"/>
        </w:rPr>
        <w:t xml:space="preserve"> egyenletekkel megkapom az x és z értékeket, az új pozíció y értéke pedig az eredeti pozíció y értéke.</w:t>
      </w:r>
    </w:p>
    <w:p w14:paraId="5B96AF00" w14:textId="3B9B5CE9" w:rsidR="00583D5E" w:rsidRDefault="00583D5E" w:rsidP="009E09B3">
      <w:pPr>
        <w:rPr>
          <w:rFonts w:eastAsiaTheme="minorEastAsia" w:cs="Times New Roman"/>
        </w:rPr>
      </w:pPr>
      <w:r>
        <w:rPr>
          <w:rFonts w:eastAsiaTheme="minorEastAsia" w:cs="Times New Roman"/>
        </w:rPr>
        <w:t>Ezután újból két részre osztom a virtuális teret, először újra számolok minden pozíciót, ami a kamera felett helyezkedik el, utána pedig az összeset, ami alatta. Így minden pozíciót kétszer számolok újra, egyszer horizontálisan, egyszer pedig vertikálisan.</w:t>
      </w:r>
    </w:p>
    <w:p w14:paraId="18FDD162" w14:textId="644A8EEB" w:rsidR="00583D5E" w:rsidRDefault="00583D5E" w:rsidP="009E09B3">
      <w:pPr>
        <w:rPr>
          <w:rFonts w:cs="Times New Roman"/>
        </w:rPr>
      </w:pPr>
      <w:r>
        <w:rPr>
          <w:rFonts w:cs="Times New Roman"/>
        </w:rPr>
        <w:t>Az alsó és felső pozíciók újra számolása ugyan úgy történik, mint a jobb és bal oldali pozícióké, annyi különbséggel, hogy a számoláshoz használt ideiglenes pozícióknak az x értékét állítja 0-ra, ezután az összes objektumunk egy síkban helyezkedik el, és kiszámíthatjuk a vektorokat, majd szögetek ugyan azon módszerrel.</w:t>
      </w:r>
    </w:p>
    <w:p w14:paraId="3B3A9E44" w14:textId="67D2BE41" w:rsidR="009D1946" w:rsidRDefault="009D1946" w:rsidP="009D1946">
      <w:pPr>
        <w:rPr>
          <w:rFonts w:eastAsiaTheme="minorEastAsia" w:cs="Times New Roman"/>
        </w:rPr>
      </w:pPr>
      <w:r>
        <w:rPr>
          <w:rFonts w:cs="Times New Roman"/>
        </w:rPr>
        <w:t xml:space="preserve">A fenti pozícióknak </w:t>
      </w:r>
      <m:oMath>
        <m:r>
          <w:rPr>
            <w:rFonts w:ascii="Cambria Math" w:hAnsi="Cambria Math" w:cs="Times New Roman"/>
          </w:rPr>
          <m:t>z</m:t>
        </m:r>
        <m:r>
          <w:rPr>
            <w:rFonts w:ascii="Cambria Math" w:hAnsi="Cambria Math" w:cs="Times New Roman"/>
          </w:rPr>
          <m:t xml:space="preserve"> = r * cos(τ)</m:t>
        </m:r>
      </m:oMath>
      <w:r>
        <w:rPr>
          <w:rFonts w:eastAsiaTheme="minorEastAsia" w:cs="Times New Roman"/>
        </w:rPr>
        <w:t xml:space="preserve"> és </w:t>
      </w:r>
      <m:oMath>
        <m:r>
          <w:rPr>
            <w:rFonts w:ascii="Cambria Math" w:hAnsi="Cambria Math" w:cs="Times New Roman"/>
          </w:rPr>
          <m:t>y</m:t>
        </m:r>
        <m:r>
          <w:rPr>
            <w:rFonts w:ascii="Cambria Math" w:hAnsi="Cambria Math" w:cs="Times New Roman"/>
          </w:rPr>
          <m:t xml:space="preserve"> = r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60</m:t>
        </m:r>
      </m:oMath>
      <w:r>
        <w:rPr>
          <w:rFonts w:eastAsiaTheme="minorEastAsia" w:cs="Times New Roman"/>
        </w:rPr>
        <w:t xml:space="preserve"> egyenletekkel kapjuk meg a z és y értékeit, az x érték pedig egyértelműen az eredeti pozíció x értéke.</w:t>
      </w:r>
      <w:r w:rsidRPr="009D1946">
        <w:rPr>
          <w:rFonts w:cs="Times New Roman"/>
        </w:rPr>
        <w:t xml:space="preserve"> </w:t>
      </w:r>
      <w:r>
        <w:rPr>
          <w:rFonts w:cs="Times New Roman"/>
        </w:rPr>
        <w:t xml:space="preserve">A </w:t>
      </w:r>
      <w:r>
        <w:rPr>
          <w:rFonts w:cs="Times New Roman"/>
        </w:rPr>
        <w:t>lenti</w:t>
      </w:r>
      <w:r>
        <w:rPr>
          <w:rFonts w:cs="Times New Roman"/>
        </w:rPr>
        <w:t xml:space="preserve"> pozícióknak végül </w:t>
      </w:r>
      <m:oMath>
        <m:r>
          <w:rPr>
            <w:rFonts w:ascii="Cambria Math" w:hAnsi="Cambria Math" w:cs="Times New Roman"/>
          </w:rPr>
          <m:t>z</m:t>
        </m:r>
        <m:r>
          <w:rPr>
            <w:rFonts w:ascii="Cambria Math" w:hAnsi="Cambria Math" w:cs="Times New Roman"/>
          </w:rPr>
          <m:t xml:space="preserve"> = r * cos(τ)</m:t>
        </m:r>
      </m:oMath>
      <w:r>
        <w:rPr>
          <w:rFonts w:eastAsiaTheme="minorEastAsia" w:cs="Times New Roman"/>
        </w:rPr>
        <w:t xml:space="preserve"> és </w:t>
      </w:r>
      <m:oMath>
        <m:r>
          <w:rPr>
            <w:rFonts w:ascii="Cambria Math" w:hAnsi="Cambria Math" w:cs="Times New Roman"/>
          </w:rPr>
          <m:t>y</m:t>
        </m:r>
        <m:r>
          <w:rPr>
            <w:rFonts w:ascii="Cambria Math" w:hAnsi="Cambria Math" w:cs="Times New Roman"/>
          </w:rPr>
          <m:t xml:space="preserve"> = r</m:t>
        </m:r>
        <m:r>
          <w:rPr>
            <w:rFonts w:ascii="Cambria Math" w:hAnsi="Cambria Math" w:cs="Times New Roman"/>
          </w:rPr>
          <m:t xml:space="preserve"> * sin</m:t>
        </m:r>
        <m:d>
          <m:dPr>
            <m:ctrlPr>
              <w:rPr>
                <w:rFonts w:ascii="Cambria Math" w:hAnsi="Cambria Math" w:cs="Times New Roman"/>
                <w:i/>
              </w:rPr>
            </m:ctrlPr>
          </m:dPr>
          <m:e>
            <m:r>
              <w:rPr>
                <w:rFonts w:ascii="Cambria Math" w:hAnsi="Cambria Math" w:cs="Times New Roman"/>
              </w:rPr>
              <m:t>τ</m:t>
            </m:r>
          </m:e>
        </m:d>
        <m:r>
          <w:rPr>
            <w:rFonts w:ascii="Cambria Math" w:hAnsi="Cambria Math" w:cs="Times New Roman"/>
          </w:rPr>
          <m:t>*-1+60</m:t>
        </m:r>
      </m:oMath>
      <w:r>
        <w:rPr>
          <w:rFonts w:eastAsiaTheme="minorEastAsia" w:cs="Times New Roman"/>
        </w:rPr>
        <w:t xml:space="preserve"> egyenletekkel kapjuk meg a z és y értékeit, az x érték pedig az eredeti pozíció x értéke.</w:t>
      </w:r>
      <w:r w:rsidR="003C1B6F">
        <w:rPr>
          <w:rFonts w:eastAsiaTheme="minorEastAsia" w:cs="Times New Roman"/>
        </w:rPr>
        <w:t xml:space="preserve"> Ezeknél a számításoknál azért kell 60 egységet hozzáadnunk mivel a kamera 60 egységre </w:t>
      </w:r>
      <w:r w:rsidR="003C1B6F">
        <w:rPr>
          <w:rFonts w:eastAsiaTheme="minorEastAsia" w:cs="Times New Roman"/>
        </w:rPr>
        <w:lastRenderedPageBreak/>
        <w:t>helyezkedik el az origótól az y tengelyen. Valamint a lenti számolásnál szükséges negatívvá átváltani az értéket, mivel meg szeretném fordítani a tengelyt, és ez után adom hozzá a 60 értéket, hogy elmozgassam a kamera irányába.</w:t>
      </w:r>
    </w:p>
    <w:p w14:paraId="2A853D28" w14:textId="27BF117D" w:rsidR="009D1946" w:rsidRPr="009D1946" w:rsidRDefault="005C3234" w:rsidP="005C3234">
      <w:pPr>
        <w:rPr>
          <w:rFonts w:eastAsiaTheme="minorEastAsia" w:cs="Times New Roman"/>
        </w:rPr>
      </w:pPr>
      <w:r>
        <w:rPr>
          <w:rFonts w:eastAsiaTheme="minorEastAsia" w:cs="Times New Roman"/>
        </w:rPr>
        <w:t>Az így kapott pozíciók a kapott határon belül lesznek, viszont a számolás nem teljesen pontos, és ezért egy esztétikai javító függvénnyel a kamerától való távolságukat ugyan arra az értékre állítjuk, a konzisztencia eléréséhez. Ezt úgy teszem meg, hogy minden pozícióhoz számolok egy vektort a kamera pozícióból, ezt normalizálom, hogy irányvektort kapjak, és megszorzom a kívánt távolsággal, ami 60 egység, végül hozzá adom a kamera pozíciójához a kapott vektort, és az így kapott pozíció lesz a gyakorlatban használt új pozíció.</w:t>
      </w:r>
    </w:p>
    <w:p w14:paraId="4B3770EA" w14:textId="13701F3A" w:rsidR="00B564A3" w:rsidRDefault="00D40241" w:rsidP="00D40241">
      <w:pPr>
        <w:pStyle w:val="Heading2"/>
      </w:pPr>
      <w:bookmarkStart w:id="29" w:name="_Toc133877285"/>
      <w:r>
        <w:t>Szkriptek</w:t>
      </w:r>
      <w:bookmarkEnd w:id="29"/>
    </w:p>
    <w:p w14:paraId="4736CD92" w14:textId="0929CFD5" w:rsidR="00D40241" w:rsidRDefault="00D40241" w:rsidP="00D40241">
      <w:pPr>
        <w:pStyle w:val="Heading3"/>
      </w:pPr>
      <w:bookmarkStart w:id="30" w:name="_Toc133877286"/>
      <w:r>
        <w:t>Szkrip</w:t>
      </w:r>
      <w:r w:rsidR="001421CF">
        <w:t>t</w:t>
      </w:r>
      <w:r>
        <w:t xml:space="preserve"> életciklusa</w:t>
      </w:r>
      <w:bookmarkEnd w:id="30"/>
    </w:p>
    <w:p w14:paraId="1F6BDA03" w14:textId="77777777" w:rsidR="00D40241" w:rsidRDefault="00D40241" w:rsidP="00D40241">
      <w:pPr>
        <w:pStyle w:val="Firstparagraph"/>
      </w:pPr>
      <w:r>
        <w:t>A Unity scriptek készítéséhez az osztályt, amit szkriptként szeretnék futtatni, a MonoBehaviour osztályból kell származtatnom, és egy játék objektumhoz kell csatolnom komponensként. Ilyenkor a szkript életciklusa megegyezik a játék objektuméval, aminek a gyereke.</w:t>
      </w:r>
    </w:p>
    <w:p w14:paraId="0D174C3A" w14:textId="3A79A87C" w:rsidR="00D40241" w:rsidRDefault="00D40241" w:rsidP="00D40241">
      <w:r>
        <w:t xml:space="preserve">Az MonoBehaviour osztályból több függvényt megörököl ilyen esetben az osztályunk, amik a szkript életciklusának különböző pontjain automatikusan lefutnak. Ilyen például az Awake függvény, ami a szkript objektum inicializálásánál egyszer </w:t>
      </w:r>
      <w:r w:rsidR="00157293">
        <w:t>hívódik</w:t>
      </w:r>
      <w:r w:rsidR="00583D5E">
        <w:t xml:space="preserve"> meg</w:t>
      </w:r>
      <w:r>
        <w:t xml:space="preserve">, a Start függvény, ami a szkript objektum </w:t>
      </w:r>
      <w:r w:rsidR="00157293">
        <w:t>aktiválódásakor egyszer hívódik</w:t>
      </w:r>
      <w:r w:rsidR="00583D5E">
        <w:t xml:space="preserve"> meg</w:t>
      </w:r>
      <w:r w:rsidR="00157293">
        <w:t>, az Update függvény, ami a program futása alatt minden képkocka kirajzolásakor meghívódik, a FixedUpdate ami a képkockák sebességétől függetlenül, a fizikai szimuláció frekvenciájával megegyezően hívódik meg, másodpercenként 50-szer.</w:t>
      </w:r>
    </w:p>
    <w:p w14:paraId="455E778A" w14:textId="697B3610" w:rsidR="00157293" w:rsidRDefault="00157293" w:rsidP="00157293">
      <w:r>
        <w:t>Ezek a függvények biztosítják a program futásának alapját, minden szkript Update vagy Awake függvénnyel indul, ami inicializálja a szkriptben használt változókat, lekér vagy beállít adatokat. Az Update és FixedUpdate függvények pedig a szkiptek viselkedését tartalmazzák.</w:t>
      </w:r>
    </w:p>
    <w:p w14:paraId="4F72C723" w14:textId="0AB6BF16" w:rsidR="00157293" w:rsidRDefault="00157293" w:rsidP="00157293">
      <w:r>
        <w:t>Az osztályok készítésénél gyakran alkalmaztam Singleton programtervezési mintát, amit a MonoBehaviour függvények és a C# beépített Property mező leegyszerűsítenek.</w:t>
      </w:r>
    </w:p>
    <w:p w14:paraId="4B1ECE7A" w14:textId="7BB44E67" w:rsidR="004F6CFF" w:rsidRDefault="004F6CFF" w:rsidP="004F6CFF">
      <w:r w:rsidRPr="004F6CFF">
        <w:rPr>
          <w:noProof/>
        </w:rPr>
        <w:lastRenderedPageBreak/>
        <w:drawing>
          <wp:anchor distT="0" distB="0" distL="114300" distR="114300" simplePos="0" relativeHeight="251668480" behindDoc="0" locked="0" layoutInCell="1" allowOverlap="1" wp14:anchorId="313893D2" wp14:editId="637F6603">
            <wp:simplePos x="0" y="0"/>
            <wp:positionH relativeFrom="margin">
              <wp:align>left</wp:align>
            </wp:positionH>
            <wp:positionV relativeFrom="paragraph">
              <wp:posOffset>1575435</wp:posOffset>
            </wp:positionV>
            <wp:extent cx="5391150" cy="3590290"/>
            <wp:effectExtent l="0" t="0" r="0" b="0"/>
            <wp:wrapTopAndBottom/>
            <wp:docPr id="46442078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420780" name="Picture 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05576" cy="3600276"/>
                    </a:xfrm>
                    <a:prstGeom prst="rect">
                      <a:avLst/>
                    </a:prstGeom>
                  </pic:spPr>
                </pic:pic>
              </a:graphicData>
            </a:graphic>
            <wp14:sizeRelH relativeFrom="margin">
              <wp14:pctWidth>0</wp14:pctWidth>
            </wp14:sizeRelH>
            <wp14:sizeRelV relativeFrom="margin">
              <wp14:pctHeight>0</wp14:pctHeight>
            </wp14:sizeRelV>
          </wp:anchor>
        </w:drawing>
      </w:r>
      <w:r w:rsidR="00B35F00">
        <w:t>Minden Singleton osztály tárolja a saját példányát, private static változóban, rendelkezik egy Instance property-vel, ami visszatéríti a Singleton példányát, valamint az Awake függvényben a példányt beállítjuk a this kulcsszóval. Az Awake függvény a szkript objektum inicializálásánál meghívódik, és a Singleton példány változóba elmenti a szkript objektumot. Ezután bármelyik másik osztályból elérem a példányt és tudom használni</w:t>
      </w:r>
      <w:r w:rsidR="0053584A">
        <w:t xml:space="preserve"> az Instance property segítségével.</w:t>
      </w:r>
    </w:p>
    <w:p w14:paraId="2DD2A812" w14:textId="131C8DD6" w:rsidR="0053584A" w:rsidRDefault="004F6CFF" w:rsidP="004F6CFF">
      <w:pPr>
        <w:pStyle w:val="Caption"/>
      </w:pPr>
      <w:fldSimple w:instr=" SEQ ábra \* ARABIC ">
        <w:r w:rsidR="00926C7C">
          <w:rPr>
            <w:noProof/>
          </w:rPr>
          <w:t>3</w:t>
        </w:r>
      </w:fldSimple>
      <w:r>
        <w:t>. ábra: Singleton implementáció</w:t>
      </w:r>
    </w:p>
    <w:p w14:paraId="06C98E01" w14:textId="3C121AB8" w:rsidR="004F6CFF" w:rsidRDefault="00D50BCB" w:rsidP="00D50BCB">
      <w:pPr>
        <w:pStyle w:val="Heading3"/>
      </w:pPr>
      <w:bookmarkStart w:id="31" w:name="_Toc133877287"/>
      <w:r>
        <w:t>MainController osztály</w:t>
      </w:r>
      <w:bookmarkEnd w:id="31"/>
    </w:p>
    <w:p w14:paraId="33781F39" w14:textId="669E1C20" w:rsidR="00D50BCB" w:rsidRDefault="00D50BCB" w:rsidP="00D50BCB">
      <w:pPr>
        <w:pStyle w:val="Firstparagraph"/>
      </w:pPr>
      <w:r>
        <w:t xml:space="preserve">A MainController </w:t>
      </w:r>
      <w:r w:rsidR="00C90DD1">
        <w:t xml:space="preserve">a Unity MonoBehaviour osztályból származtatott </w:t>
      </w:r>
      <w:r>
        <w:t>osztály</w:t>
      </w:r>
      <w:r w:rsidR="00C90DD1">
        <w:t>,</w:t>
      </w:r>
      <w:r>
        <w:t xml:space="preserve"> a Singleton programtervezési minta alapján készült, és a PlayerCam játék objektum komponense. Az osztály feladata, hogy a program indulásakor ellenőrzi a platform típusát, Windows vagy Unity Player estén a PlayerCam játék objektumhoz hozzá adja komponensként a CamControlPC szkriptet, Android esetén pedig TrackedPoseDriver komponenst ad a játék objektumhoz. Ezek felelnek a kamera mozgatásáért számítógépes, illetve VR környezetben.</w:t>
      </w:r>
    </w:p>
    <w:p w14:paraId="343BC8E4" w14:textId="2B36F590" w:rsidR="00D50BCB" w:rsidRDefault="00D50BCB" w:rsidP="00D50BCB">
      <w:r>
        <w:lastRenderedPageBreak/>
        <w:t>Az osztály ezen kívül rendelkezik egy IsMainInput nevű függvénnyel, ami igazzal tér vissza, ha a bal egér gomb vagy a VR szemüveg érintő padja le van nyomva a függvény meghívásakor.</w:t>
      </w:r>
    </w:p>
    <w:p w14:paraId="056C0A5C" w14:textId="4E8713F1" w:rsidR="00D50BCB" w:rsidRDefault="00D50BCB" w:rsidP="008F6E7A">
      <w:pPr>
        <w:pStyle w:val="Heading3"/>
      </w:pPr>
      <w:bookmarkStart w:id="32" w:name="_Toc133877288"/>
      <w:r>
        <w:t>CamControlPC</w:t>
      </w:r>
      <w:r w:rsidR="00BD17B4">
        <w:t xml:space="preserve"> és PlayerCamRotation</w:t>
      </w:r>
      <w:r>
        <w:t xml:space="preserve"> osztály</w:t>
      </w:r>
      <w:r w:rsidR="00BD17B4">
        <w:t>ok</w:t>
      </w:r>
      <w:bookmarkEnd w:id="32"/>
    </w:p>
    <w:p w14:paraId="031401B4" w14:textId="657A8797" w:rsidR="00D50BCB" w:rsidRDefault="00D50BCB" w:rsidP="00D50BCB">
      <w:pPr>
        <w:pStyle w:val="Firstparagraph"/>
      </w:pPr>
      <w:r>
        <w:t xml:space="preserve">A CamControlPC </w:t>
      </w:r>
      <w:r w:rsidR="00C90DD1">
        <w:t>a Unity MonoBehaviour osztályból származtatott osztály, és a</w:t>
      </w:r>
      <w:r>
        <w:t xml:space="preserve"> kamera mozgatásáért felel számítógépes környezetben. Az osztály minden képkockára kiszámolja az előző képkocka óta történt egérmozgást a Unity Input könyvtár segítségével, majd módosítja a jelenlegi kamera forgást a kiszámított értékekkel.</w:t>
      </w:r>
    </w:p>
    <w:p w14:paraId="6FDCCDF9" w14:textId="3D556E21" w:rsidR="00BD17B4" w:rsidRPr="00BD17B4" w:rsidRDefault="00BD17B4" w:rsidP="00BD17B4">
      <w:r>
        <w:t>A PlayerCamRotation a Unity MonoBehaviour osztályból származtatott osztály, a PlayerCam játék objektum komponense, a Singleton</w:t>
      </w:r>
      <w:r w:rsidRPr="008F6E7A">
        <w:t xml:space="preserve"> </w:t>
      </w:r>
      <w:r>
        <w:t>programtervezési minta alapján készült, és ezen az osztályon keresztül a programból bárhonnan lekérhető a kamera pozíciója, irányvektora, forgás szögei.</w:t>
      </w:r>
    </w:p>
    <w:p w14:paraId="63B11C58" w14:textId="3DE6BF97" w:rsidR="008F6E7A" w:rsidRDefault="008F6E7A" w:rsidP="008F6E7A">
      <w:pPr>
        <w:pStyle w:val="Heading3"/>
      </w:pPr>
      <w:bookmarkStart w:id="33" w:name="_Toc133877289"/>
      <w:r>
        <w:t>GameManager osztály</w:t>
      </w:r>
      <w:bookmarkEnd w:id="33"/>
    </w:p>
    <w:p w14:paraId="42AADDA1" w14:textId="64282326" w:rsidR="008F6E7A" w:rsidRDefault="008F6E7A" w:rsidP="008F6E7A">
      <w:pPr>
        <w:pStyle w:val="Firstparagraph"/>
      </w:pPr>
      <w:r>
        <w:t xml:space="preserve">A Game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programtervezési minta alapján készült, és a program menetéért felel. Tárolja a jelenlegi státuszt, ami a GameState enum típusként, aminek a lehetséges értékei, Menu, ExerciseMenu, EditMode, BorderCalculation, InGame, GameOver</w:t>
      </w:r>
      <w:r w:rsidR="00DF3D0D">
        <w:t>, és Status property-n keresztül lehet elérni más osztályokból.</w:t>
      </w:r>
    </w:p>
    <w:p w14:paraId="1D6138EF" w14:textId="1D1D66BA" w:rsidR="00DF3D0D" w:rsidRDefault="00DF3D0D" w:rsidP="00DF3D0D">
      <w:r>
        <w:t>A GameManager osztály hozza létre a játék menü objektumait, amikor a játék státusza Menu, és törli a játék objektumokat, amikor kilépünk a menüből. Ezen kívül a SwitchDebugMode függvénnyel létrehozza vagy kitörli azokat a játék objektumokat, amik vizuális segítséget nyújtottak a debugoláshoz, például a Ray casting sugarát kirajzolja, a láthatatlan objektumok pozíciójára elhelyez látható objektumokat.</w:t>
      </w:r>
    </w:p>
    <w:p w14:paraId="41D36966" w14:textId="7B31E9A0" w:rsidR="008F6E7A" w:rsidRDefault="00DF3D0D" w:rsidP="003F2121">
      <w:r>
        <w:t>Ezen kívül rendelkezik két függvénnyel, a SpawnObject paraméterként egy prefab-ot kap GameObject típusként, és egy Vector3 pozíciót, és visszatér egy a virtuális térben létrejött új játékobjektumra mutató referenciával, amit a prefab-ból klónozott és a kapott pozícióra helyezett el.</w:t>
      </w:r>
      <w:r w:rsidR="001421CF">
        <w:t xml:space="preserve"> A DestroyObject egy játék objektumot kap paraméterként, törli a játék objektumot az aktív objektumok közül, és nem tér vissza semmivel.</w:t>
      </w:r>
    </w:p>
    <w:p w14:paraId="7C2A329A" w14:textId="076CF77F" w:rsidR="003F2121" w:rsidRDefault="003F2121" w:rsidP="003F2121">
      <w:pPr>
        <w:pStyle w:val="Heading3"/>
      </w:pPr>
      <w:bookmarkStart w:id="34" w:name="_Toc133877290"/>
      <w:r>
        <w:lastRenderedPageBreak/>
        <w:t>UIManager, DebugManager, BorderHelper osztályok</w:t>
      </w:r>
      <w:bookmarkEnd w:id="34"/>
    </w:p>
    <w:p w14:paraId="2112CA2A" w14:textId="0FFD6499" w:rsidR="003F2121" w:rsidRDefault="003F2121" w:rsidP="003F2121">
      <w:pPr>
        <w:pStyle w:val="Firstparagraph"/>
      </w:pPr>
      <w:r>
        <w:t xml:space="preserve">A UIManager </w:t>
      </w:r>
      <w:r w:rsidR="00C90DD1">
        <w:t>a Unity MonoBehaviour osztályból származtatott osztály</w:t>
      </w:r>
      <w:r w:rsidR="001554DB">
        <w:t>, a Player játék objektum komponense</w:t>
      </w:r>
      <w:r w:rsidR="00C90DD1">
        <w:t>,</w:t>
      </w:r>
      <w:r w:rsidR="001554DB">
        <w:t xml:space="preserve"> </w:t>
      </w:r>
      <w:r w:rsidR="00C90DD1">
        <w:t xml:space="preserve">a </w:t>
      </w:r>
      <w:r>
        <w:t>Singleton</w:t>
      </w:r>
      <w:r w:rsidRPr="008F6E7A">
        <w:t xml:space="preserve"> </w:t>
      </w:r>
      <w:r>
        <w:t xml:space="preserve">programtervezési minta alapján készült, és a felhasználói interfész elemek tartalmának frissítéséért felel. Minden interfész elemhez tárol referenciát, amin keresztül új értéket lehet megadni. Ezen kívül az osztály tárolja a DebugManager és BorderHelper osztályokat, </w:t>
      </w:r>
      <w:r w:rsidR="00C90DD1">
        <w:t>és minden képkockán kiírja a felhasználói interfészre a kamera jelenlegi x és y szögét, amennyiben a debug funkció be van kapcsolva.</w:t>
      </w:r>
    </w:p>
    <w:p w14:paraId="4806E2B1" w14:textId="196A2064" w:rsidR="00C90DD1" w:rsidRDefault="00C90DD1" w:rsidP="00C90DD1">
      <w:r>
        <w:t xml:space="preserve">A BorderHelper osztály olyan funkciókat tárol, amikkel a felhasználói interfészre utasításokat tudunk a felhasználónak </w:t>
      </w:r>
      <w:r w:rsidR="00EA1695">
        <w:t>kiírni</w:t>
      </w:r>
      <w:r>
        <w:t>, például, hogy fordítsa a fejét egy adott irányba, amiket a felhasználó fizikai képességeinek felmérésekor használunk.</w:t>
      </w:r>
    </w:p>
    <w:p w14:paraId="6F79ED2C" w14:textId="2168D133" w:rsidR="00C90DD1" w:rsidRDefault="00C90DD1" w:rsidP="00C90DD1">
      <w:r>
        <w:t xml:space="preserve">A DebugManager olyan függvényeket tárol, amikkel a program futása közbeni értékeket tudjuk a felhasználói interfészre, illetve a konzolra </w:t>
      </w:r>
      <w:r w:rsidR="00EA1695">
        <w:t>kiírni</w:t>
      </w:r>
      <w:r>
        <w:t>. Ezen kívül rendelkezik egy SpawnDebugObject függvénnyel, ami egy pozíciót kap paraméterként és megjelenít egy debugoláshoz használható élén piros gömböt a térben. A függvény a gömb játék objektumához egy referenciával tér vissza.</w:t>
      </w:r>
    </w:p>
    <w:p w14:paraId="629AB75A" w14:textId="6490E79C" w:rsidR="00C90DD1" w:rsidRDefault="00C90DD1" w:rsidP="00C90DD1">
      <w:pPr>
        <w:pStyle w:val="Heading3"/>
      </w:pPr>
      <w:bookmarkStart w:id="35" w:name="_Toc133877291"/>
      <w:r>
        <w:t>ExerciseDictionary</w:t>
      </w:r>
      <w:r w:rsidR="001554DB">
        <w:t xml:space="preserve"> és FileHandler </w:t>
      </w:r>
      <w:r>
        <w:t>osztály</w:t>
      </w:r>
      <w:r w:rsidR="001554DB">
        <w:t>ok</w:t>
      </w:r>
      <w:bookmarkEnd w:id="35"/>
    </w:p>
    <w:p w14:paraId="7AB3BC8D" w14:textId="68E05598" w:rsidR="00C90DD1" w:rsidRDefault="00C90DD1" w:rsidP="00C90DD1">
      <w:pPr>
        <w:pStyle w:val="Firstparagraph"/>
      </w:pPr>
      <w:r>
        <w:t xml:space="preserve">Az ExerciseDictionary osztály a </w:t>
      </w:r>
      <w:r w:rsidR="001554DB">
        <w:t>Unity MonoBehaviour osztályból származtatott osztály, a Player játék objektum komponense, a Singleton</w:t>
      </w:r>
      <w:r w:rsidR="001554DB" w:rsidRPr="008F6E7A">
        <w:t xml:space="preserve"> </w:t>
      </w:r>
      <w:r w:rsidR="001554DB">
        <w:t xml:space="preserve">programtervezési minta alapján készült és az a </w:t>
      </w:r>
      <w:r>
        <w:t>gyakorlat tároló</w:t>
      </w:r>
      <w:r w:rsidR="001554DB">
        <w:t>,</w:t>
      </w:r>
      <w:r>
        <w:t xml:space="preserve"> ami a JSON formából beolvasott </w:t>
      </w:r>
      <w:r w:rsidR="001554DB">
        <w:t>és szerializált vektor lista gyakorlatokat tárolja egy List&lt;List&lt;Vector3&gt;&gt; változóban.</w:t>
      </w:r>
    </w:p>
    <w:p w14:paraId="44889514" w14:textId="0D4013F4" w:rsidR="001554DB" w:rsidRDefault="001554DB" w:rsidP="001554DB">
      <w:r>
        <w:t>Az osztály a program indulásakor megnyitja a gyakorlatokat tartalmazó mappát és beolvassa az összes .JSON kiterjesztésű fájl nevét egy sztring tömbbe, majd egyenként megnyitja a fájlokat, beolvassa és a FileHandler osztály segítségével vektor listává alakítja.</w:t>
      </w:r>
    </w:p>
    <w:p w14:paraId="4949682F" w14:textId="320CCABE" w:rsidR="001554DB" w:rsidRDefault="001554DB" w:rsidP="001554DB">
      <w:r>
        <w:t>Az osztályból függvénnyel, gyakorlat szám alapján lehet gyakorlatot lekérni, és függvénnyel lehet új gyakorlatot a gyakorlatok listájához hozzáadni.</w:t>
      </w:r>
    </w:p>
    <w:p w14:paraId="33B0F34C" w14:textId="6B93281D" w:rsidR="001554DB" w:rsidRDefault="001554DB" w:rsidP="001554DB">
      <w:r>
        <w:t>A FileHan</w:t>
      </w:r>
      <w:r w:rsidR="00EA1695">
        <w:t>d</w:t>
      </w:r>
      <w:r>
        <w:t>ler osztály</w:t>
      </w:r>
      <w:r w:rsidR="00BD17B4">
        <w:t xml:space="preserve"> tartalmazza a JSON és vektor lista közti szerializáló és deszerializáló függvényeket, illetve a SaveVectors függvényt, ami egy vektor listát kap </w:t>
      </w:r>
      <w:r w:rsidR="00BD17B4">
        <w:lastRenderedPageBreak/>
        <w:t>paraméterül, és elmenti egy új JSON kiterjesztésű fájlba a szerializáló függvény segítségével.</w:t>
      </w:r>
    </w:p>
    <w:p w14:paraId="41103EE1" w14:textId="0F7288A0" w:rsidR="00735B88" w:rsidRDefault="00735B88" w:rsidP="00735B88">
      <w:pPr>
        <w:pStyle w:val="Heading3"/>
      </w:pPr>
      <w:bookmarkStart w:id="36" w:name="_Toc133877292"/>
      <w:r>
        <w:t>ObjectCoordinates osztály</w:t>
      </w:r>
      <w:bookmarkEnd w:id="36"/>
    </w:p>
    <w:p w14:paraId="06197CC8" w14:textId="71B92CD7" w:rsidR="00735B88" w:rsidRDefault="00735B88" w:rsidP="00735B88">
      <w:pPr>
        <w:pStyle w:val="Firstparagraph"/>
      </w:pPr>
      <w:r>
        <w:t>Az ObjectCoordinates osztály a Unity MonoBehaviour osztályból származtatott osztály, a Player játék objektum komponense, a Singleton</w:t>
      </w:r>
      <w:r w:rsidRPr="008F6E7A">
        <w:t xml:space="preserve"> </w:t>
      </w:r>
      <w:r>
        <w:t>programtervezési minta alapján készült és azért felel, hogy a virtuális térben lévő láthatatlan játékobjektumok pozícióját a programból bárhonnan le lehessen kérni.</w:t>
      </w:r>
    </w:p>
    <w:p w14:paraId="07B6FB54" w14:textId="256053D3" w:rsidR="00EA0CFD" w:rsidRDefault="00EA0CFD" w:rsidP="00EA0CFD">
      <w:r>
        <w:t>Az osztályból le lehet kérni a pozíciót, ahova a menü objektum megjelenik, a játéktér határainak pozícióit, a felhasználótól való távolságot, ahol a játék alatt használt gömbök megjelennek.</w:t>
      </w:r>
    </w:p>
    <w:p w14:paraId="15BA875D" w14:textId="6D6D0B25" w:rsidR="00EA0CFD" w:rsidRDefault="00EA0CFD" w:rsidP="00EA0CFD">
      <w:pPr>
        <w:pStyle w:val="Heading3"/>
      </w:pPr>
      <w:bookmarkStart w:id="37" w:name="_Toc133877293"/>
      <w:r>
        <w:t>RayCast osztály</w:t>
      </w:r>
      <w:bookmarkEnd w:id="37"/>
    </w:p>
    <w:p w14:paraId="6DD189EB" w14:textId="63B898FB" w:rsidR="00EA0CFD" w:rsidRDefault="00EA0CFD" w:rsidP="00EA0CFD">
      <w:pPr>
        <w:pStyle w:val="Firstparagraph"/>
      </w:pPr>
      <w:r>
        <w:t>A RayCast osztály a Unity MonoBehaviour osztályból származtatott osztály, a Player játék objektum komponense, és a menüben történő Ray casting-ért felel.</w:t>
      </w:r>
    </w:p>
    <w:p w14:paraId="5A35656F" w14:textId="6647F1A4" w:rsidR="00EA0CFD" w:rsidRDefault="00EA0CFD" w:rsidP="00EA0CFD">
      <w:r>
        <w:t>A kilőtt sugárnak ellenőrzi az ütközéseit, és lekezeli egy switch-case használatával. A DebugClickBox ki- és bekapcsolja a debug funkciókat, a StartClickBox a játék státuszát ExerciseMenu értékre állítja b</w:t>
      </w:r>
      <w:r w:rsidR="005B7B80">
        <w:t>e</w:t>
      </w:r>
      <w:r>
        <w:t>, az EditClickBox a játék státuszát EditMode értékre állítja be, az ExitClickBox pedig bezárja a programot.</w:t>
      </w:r>
    </w:p>
    <w:p w14:paraId="1787C8E9" w14:textId="60B9865B" w:rsidR="005B7B80" w:rsidRDefault="004B0761" w:rsidP="005B7B80">
      <w:pPr>
        <w:pStyle w:val="Heading3"/>
      </w:pPr>
      <w:r>
        <w:t>ExerciseChooser osztály</w:t>
      </w:r>
    </w:p>
    <w:p w14:paraId="00073ABF" w14:textId="2DCAE9D4" w:rsidR="004B0761" w:rsidRDefault="004B0761" w:rsidP="004B0761">
      <w:pPr>
        <w:pStyle w:val="Firstparagraph"/>
      </w:pPr>
      <w:r>
        <w:t>Az ExerciseChooser osztály a Unity MonoBehaviour osztályból származtatott osztály, a Player játék objektum komponense, a Singleton</w:t>
      </w:r>
      <w:r w:rsidRPr="008F6E7A">
        <w:t xml:space="preserve"> </w:t>
      </w:r>
      <w:r>
        <w:t>programtervezési minta alapján készült és a gyakorlat választó menü létrehozásáért és törléséért felel.</w:t>
      </w:r>
    </w:p>
    <w:p w14:paraId="0555A39A" w14:textId="28723032" w:rsidR="00B622FE" w:rsidRDefault="00B622FE" w:rsidP="00B622FE">
      <w:r>
        <w:t>Az osztály tárolja a választott gyakorlat számát, aminek segítségével tölti be a program a választott gyakorlatot a gyakorlat választó menü törlése után. Az osztály rendelkezik függvénnyel a gyakorlat választó menü elemek pozíciójának kiszámolásához, a menü elemek létrehozásához, és a menü elemek törléséhez a virtuális térből.</w:t>
      </w:r>
    </w:p>
    <w:p w14:paraId="0D1FD031" w14:textId="55FE7129" w:rsidR="004136E9" w:rsidRDefault="00B622FE" w:rsidP="004136E9">
      <w:r>
        <w:lastRenderedPageBreak/>
        <w:t>Ezen kívül az osztály kezeli a gyakorlat választó menühöz a Ray casting megoldását</w:t>
      </w:r>
      <w:r w:rsidR="004136E9">
        <w:t xml:space="preserve"> is, amivel ellenőrizni tudjuk, hogy a felhasználó melyik gyakorlatot választotta.</w:t>
      </w:r>
    </w:p>
    <w:p w14:paraId="38087CFE" w14:textId="77777777" w:rsidR="004136E9" w:rsidRDefault="004136E9" w:rsidP="004136E9">
      <w:pPr>
        <w:pStyle w:val="Heading3"/>
      </w:pPr>
      <w:r>
        <w:t>EditMode osztály</w:t>
      </w:r>
    </w:p>
    <w:p w14:paraId="12C524EA" w14:textId="77777777" w:rsidR="00EA1695" w:rsidRDefault="004136E9" w:rsidP="004136E9">
      <w:pPr>
        <w:pStyle w:val="Firstparagraph"/>
      </w:pPr>
      <w:r>
        <w:t xml:space="preserve">Az EditMode osztály </w:t>
      </w:r>
      <w:r>
        <w:t>a Unity MonoBehaviour osztályból származtatott osztály, a Player játék objektum komponense</w:t>
      </w:r>
      <w:r>
        <w:t>, és a gyakorlat készítő menetéért felel. Amikor a játék státusza EditMode, elindul a gyakorlat készítő, ilyenkor, ha a felhasználó kattint, kiszámolunk egy pozíciót, a kamera pozíciójához hozzáadjuk a kamera irány vektorának és a kamera és objektum kívánt távolságának szorzatát. Ez a pozíció lesz a játékban a gömb pozíciója, amit meg is jelenítünk, és a pozíciót hozzáadjuk egy listához.</w:t>
      </w:r>
    </w:p>
    <w:p w14:paraId="5605D69E" w14:textId="6B01052C" w:rsidR="004136E9" w:rsidRDefault="004136E9" w:rsidP="00EA1695">
      <w:r>
        <w:t>Amikor a felhasználó végzett a pozíciók felvételével, a mentés és kilépés gombbal ki tud lépni a gyakorlat készítőből. Ilyenkor a program törli az összes gömböt</w:t>
      </w:r>
      <w:r w:rsidR="00EA1695">
        <w:t xml:space="preserve"> és a mentés és kilépés gombot</w:t>
      </w:r>
      <w:r>
        <w:t xml:space="preserve"> a virtuális térből, és a pozíciók listáját a FileHandler osztály segítségével szerializálja és kiírja egy JSON fájlba.</w:t>
      </w:r>
    </w:p>
    <w:p w14:paraId="187FA8B1" w14:textId="7162F33E" w:rsidR="00EA1695" w:rsidRDefault="00EA1695" w:rsidP="00EA1695">
      <w:r>
        <w:t>A szkript prefabból  készíti a mentés és kilépés gombot, és tartalmaz Ray casting függvényt a gomb megnyomásának ellenőrzésére.</w:t>
      </w:r>
    </w:p>
    <w:p w14:paraId="446BBDDF" w14:textId="420EBE8B" w:rsidR="00EA1695" w:rsidRDefault="00EA1695" w:rsidP="00EA1695">
      <w:pPr>
        <w:pStyle w:val="Heading3"/>
      </w:pPr>
      <w:r>
        <w:t>NormalGame és Border osztályok</w:t>
      </w:r>
    </w:p>
    <w:p w14:paraId="4CC2DEFA" w14:textId="258AFF34" w:rsidR="00EA1695" w:rsidRDefault="008B2B6F" w:rsidP="00EA1695">
      <w:pPr>
        <w:pStyle w:val="Firstparagraph"/>
      </w:pPr>
      <w:r>
        <w:t xml:space="preserve">Az </w:t>
      </w:r>
      <w:r>
        <w:t>Border</w:t>
      </w:r>
      <w:r>
        <w:t xml:space="preserve"> osztály a Unity MonoBehaviour osztályból származtatott osztály, a Player játék objektum komponense, a Singleton</w:t>
      </w:r>
      <w:r w:rsidRPr="008F6E7A">
        <w:t xml:space="preserve"> </w:t>
      </w:r>
      <w:r>
        <w:t>programtervezési minta alapján készült és a</w:t>
      </w:r>
      <w:r>
        <w:t xml:space="preserve"> játék kezdésekor a felhasználó nyakának fordulási határait méri fel, ehhez számolásokat és függvényeket tartalmaz.</w:t>
      </w:r>
    </w:p>
    <w:p w14:paraId="21ECD10D" w14:textId="0F96D1AC" w:rsidR="008B2B6F" w:rsidRDefault="009F7A81" w:rsidP="008B2B6F">
      <w:r>
        <w:t>A határok megállapításánál az osztály kiírja a felhasználói interfészre az utasításokat, számontartja a fordulási szöget, számlálóval követi, hogy a fordulás lelassult-e és igény esetén újra indítja azt, kiszámolja a határ pozíciókat, a kamera pozíciójából, irány vektorából, és a kívánt távolságból.</w:t>
      </w:r>
    </w:p>
    <w:p w14:paraId="18967BA1" w14:textId="77777777" w:rsidR="004136E9" w:rsidRDefault="009F7A81" w:rsidP="0038616D">
      <w:r>
        <w:t>A NormalGame</w:t>
      </w:r>
      <w:r w:rsidRPr="009F7A81">
        <w:t xml:space="preserve"> </w:t>
      </w:r>
      <w:r>
        <w:t>osztály a Unity MonoBehaviour osztályból származtatott osztály, a Player játék objektum komponense</w:t>
      </w:r>
      <w:r>
        <w:t xml:space="preserve">, és a gyakorlat menetért felel. Az osztály elindítja a gyakorlatot amikor a státusz InGame, lekéri a választott gyakorlat számát a gyakorlat választó menüből, majd a szám alapján lekéri a gyakorlat vektor listáját a gyakorlat </w:t>
      </w:r>
      <w:r>
        <w:lastRenderedPageBreak/>
        <w:t>tárolóból. Ezután újra számolja a pozíciókat, hogy a felhasználó nyakfordulás szög határain belül legyenek, végül egymás után megjeleníti őket.</w:t>
      </w:r>
    </w:p>
    <w:p w14:paraId="26617584" w14:textId="6AAEBC22" w:rsidR="005C3234" w:rsidRDefault="005C3234" w:rsidP="005C3234">
      <w:pPr>
        <w:pStyle w:val="Heading2"/>
      </w:pPr>
      <w:r>
        <w:t>Felhasználói instrukciók</w:t>
      </w:r>
    </w:p>
    <w:p w14:paraId="6CBB4819" w14:textId="7CA57C0B" w:rsidR="005C3234" w:rsidRDefault="005C3234" w:rsidP="005C3234">
      <w:pPr>
        <w:pStyle w:val="Firstparagraph"/>
      </w:pPr>
      <w:r>
        <w:t>A használathoz a programot Android eszközre apk formátumú fájllal fel kell telepíteni, majd a telepített applikációt elindítani. Az applikáció induláskor megjelenít egy feliratot, amiben megkéri a felhasználót, hogy csatlakoztassa az eszközt a GearVR szemüveghez.</w:t>
      </w:r>
    </w:p>
    <w:p w14:paraId="43120925" w14:textId="4DC7D156" w:rsidR="005C3234" w:rsidRDefault="005C3234" w:rsidP="005C3234">
      <w:r>
        <w:t>Csatlakozás után a felhasználó a menüben találja magát, ahonnan elindíthat gyakorlatot vagy gyakorlat készítőt úgy, hogy a célkereszttel a kívánt menüpontra céloz, és megérinti a  szemüveg oldalán lévő érintőpadot.</w:t>
      </w:r>
    </w:p>
    <w:p w14:paraId="15906198" w14:textId="75A4C0D0" w:rsidR="005C3234" w:rsidRDefault="005C3234" w:rsidP="005C3234">
      <w:r>
        <w:t>Gyakorlat készítő módban szintén az érintőpaddal tudja a felhasználó lerakni a gömböket, ezzel kijelölve a gyakorlat útját. A gyakorlat elkészítése utána a kilépés és mentés gombra célozva, az érintőpad megérintésével tudja elmenteni a gyakorlatot és visszalépni a menübe.</w:t>
      </w:r>
    </w:p>
    <w:p w14:paraId="0F72C9C3" w14:textId="6953AB7A" w:rsidR="005C3234" w:rsidRDefault="005C3234" w:rsidP="005C3234">
      <w:r>
        <w:t>Gyakorlat indításakor először a gyakorlat választó menüben kell kiválasztani a kívánt gyakorlatot. Ezután a program megkéri a felhasználót, hogy a fejét fordítsa balra, jobbra, fel és le amennyire csak tudja, ezzel kijelölve a játékteret. Ezután a program végig vezeti a felhasználót a gyakorlaton.</w:t>
      </w:r>
    </w:p>
    <w:p w14:paraId="35CAD8F8" w14:textId="4435E0E9" w:rsidR="005C3234" w:rsidRDefault="005C3234" w:rsidP="005C3234">
      <w:pPr>
        <w:pStyle w:val="Heading2"/>
      </w:pPr>
      <w:r>
        <w:t>Lehetséges továbbfejlesztés</w:t>
      </w:r>
    </w:p>
    <w:p w14:paraId="72ABCAD8" w14:textId="2903E5B7" w:rsidR="005C3234" w:rsidRPr="005C3234" w:rsidRDefault="005C3234" w:rsidP="005C3234">
      <w:pPr>
        <w:sectPr w:rsidR="005C3234" w:rsidRPr="005C3234" w:rsidSect="00CB6EAE">
          <w:pgSz w:w="11906" w:h="16838" w:code="9"/>
          <w:pgMar w:top="1418" w:right="1418" w:bottom="1418" w:left="1418" w:header="709" w:footer="709" w:gutter="567"/>
          <w:cols w:space="708"/>
          <w:docGrid w:linePitch="360"/>
        </w:sectPr>
      </w:pPr>
      <w:r>
        <w:t>fin</w:t>
      </w: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38" w:name="_Toc133877295"/>
      <w:r w:rsidRPr="00674F6E">
        <w:lastRenderedPageBreak/>
        <w:t>Irodalomjegyzék</w:t>
      </w:r>
      <w:bookmarkEnd w:id="38"/>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rsidP="00CF72EC">
      <w:pPr>
        <w:ind w:firstLine="0"/>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39" w:name="_Ref89376640"/>
      <w:bookmarkStart w:id="40" w:name="_Toc133877296"/>
      <w:r w:rsidR="002F016A" w:rsidRPr="00FA1347">
        <w:t>Mellékletek</w:t>
      </w:r>
      <w:bookmarkEnd w:id="39"/>
      <w:bookmarkEnd w:id="40"/>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6A96DC10" w14:textId="3D4F6AC9" w:rsidR="00D06209" w:rsidRDefault="0082775C" w:rsidP="0082775C">
      <w:pPr>
        <w:pStyle w:val="PlainText"/>
        <w:rPr>
          <w:rFonts w:ascii="Courier New" w:hAnsi="Courier New" w:cs="Courier New"/>
        </w:rPr>
      </w:pPr>
      <w:r>
        <w:rPr>
          <w:rFonts w:ascii="Courier New" w:hAnsi="Courier New" w:cs="Courier New"/>
        </w:rPr>
        <w:t xml:space="preserve">|   </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1D52AFB5" w14:textId="77777777" w:rsidR="00291A4A" w:rsidRDefault="00291A4A" w:rsidP="00291A4A">
      <w:pPr>
        <w:pStyle w:val="PlainText"/>
        <w:rPr>
          <w:rFonts w:ascii="Courier New" w:hAnsi="Courier New" w:cs="Courier New"/>
        </w:rPr>
      </w:pPr>
      <w:r>
        <w:rPr>
          <w:rFonts w:ascii="Courier New" w:hAnsi="Courier New" w:cs="Courier New"/>
        </w:rPr>
        <w:t>|   |</w:t>
      </w:r>
    </w:p>
    <w:p w14:paraId="3937660C" w14:textId="4B9BDED7" w:rsidR="00291A4A" w:rsidRDefault="00291A4A" w:rsidP="0082775C">
      <w:pPr>
        <w:pStyle w:val="PlainText"/>
        <w:rPr>
          <w:rFonts w:ascii="Courier New" w:hAnsi="Courier New" w:cs="Courier New"/>
        </w:rPr>
      </w:pPr>
      <w:r>
        <w:rPr>
          <w:rFonts w:ascii="Courier New" w:hAnsi="Courier New" w:cs="Courier New"/>
        </w:rPr>
        <w:t xml:space="preserve">|   </w:t>
      </w:r>
      <w:r>
        <w:rPr>
          <w:rFonts w:ascii="Courier New" w:hAnsi="Courier New" w:cs="Courier New"/>
        </w:rPr>
        <w:t>+---Exercises</w:t>
      </w:r>
    </w:p>
    <w:p w14:paraId="6174634B" w14:textId="2671B667" w:rsidR="00291A4A" w:rsidRDefault="00291A4A" w:rsidP="0082775C">
      <w:pPr>
        <w:pStyle w:val="PlainText"/>
        <w:rPr>
          <w:rFonts w:ascii="Courier New" w:hAnsi="Courier New" w:cs="Courier New"/>
        </w:rPr>
      </w:pPr>
      <w:r>
        <w:rPr>
          <w:rFonts w:ascii="Courier New" w:hAnsi="Courier New" w:cs="Courier New"/>
        </w:rPr>
        <w:t>|   |</w:t>
      </w:r>
    </w:p>
    <w:p w14:paraId="42181169" w14:textId="2671B667"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44A81BB9" w14:textId="3F620536"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Debug_sphere_material</w:t>
      </w:r>
      <w:r>
        <w:rPr>
          <w:rFonts w:ascii="Courier New" w:hAnsi="Courier New" w:cs="Courier New"/>
        </w:rPr>
        <w:t>.mat</w:t>
      </w:r>
    </w:p>
    <w:p w14:paraId="572F1792" w14:textId="55F96280" w:rsidR="00291A4A" w:rsidRDefault="00291A4A"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sphgere_material</w:t>
      </w:r>
      <w:r>
        <w:rPr>
          <w:rFonts w:ascii="Courier New" w:hAnsi="Courier New" w:cs="Courier New"/>
        </w:rPr>
        <w:t>.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402896C5" w14:textId="77777777" w:rsidR="00291A4A" w:rsidRDefault="00291A4A" w:rsidP="00291A4A">
      <w:pPr>
        <w:pStyle w:val="PlainText"/>
        <w:rPr>
          <w:rFonts w:ascii="Courier New" w:hAnsi="Courier New" w:cs="Courier New"/>
        </w:rPr>
      </w:pPr>
      <w:r>
        <w:rPr>
          <w:rFonts w:ascii="Courier New" w:hAnsi="Courier New" w:cs="Courier New"/>
        </w:rPr>
        <w:t>|   |</w:t>
      </w:r>
    </w:p>
    <w:p w14:paraId="02B3A0B3" w14:textId="15AD9855" w:rsidR="00291A4A" w:rsidRDefault="00291A4A" w:rsidP="0082775C">
      <w:pPr>
        <w:pStyle w:val="PlainText"/>
        <w:rPr>
          <w:rFonts w:ascii="Courier New" w:hAnsi="Courier New" w:cs="Courier New"/>
        </w:rPr>
      </w:pPr>
      <w:r>
        <w:rPr>
          <w:rFonts w:ascii="Courier New" w:hAnsi="Courier New" w:cs="Courier New"/>
        </w:rPr>
        <w:t>|   +---</w:t>
      </w:r>
      <w:r>
        <w:rPr>
          <w:rFonts w:ascii="Courier New" w:hAnsi="Courier New" w:cs="Courier New"/>
        </w:rPr>
        <w:t>Plugins</w:t>
      </w:r>
    </w:p>
    <w:p w14:paraId="084F5D92" w14:textId="77777777" w:rsidR="00291A4A" w:rsidRDefault="00291A4A" w:rsidP="00291A4A">
      <w:pPr>
        <w:pStyle w:val="PlainText"/>
        <w:rPr>
          <w:rFonts w:ascii="Courier New" w:hAnsi="Courier New" w:cs="Courier New"/>
        </w:rPr>
      </w:pPr>
      <w:r>
        <w:rPr>
          <w:rFonts w:ascii="Courier New" w:hAnsi="Courier New" w:cs="Courier New"/>
        </w:rPr>
        <w:t>|   |</w:t>
      </w:r>
    </w:p>
    <w:p w14:paraId="42232E5A" w14:textId="05A04740" w:rsidR="00291A4A" w:rsidRDefault="00291A4A" w:rsidP="0082775C">
      <w:pPr>
        <w:pStyle w:val="PlainText"/>
        <w:rPr>
          <w:rFonts w:ascii="Courier New" w:hAnsi="Courier New" w:cs="Courier New"/>
        </w:rPr>
      </w:pPr>
      <w:r>
        <w:rPr>
          <w:rFonts w:ascii="Courier New" w:hAnsi="Courier New" w:cs="Courier New"/>
        </w:rPr>
        <w:t>|   +---</w:t>
      </w:r>
      <w:r>
        <w:rPr>
          <w:rFonts w:ascii="Courier New" w:hAnsi="Courier New" w:cs="Courier New"/>
        </w:rPr>
        <w:t>Prefabs</w:t>
      </w:r>
    </w:p>
    <w:p w14:paraId="35D7AA6A" w14:textId="0C340E3C" w:rsidR="00291A4A" w:rsidRDefault="00291A4A" w:rsidP="00291A4A">
      <w:pPr>
        <w:pStyle w:val="PlainText"/>
        <w:rPr>
          <w:rFonts w:ascii="Courier New" w:hAnsi="Courier New" w:cs="Courier New"/>
        </w:rPr>
      </w:pPr>
      <w:r>
        <w:rPr>
          <w:rFonts w:ascii="Courier New" w:hAnsi="Courier New" w:cs="Courier New"/>
        </w:rPr>
        <w:t>|   |</w:t>
      </w:r>
      <w:r>
        <w:rPr>
          <w:rFonts w:ascii="Courier New" w:hAnsi="Courier New" w:cs="Courier New"/>
        </w:rPr>
        <w:t xml:space="preserve">       Debug.prefab</w:t>
      </w:r>
    </w:p>
    <w:p w14:paraId="10E58AE3" w14:textId="276A1486" w:rsidR="00291A4A" w:rsidRDefault="00291A4A" w:rsidP="00291A4A">
      <w:pPr>
        <w:pStyle w:val="PlainText"/>
        <w:rPr>
          <w:rFonts w:ascii="Courier New" w:hAnsi="Courier New" w:cs="Courier New"/>
        </w:rPr>
      </w:pPr>
      <w:r>
        <w:rPr>
          <w:rFonts w:ascii="Courier New" w:hAnsi="Courier New" w:cs="Courier New"/>
        </w:rPr>
        <w:t>|   |       Debug</w:t>
      </w:r>
      <w:r>
        <w:rPr>
          <w:rFonts w:ascii="Courier New" w:hAnsi="Courier New" w:cs="Courier New"/>
        </w:rPr>
        <w:t>Sphere</w:t>
      </w:r>
      <w:r>
        <w:rPr>
          <w:rFonts w:ascii="Courier New" w:hAnsi="Courier New" w:cs="Courier New"/>
        </w:rPr>
        <w:t>.prefab</w:t>
      </w:r>
    </w:p>
    <w:p w14:paraId="1E72DDA6" w14:textId="68DDFEE8"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ExerciseNumberBox</w:t>
      </w:r>
      <w:r>
        <w:rPr>
          <w:rFonts w:ascii="Courier New" w:hAnsi="Courier New" w:cs="Courier New"/>
        </w:rPr>
        <w:t>.prefab</w:t>
      </w:r>
    </w:p>
    <w:p w14:paraId="03C29462" w14:textId="6D843D46"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ExitDebugMode</w:t>
      </w:r>
      <w:r>
        <w:rPr>
          <w:rFonts w:ascii="Courier New" w:hAnsi="Courier New" w:cs="Courier New"/>
        </w:rPr>
        <w:t>.prefab</w:t>
      </w:r>
    </w:p>
    <w:p w14:paraId="53F4BB4D" w14:textId="5F0ADB96" w:rsidR="00291A4A" w:rsidRDefault="00291A4A" w:rsidP="00291A4A">
      <w:pPr>
        <w:pStyle w:val="PlainText"/>
        <w:rPr>
          <w:rFonts w:ascii="Courier New" w:hAnsi="Courier New" w:cs="Courier New"/>
        </w:rPr>
      </w:pPr>
      <w:r>
        <w:rPr>
          <w:rFonts w:ascii="Courier New" w:hAnsi="Courier New" w:cs="Courier New"/>
        </w:rPr>
        <w:t xml:space="preserve">|   |       </w:t>
      </w:r>
      <w:r>
        <w:rPr>
          <w:rFonts w:ascii="Courier New" w:hAnsi="Courier New" w:cs="Courier New"/>
        </w:rPr>
        <w:t>Menu</w:t>
      </w:r>
      <w:r>
        <w:rPr>
          <w:rFonts w:ascii="Courier New" w:hAnsi="Courier New" w:cs="Courier New"/>
        </w:rPr>
        <w:t>.prefab</w:t>
      </w:r>
    </w:p>
    <w:p w14:paraId="0CF1DDD3" w14:textId="0EB75F75" w:rsidR="00291A4A" w:rsidRDefault="00291A4A"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Sphere</w:t>
      </w:r>
      <w:r>
        <w:rPr>
          <w:rFonts w:ascii="Courier New" w:hAnsi="Courier New" w:cs="Courier New"/>
        </w:rPr>
        <w:t>.prefab</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7ADEB576" w:rsidR="00B714E8" w:rsidRDefault="00B714E8" w:rsidP="00F87CF9">
      <w:pPr>
        <w:pStyle w:val="PlainText"/>
        <w:rPr>
          <w:rFonts w:ascii="Courier New" w:hAnsi="Courier New" w:cs="Courier New"/>
        </w:rPr>
      </w:pPr>
      <w:r>
        <w:rPr>
          <w:rFonts w:ascii="Courier New" w:hAnsi="Courier New" w:cs="Courier New"/>
        </w:rPr>
        <w:t xml:space="preserve">|   |   |       </w:t>
      </w:r>
      <w:r w:rsidR="00291A4A">
        <w:rPr>
          <w:rFonts w:ascii="Courier New" w:hAnsi="Courier New" w:cs="Courier New"/>
        </w:rPr>
        <w:t>MainControlle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10545545" w:rsidR="00F87CF9" w:rsidRDefault="00F87CF9" w:rsidP="00F87CF9">
      <w:pPr>
        <w:pStyle w:val="PlainText"/>
        <w:rPr>
          <w:rFonts w:ascii="Courier New" w:hAnsi="Courier New" w:cs="Courier New"/>
        </w:rPr>
      </w:pPr>
      <w:r>
        <w:rPr>
          <w:rFonts w:ascii="Courier New" w:hAnsi="Courier New" w:cs="Courier New"/>
        </w:rPr>
        <w:t>|   |   +---Data</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37BD44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 xml:space="preserve"> ExerciseDictionary</w:t>
      </w:r>
      <w:r>
        <w:rPr>
          <w:rFonts w:ascii="Courier New" w:hAnsi="Courier New" w:cs="Courier New"/>
        </w:rPr>
        <w:t>.cs</w:t>
      </w:r>
    </w:p>
    <w:p w14:paraId="070DAC55" w14:textId="012C8739" w:rsidR="00CF72EC" w:rsidRDefault="00CF72EC" w:rsidP="00CF72EC">
      <w:pPr>
        <w:pStyle w:val="PlainText"/>
        <w:rPr>
          <w:rFonts w:ascii="Courier New" w:hAnsi="Courier New" w:cs="Courier New"/>
        </w:rPr>
      </w:pPr>
      <w:r>
        <w:rPr>
          <w:rFonts w:ascii="Courier New" w:hAnsi="Courier New" w:cs="Courier New"/>
        </w:rPr>
        <w:t xml:space="preserve">|   |   |       </w:t>
      </w:r>
      <w:r>
        <w:rPr>
          <w:rFonts w:ascii="Courier New" w:hAnsi="Courier New" w:cs="Courier New"/>
        </w:rPr>
        <w:t>ObjectCoordinates</w:t>
      </w:r>
      <w:r>
        <w:rPr>
          <w:rFonts w:ascii="Courier New" w:hAnsi="Courier New" w:cs="Courier New"/>
        </w:rPr>
        <w:t>.cs</w:t>
      </w:r>
    </w:p>
    <w:p w14:paraId="3298F187" w14:textId="4D67CA76" w:rsidR="00CF72EC" w:rsidRDefault="00CF72EC" w:rsidP="00CF72EC">
      <w:pPr>
        <w:pStyle w:val="PlainText"/>
        <w:rPr>
          <w:rFonts w:ascii="Courier New" w:hAnsi="Courier New" w:cs="Courier New"/>
        </w:rPr>
      </w:pPr>
      <w:r>
        <w:rPr>
          <w:rFonts w:ascii="Courier New" w:hAnsi="Courier New" w:cs="Courier New"/>
        </w:rPr>
        <w:t xml:space="preserve">|   |   |       </w:t>
      </w:r>
      <w:r>
        <w:rPr>
          <w:rFonts w:ascii="Courier New" w:hAnsi="Courier New" w:cs="Courier New"/>
        </w:rPr>
        <w:t>PlayerCamRotation</w:t>
      </w:r>
      <w:r>
        <w:rPr>
          <w:rFonts w:ascii="Courier New" w:hAnsi="Courier New" w:cs="Courier New"/>
        </w:rPr>
        <w:t>.cs</w:t>
      </w:r>
    </w:p>
    <w:p w14:paraId="0C85E0CC" w14:textId="782F0F41" w:rsidR="00CF72EC" w:rsidRDefault="00CF72EC" w:rsidP="00F87CF9">
      <w:pPr>
        <w:pStyle w:val="PlainText"/>
        <w:rPr>
          <w:rFonts w:ascii="Courier New" w:hAnsi="Courier New" w:cs="Courier New"/>
        </w:rPr>
      </w:pPr>
      <w:r>
        <w:rPr>
          <w:rFonts w:ascii="Courier New" w:hAnsi="Courier New" w:cs="Courier New"/>
        </w:rPr>
        <w:t xml:space="preserve">|   |   |       </w:t>
      </w:r>
      <w:r>
        <w:rPr>
          <w:rFonts w:ascii="Courier New" w:hAnsi="Courier New" w:cs="Courier New"/>
        </w:rPr>
        <w:t>Raycast</w:t>
      </w:r>
      <w:r>
        <w:rPr>
          <w:rFonts w:ascii="Courier New" w:hAnsi="Courier New" w:cs="Courier New"/>
        </w:rPr>
        <w:t>.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5A4B4587" w:rsidR="00F87CF9" w:rsidRDefault="00F87CF9" w:rsidP="00F87CF9">
      <w:pPr>
        <w:pStyle w:val="PlainText"/>
        <w:rPr>
          <w:rFonts w:ascii="Courier New" w:hAnsi="Courier New" w:cs="Courier New"/>
        </w:rPr>
      </w:pPr>
      <w:r>
        <w:rPr>
          <w:rFonts w:ascii="Courier New" w:hAnsi="Courier New" w:cs="Courier New"/>
        </w:rPr>
        <w:t>|   |   +---</w:t>
      </w:r>
      <w:r w:rsidR="00291A4A">
        <w:rPr>
          <w:rFonts w:ascii="Courier New" w:hAnsi="Courier New" w:cs="Courier New"/>
        </w:rPr>
        <w:t>Enums</w:t>
      </w:r>
    </w:p>
    <w:p w14:paraId="6D30816E" w14:textId="0110F7B5"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BorderFlag</w:t>
      </w:r>
      <w:r>
        <w:rPr>
          <w:rFonts w:ascii="Courier New" w:hAnsi="Courier New" w:cs="Courier New"/>
        </w:rPr>
        <w:t>.cs</w:t>
      </w:r>
    </w:p>
    <w:p w14:paraId="5C88983C" w14:textId="26EAE82D" w:rsidR="00B714E8" w:rsidRDefault="00B714E8"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GameState</w:t>
      </w:r>
      <w:r>
        <w:rPr>
          <w:rFonts w:ascii="Courier New" w:hAnsi="Courier New" w:cs="Courier New"/>
        </w:rPr>
        <w:t>.cs</w:t>
      </w:r>
    </w:p>
    <w:p w14:paraId="0A64E38B" w14:textId="77777777" w:rsidR="00291A4A" w:rsidRDefault="00291A4A" w:rsidP="00291A4A">
      <w:pPr>
        <w:pStyle w:val="PlainText"/>
        <w:rPr>
          <w:rFonts w:ascii="Courier New" w:hAnsi="Courier New" w:cs="Courier New"/>
        </w:rPr>
      </w:pPr>
      <w:r>
        <w:rPr>
          <w:rFonts w:ascii="Courier New" w:hAnsi="Courier New" w:cs="Courier New"/>
        </w:rPr>
        <w:t>|   |   |</w:t>
      </w:r>
    </w:p>
    <w:p w14:paraId="5B7A0AC6" w14:textId="6FE9CD73" w:rsidR="00291A4A" w:rsidRDefault="00291A4A" w:rsidP="00291A4A">
      <w:pPr>
        <w:pStyle w:val="PlainText"/>
        <w:rPr>
          <w:rFonts w:ascii="Courier New" w:hAnsi="Courier New" w:cs="Courier New"/>
        </w:rPr>
      </w:pPr>
      <w:r>
        <w:rPr>
          <w:rFonts w:ascii="Courier New" w:hAnsi="Courier New" w:cs="Courier New"/>
        </w:rPr>
        <w:t>|   |   +---</w:t>
      </w:r>
      <w:r>
        <w:rPr>
          <w:rFonts w:ascii="Courier New" w:hAnsi="Courier New" w:cs="Courier New"/>
        </w:rPr>
        <w:t>GameModes</w:t>
      </w:r>
    </w:p>
    <w:p w14:paraId="73FC23C2" w14:textId="4EC400BB" w:rsidR="00291A4A" w:rsidRDefault="00291A4A" w:rsidP="00291A4A">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ditMode</w:t>
      </w:r>
      <w:r>
        <w:rPr>
          <w:rFonts w:ascii="Courier New" w:hAnsi="Courier New" w:cs="Courier New"/>
        </w:rPr>
        <w:t>.cs</w:t>
      </w:r>
    </w:p>
    <w:p w14:paraId="247728CC" w14:textId="577E62EA" w:rsidR="00291A4A" w:rsidRDefault="00291A4A" w:rsidP="00F87CF9">
      <w:pPr>
        <w:pStyle w:val="PlainText"/>
        <w:rPr>
          <w:rFonts w:ascii="Courier New" w:hAnsi="Courier New" w:cs="Courier New"/>
        </w:rPr>
      </w:pPr>
      <w:r>
        <w:rPr>
          <w:rFonts w:ascii="Courier New" w:hAnsi="Courier New" w:cs="Courier New"/>
        </w:rPr>
        <w:t xml:space="preserve">|   |   |       </w:t>
      </w:r>
      <w:r w:rsidR="00CF72EC">
        <w:rPr>
          <w:rFonts w:ascii="Courier New" w:hAnsi="Courier New" w:cs="Courier New"/>
        </w:rPr>
        <w:t>ExerciseChooser</w:t>
      </w:r>
      <w:r>
        <w:rPr>
          <w:rFonts w:ascii="Courier New" w:hAnsi="Courier New" w:cs="Courier New"/>
        </w:rPr>
        <w:t>.cs</w:t>
      </w:r>
    </w:p>
    <w:p w14:paraId="7A50A424" w14:textId="48E10FE3" w:rsidR="00CF72EC" w:rsidRDefault="00CF72EC" w:rsidP="00CF72EC">
      <w:pPr>
        <w:pStyle w:val="PlainText"/>
        <w:rPr>
          <w:rFonts w:ascii="Courier New" w:hAnsi="Courier New" w:cs="Courier New"/>
        </w:rPr>
      </w:pPr>
      <w:r>
        <w:rPr>
          <w:rFonts w:ascii="Courier New" w:hAnsi="Courier New" w:cs="Courier New"/>
        </w:rPr>
        <w:t xml:space="preserve">|   |   |       </w:t>
      </w:r>
      <w:r>
        <w:rPr>
          <w:rFonts w:ascii="Courier New" w:hAnsi="Courier New" w:cs="Courier New"/>
        </w:rPr>
        <w:t>GameOver</w:t>
      </w:r>
      <w:r>
        <w:rPr>
          <w:rFonts w:ascii="Courier New" w:hAnsi="Courier New" w:cs="Courier New"/>
        </w:rPr>
        <w:t>.cs</w:t>
      </w:r>
    </w:p>
    <w:p w14:paraId="5F0C6A23" w14:textId="3F2D6452" w:rsidR="00CF72EC" w:rsidRDefault="00CF72EC" w:rsidP="00F87CF9">
      <w:pPr>
        <w:pStyle w:val="PlainText"/>
        <w:rPr>
          <w:rFonts w:ascii="Courier New" w:hAnsi="Courier New" w:cs="Courier New"/>
        </w:rPr>
      </w:pPr>
      <w:r>
        <w:rPr>
          <w:rFonts w:ascii="Courier New" w:hAnsi="Courier New" w:cs="Courier New"/>
        </w:rPr>
        <w:t xml:space="preserve">|   |   |       </w:t>
      </w:r>
      <w:r>
        <w:rPr>
          <w:rFonts w:ascii="Courier New" w:hAnsi="Courier New" w:cs="Courier New"/>
        </w:rPr>
        <w:t>NormalGame</w:t>
      </w:r>
      <w:r>
        <w:rPr>
          <w:rFonts w:ascii="Courier New" w:hAnsi="Courier New" w:cs="Courier New"/>
        </w:rPr>
        <w:t>.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AD13C04" w14:textId="03FEEC34" w:rsidR="00CF72EC" w:rsidRDefault="00CF72EC" w:rsidP="0082775C">
      <w:pPr>
        <w:pStyle w:val="PlainText"/>
        <w:rPr>
          <w:rFonts w:ascii="Courier New" w:hAnsi="Courier New" w:cs="Courier New"/>
        </w:rPr>
      </w:pPr>
      <w:r>
        <w:rPr>
          <w:rFonts w:ascii="Courier New" w:hAnsi="Courier New" w:cs="Courier New"/>
        </w:rPr>
        <w:lastRenderedPageBreak/>
        <w:t>|   |          |</w:t>
      </w:r>
    </w:p>
    <w:p w14:paraId="32002B45" w14:textId="6AFCB72F"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GameManager.cs</w:t>
      </w:r>
    </w:p>
    <w:p w14:paraId="5D2A14D9" w14:textId="4B4EAA74" w:rsidR="00B714E8" w:rsidRDefault="00B714E8" w:rsidP="0082775C">
      <w:pPr>
        <w:pStyle w:val="PlainText"/>
        <w:rPr>
          <w:rFonts w:ascii="Courier New" w:hAnsi="Courier New" w:cs="Courier New"/>
        </w:rPr>
      </w:pPr>
      <w:r>
        <w:rPr>
          <w:rFonts w:ascii="Courier New" w:hAnsi="Courier New" w:cs="Courier New"/>
        </w:rPr>
        <w:t xml:space="preserve">|   |          </w:t>
      </w:r>
      <w:r w:rsidR="00CF72EC">
        <w:rPr>
          <w:rFonts w:ascii="Courier New" w:hAnsi="Courier New" w:cs="Courier New"/>
        </w:rPr>
        <w:t>|</w:t>
      </w:r>
      <w:r>
        <w:rPr>
          <w:rFonts w:ascii="Courier New" w:hAnsi="Courier New" w:cs="Courier New"/>
        </w:rPr>
        <w:t>UIManager.cs</w:t>
      </w:r>
    </w:p>
    <w:p w14:paraId="6176DA53" w14:textId="54695637" w:rsidR="007817B5" w:rsidRDefault="007817B5" w:rsidP="0082775C">
      <w:pPr>
        <w:pStyle w:val="PlainText"/>
        <w:rPr>
          <w:rFonts w:ascii="Courier New" w:hAnsi="Courier New" w:cs="Courier New"/>
        </w:rPr>
      </w:pPr>
      <w:r>
        <w:rPr>
          <w:rFonts w:ascii="Courier New" w:hAnsi="Courier New" w:cs="Courier New"/>
        </w:rPr>
        <w:t>|   |</w:t>
      </w:r>
      <w:r w:rsidR="00CF72EC">
        <w:rPr>
          <w:rFonts w:ascii="Courier New" w:hAnsi="Courier New" w:cs="Courier New"/>
        </w:rPr>
        <w:t xml:space="preserve">          \---SubManagers</w:t>
      </w:r>
    </w:p>
    <w:p w14:paraId="0C16D891" w14:textId="22F118C4"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 xml:space="preserve">       BorderHelper.cs</w:t>
      </w:r>
    </w:p>
    <w:p w14:paraId="4D98E193" w14:textId="3D2F6FD2"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DebugManager</w:t>
      </w:r>
      <w:r>
        <w:rPr>
          <w:rFonts w:ascii="Courier New" w:hAnsi="Courier New" w:cs="Courier New"/>
        </w:rPr>
        <w:t>.cs</w:t>
      </w:r>
    </w:p>
    <w:p w14:paraId="5066DF61" w14:textId="069C584A" w:rsidR="00CF72EC" w:rsidRDefault="00CF72EC" w:rsidP="0082775C">
      <w:pPr>
        <w:pStyle w:val="PlainText"/>
        <w:rPr>
          <w:rFonts w:ascii="Courier New" w:hAnsi="Courier New" w:cs="Courier New"/>
        </w:rPr>
      </w:pPr>
      <w:r>
        <w:rPr>
          <w:rFonts w:ascii="Courier New" w:hAnsi="Courier New" w:cs="Courier New"/>
        </w:rPr>
        <w:t xml:space="preserve">|   |                 </w:t>
      </w:r>
      <w:r>
        <w:rPr>
          <w:rFonts w:ascii="Courier New" w:hAnsi="Courier New" w:cs="Courier New"/>
        </w:rPr>
        <w:t>FileHandler</w:t>
      </w:r>
      <w:r>
        <w:rPr>
          <w:rFonts w:ascii="Courier New" w:hAnsi="Courier New" w:cs="Courier New"/>
        </w:rPr>
        <w:t>.cs</w:t>
      </w:r>
    </w:p>
    <w:p w14:paraId="358AE241" w14:textId="213A2BEC" w:rsidR="00CF72EC" w:rsidRDefault="00CF72EC"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71215114" w:rsidR="007817B5" w:rsidRDefault="007817B5" w:rsidP="007817B5">
      <w:pPr>
        <w:pStyle w:val="PlainText"/>
        <w:rPr>
          <w:rFonts w:ascii="Courier New" w:hAnsi="Courier New" w:cs="Courier New"/>
        </w:rPr>
      </w:pPr>
      <w:r>
        <w:rPr>
          <w:rFonts w:ascii="Courier New" w:hAnsi="Courier New" w:cs="Courier New"/>
        </w:rPr>
        <w:t xml:space="preserve">|   </w:t>
      </w:r>
      <w:r w:rsidR="00291A4A">
        <w:rPr>
          <w:rFonts w:ascii="Courier New" w:hAnsi="Courier New" w:cs="Courier New"/>
        </w:rPr>
        <w:t>+</w:t>
      </w:r>
      <w:r>
        <w:rPr>
          <w:rFonts w:ascii="Courier New" w:hAnsi="Courier New" w:cs="Courier New"/>
        </w:rPr>
        <w:t>---XR</w:t>
      </w:r>
    </w:p>
    <w:p w14:paraId="56876F84" w14:textId="77777777" w:rsidR="00291A4A" w:rsidRDefault="00291A4A" w:rsidP="00291A4A">
      <w:pPr>
        <w:pStyle w:val="PlainText"/>
        <w:rPr>
          <w:rFonts w:ascii="Courier New" w:hAnsi="Courier New" w:cs="Courier New"/>
        </w:rPr>
      </w:pPr>
      <w:r>
        <w:rPr>
          <w:rFonts w:ascii="Courier New" w:hAnsi="Courier New" w:cs="Courier New"/>
        </w:rPr>
        <w:t>|   |</w:t>
      </w:r>
    </w:p>
    <w:p w14:paraId="378DD093" w14:textId="736C619A" w:rsidR="00291A4A" w:rsidRDefault="00291A4A" w:rsidP="007817B5">
      <w:pPr>
        <w:pStyle w:val="PlainText"/>
        <w:rPr>
          <w:rFonts w:ascii="Courier New" w:hAnsi="Courier New" w:cs="Courier New"/>
        </w:rPr>
      </w:pPr>
      <w:r>
        <w:rPr>
          <w:rFonts w:ascii="Courier New" w:hAnsi="Courier New" w:cs="Courier New"/>
        </w:rPr>
        <w:t>|   \---XR</w:t>
      </w:r>
      <w:r>
        <w:rPr>
          <w:rFonts w:ascii="Courier New" w:hAnsi="Courier New" w:cs="Courier New"/>
        </w:rPr>
        <w:t>I</w:t>
      </w:r>
    </w:p>
    <w:p w14:paraId="452A33A9" w14:textId="4360218E" w:rsidR="007817B5" w:rsidRDefault="007817B5" w:rsidP="0082775C">
      <w:pPr>
        <w:pStyle w:val="PlainText"/>
        <w:rPr>
          <w:rFonts w:ascii="Courier New" w:hAnsi="Courier New" w:cs="Courier New"/>
        </w:rPr>
      </w:pPr>
      <w:r>
        <w:rPr>
          <w:rFonts w:ascii="Courier New" w:hAnsi="Courier New" w:cs="Courier New"/>
        </w:rPr>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1AC9051D" w14:textId="5CA644C5" w:rsidR="007817B5" w:rsidRPr="00D06209" w:rsidRDefault="007817B5" w:rsidP="00D06209">
      <w:pPr>
        <w:pStyle w:val="PlainText"/>
        <w:rPr>
          <w:rFonts w:ascii="Courier New" w:hAnsi="Courier New" w:cs="Courier New"/>
        </w:rPr>
      </w:pPr>
      <w:r>
        <w:rPr>
          <w:rFonts w:ascii="Courier New" w:hAnsi="Courier New" w:cs="Courier New"/>
        </w:rPr>
        <w:t>\---UserSettings</w:t>
      </w:r>
    </w:p>
    <w:p w14:paraId="0C058215" w14:textId="77777777" w:rsidR="00B36958" w:rsidRPr="006E4100" w:rsidRDefault="00B36958" w:rsidP="00771B5F">
      <w:pPr>
        <w:pStyle w:val="Cmsor1-szmozatlan"/>
      </w:pPr>
      <w:bookmarkStart w:id="41" w:name="_Toc133877297"/>
      <w:r w:rsidRPr="006E4100">
        <w:lastRenderedPageBreak/>
        <w:t>Ábrajegyzék</w:t>
      </w:r>
      <w:bookmarkEnd w:id="41"/>
    </w:p>
    <w:p w14:paraId="4760864D" w14:textId="669F0D16" w:rsidR="00A927DF" w:rsidRDefault="00A927DF">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5" w:anchor="_Toc133709421" w:history="1">
        <w:r w:rsidRPr="00345907">
          <w:rPr>
            <w:rStyle w:val="Hyperlink"/>
            <w:noProof/>
          </w:rPr>
          <w:t xml:space="preserve">1. ábra: JSON felépítése </w:t>
        </w:r>
        <w:r w:rsidRPr="00345907">
          <w:rPr>
            <w:rStyle w:val="Hyperlink"/>
            <w:noProof/>
            <w:lang w:val="en-US"/>
          </w:rPr>
          <w:t>[33]</w:t>
        </w:r>
        <w:r>
          <w:rPr>
            <w:noProof/>
            <w:webHidden/>
          </w:rPr>
          <w:tab/>
        </w:r>
        <w:r>
          <w:rPr>
            <w:noProof/>
            <w:webHidden/>
          </w:rPr>
          <w:fldChar w:fldCharType="begin"/>
        </w:r>
        <w:r>
          <w:rPr>
            <w:noProof/>
            <w:webHidden/>
          </w:rPr>
          <w:instrText xml:space="preserve"> PAGEREF _Toc133709421 \h </w:instrText>
        </w:r>
        <w:r>
          <w:rPr>
            <w:noProof/>
            <w:webHidden/>
          </w:rPr>
        </w:r>
        <w:r>
          <w:rPr>
            <w:noProof/>
            <w:webHidden/>
          </w:rPr>
          <w:fldChar w:fldCharType="separate"/>
        </w:r>
        <w:r w:rsidR="00926C7C">
          <w:rPr>
            <w:noProof/>
            <w:webHidden/>
          </w:rPr>
          <w:t>30</w:t>
        </w:r>
        <w:r>
          <w:rPr>
            <w:noProof/>
            <w:webHidden/>
          </w:rPr>
          <w:fldChar w:fldCharType="end"/>
        </w:r>
      </w:hyperlink>
    </w:p>
    <w:p w14:paraId="5D0D0440" w14:textId="08F997EF" w:rsidR="00A927DF" w:rsidRDefault="00000000">
      <w:pPr>
        <w:pStyle w:val="TableofFigures"/>
        <w:tabs>
          <w:tab w:val="right" w:leader="dot" w:pos="8493"/>
        </w:tabs>
        <w:rPr>
          <w:rFonts w:asciiTheme="minorHAnsi" w:eastAsiaTheme="minorEastAsia" w:hAnsiTheme="minorHAnsi"/>
          <w:noProof/>
          <w:sz w:val="22"/>
          <w:lang w:eastAsia="hu-HU"/>
        </w:rPr>
      </w:pPr>
      <w:hyperlink r:id="rId26" w:anchor="_Toc133709422" w:history="1">
        <w:r w:rsidR="00A927DF" w:rsidRPr="00345907">
          <w:rPr>
            <w:rStyle w:val="Hyperlink"/>
            <w:noProof/>
          </w:rPr>
          <w:t xml:space="preserve">2. ábra: JSON érték felépítése </w:t>
        </w:r>
        <w:r w:rsidR="00A927DF" w:rsidRPr="00345907">
          <w:rPr>
            <w:rStyle w:val="Hyperlink"/>
            <w:noProof/>
            <w:lang w:val="en-US"/>
          </w:rPr>
          <w:t>[33]</w:t>
        </w:r>
        <w:r w:rsidR="00A927DF">
          <w:rPr>
            <w:noProof/>
            <w:webHidden/>
          </w:rPr>
          <w:tab/>
        </w:r>
        <w:r w:rsidR="00A927DF">
          <w:rPr>
            <w:noProof/>
            <w:webHidden/>
          </w:rPr>
          <w:fldChar w:fldCharType="begin"/>
        </w:r>
        <w:r w:rsidR="00A927DF">
          <w:rPr>
            <w:noProof/>
            <w:webHidden/>
          </w:rPr>
          <w:instrText xml:space="preserve"> PAGEREF _Toc133709422 \h </w:instrText>
        </w:r>
        <w:r w:rsidR="00A927DF">
          <w:rPr>
            <w:noProof/>
            <w:webHidden/>
          </w:rPr>
        </w:r>
        <w:r w:rsidR="00A927DF">
          <w:rPr>
            <w:noProof/>
            <w:webHidden/>
          </w:rPr>
          <w:fldChar w:fldCharType="separate"/>
        </w:r>
        <w:r w:rsidR="00926C7C">
          <w:rPr>
            <w:noProof/>
            <w:webHidden/>
          </w:rPr>
          <w:t>31</w:t>
        </w:r>
        <w:r w:rsidR="00A927DF">
          <w:rPr>
            <w:noProof/>
            <w:webHidden/>
          </w:rPr>
          <w:fldChar w:fldCharType="end"/>
        </w:r>
      </w:hyperlink>
    </w:p>
    <w:p w14:paraId="4B5E0D12" w14:textId="5768E1A4" w:rsidR="00B36958" w:rsidRDefault="00A927DF" w:rsidP="00B36958">
      <w:pPr>
        <w:tabs>
          <w:tab w:val="left" w:pos="1220"/>
        </w:tabs>
      </w:pPr>
      <w:r>
        <w:fldChar w:fldCharType="end"/>
      </w:r>
    </w:p>
    <w:p w14:paraId="72285A48" w14:textId="77777777" w:rsidR="00B36958" w:rsidRDefault="00B36958" w:rsidP="00771B5F">
      <w:pPr>
        <w:pStyle w:val="Cmsor1-szmozatlan"/>
      </w:pPr>
      <w:bookmarkStart w:id="42" w:name="_Toc133877298"/>
      <w:r>
        <w:lastRenderedPageBreak/>
        <w:t>Táblázatjegyzék</w:t>
      </w:r>
      <w:bookmarkEnd w:id="42"/>
    </w:p>
    <w:p w14:paraId="111C67D5" w14:textId="33AF4754"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926C7C">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12B888" w14:textId="77777777" w:rsidR="004174C5" w:rsidRDefault="004174C5" w:rsidP="003101D0">
      <w:pPr>
        <w:spacing w:line="240" w:lineRule="auto"/>
      </w:pPr>
      <w:r>
        <w:separator/>
      </w:r>
    </w:p>
  </w:endnote>
  <w:endnote w:type="continuationSeparator" w:id="0">
    <w:p w14:paraId="25DCFBED" w14:textId="77777777" w:rsidR="004174C5" w:rsidRDefault="004174C5"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36E17" w14:textId="77777777" w:rsidR="004174C5" w:rsidRDefault="004174C5" w:rsidP="003101D0">
      <w:pPr>
        <w:spacing w:line="240" w:lineRule="auto"/>
      </w:pPr>
      <w:r>
        <w:separator/>
      </w:r>
    </w:p>
  </w:footnote>
  <w:footnote w:type="continuationSeparator" w:id="0">
    <w:p w14:paraId="05BFB16A" w14:textId="77777777" w:rsidR="004174C5" w:rsidRDefault="004174C5"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9853B10"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926C7C">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BE0"/>
    <w:rsid w:val="00000CA3"/>
    <w:rsid w:val="00002147"/>
    <w:rsid w:val="00003405"/>
    <w:rsid w:val="000047DF"/>
    <w:rsid w:val="00007E45"/>
    <w:rsid w:val="00010065"/>
    <w:rsid w:val="000130CF"/>
    <w:rsid w:val="00015BCB"/>
    <w:rsid w:val="00020427"/>
    <w:rsid w:val="0002401E"/>
    <w:rsid w:val="000240C3"/>
    <w:rsid w:val="00025022"/>
    <w:rsid w:val="000268C0"/>
    <w:rsid w:val="000325C8"/>
    <w:rsid w:val="00034766"/>
    <w:rsid w:val="00034CA0"/>
    <w:rsid w:val="0003713F"/>
    <w:rsid w:val="00037D0C"/>
    <w:rsid w:val="00040044"/>
    <w:rsid w:val="000400E3"/>
    <w:rsid w:val="000419AA"/>
    <w:rsid w:val="00042B01"/>
    <w:rsid w:val="000437CF"/>
    <w:rsid w:val="00047387"/>
    <w:rsid w:val="00055F49"/>
    <w:rsid w:val="00062ABB"/>
    <w:rsid w:val="00063703"/>
    <w:rsid w:val="00066CC8"/>
    <w:rsid w:val="0006785B"/>
    <w:rsid w:val="00067B87"/>
    <w:rsid w:val="00070A85"/>
    <w:rsid w:val="00073A9D"/>
    <w:rsid w:val="000836AC"/>
    <w:rsid w:val="000840B5"/>
    <w:rsid w:val="00087915"/>
    <w:rsid w:val="00087FF8"/>
    <w:rsid w:val="00095C47"/>
    <w:rsid w:val="000A02B1"/>
    <w:rsid w:val="000A36CC"/>
    <w:rsid w:val="000A735E"/>
    <w:rsid w:val="000A798C"/>
    <w:rsid w:val="000B016E"/>
    <w:rsid w:val="000B1787"/>
    <w:rsid w:val="000B3866"/>
    <w:rsid w:val="000B570C"/>
    <w:rsid w:val="000B5823"/>
    <w:rsid w:val="000B656A"/>
    <w:rsid w:val="000B7B9F"/>
    <w:rsid w:val="000C01B9"/>
    <w:rsid w:val="000C2AAF"/>
    <w:rsid w:val="000C336C"/>
    <w:rsid w:val="000C3675"/>
    <w:rsid w:val="000D09DC"/>
    <w:rsid w:val="000D2F68"/>
    <w:rsid w:val="000E0C4A"/>
    <w:rsid w:val="000E0CA8"/>
    <w:rsid w:val="000E588E"/>
    <w:rsid w:val="000E75A5"/>
    <w:rsid w:val="000F3DC9"/>
    <w:rsid w:val="000F52DE"/>
    <w:rsid w:val="000F5390"/>
    <w:rsid w:val="000F7C00"/>
    <w:rsid w:val="001035A2"/>
    <w:rsid w:val="00107FC7"/>
    <w:rsid w:val="00111677"/>
    <w:rsid w:val="00111760"/>
    <w:rsid w:val="001147BF"/>
    <w:rsid w:val="001154D3"/>
    <w:rsid w:val="0011609F"/>
    <w:rsid w:val="00117662"/>
    <w:rsid w:val="00124731"/>
    <w:rsid w:val="00130D03"/>
    <w:rsid w:val="001421CF"/>
    <w:rsid w:val="0014313F"/>
    <w:rsid w:val="001435DC"/>
    <w:rsid w:val="00145993"/>
    <w:rsid w:val="00150EA8"/>
    <w:rsid w:val="00151591"/>
    <w:rsid w:val="00152E13"/>
    <w:rsid w:val="00153C2F"/>
    <w:rsid w:val="00154111"/>
    <w:rsid w:val="0015439F"/>
    <w:rsid w:val="001554DB"/>
    <w:rsid w:val="00155878"/>
    <w:rsid w:val="00155FEB"/>
    <w:rsid w:val="00157293"/>
    <w:rsid w:val="001572C0"/>
    <w:rsid w:val="00167166"/>
    <w:rsid w:val="001674AE"/>
    <w:rsid w:val="00175587"/>
    <w:rsid w:val="00180733"/>
    <w:rsid w:val="00181314"/>
    <w:rsid w:val="001821FE"/>
    <w:rsid w:val="00182CFD"/>
    <w:rsid w:val="00185E08"/>
    <w:rsid w:val="00191193"/>
    <w:rsid w:val="00191D29"/>
    <w:rsid w:val="001A0EE4"/>
    <w:rsid w:val="001A1143"/>
    <w:rsid w:val="001A5660"/>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0611"/>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778E4"/>
    <w:rsid w:val="00282ACF"/>
    <w:rsid w:val="002844C3"/>
    <w:rsid w:val="00284B29"/>
    <w:rsid w:val="00286E14"/>
    <w:rsid w:val="002905E4"/>
    <w:rsid w:val="00291A15"/>
    <w:rsid w:val="00291A4A"/>
    <w:rsid w:val="002A338B"/>
    <w:rsid w:val="002A5EF6"/>
    <w:rsid w:val="002A61FD"/>
    <w:rsid w:val="002B0F75"/>
    <w:rsid w:val="002B1A2A"/>
    <w:rsid w:val="002C00D3"/>
    <w:rsid w:val="002C145E"/>
    <w:rsid w:val="002C3117"/>
    <w:rsid w:val="002C7918"/>
    <w:rsid w:val="002D0A15"/>
    <w:rsid w:val="002D3C94"/>
    <w:rsid w:val="002D566A"/>
    <w:rsid w:val="002E1A1B"/>
    <w:rsid w:val="002E2494"/>
    <w:rsid w:val="002F016A"/>
    <w:rsid w:val="002F1935"/>
    <w:rsid w:val="002F3931"/>
    <w:rsid w:val="002F656C"/>
    <w:rsid w:val="003011AD"/>
    <w:rsid w:val="003101D0"/>
    <w:rsid w:val="00313026"/>
    <w:rsid w:val="00314659"/>
    <w:rsid w:val="0031548F"/>
    <w:rsid w:val="003163FB"/>
    <w:rsid w:val="00317F72"/>
    <w:rsid w:val="00320651"/>
    <w:rsid w:val="00324C38"/>
    <w:rsid w:val="00325220"/>
    <w:rsid w:val="00325938"/>
    <w:rsid w:val="00326CEF"/>
    <w:rsid w:val="0033258A"/>
    <w:rsid w:val="00337F97"/>
    <w:rsid w:val="00344A0B"/>
    <w:rsid w:val="0034555B"/>
    <w:rsid w:val="00347737"/>
    <w:rsid w:val="00354085"/>
    <w:rsid w:val="00354817"/>
    <w:rsid w:val="003601AC"/>
    <w:rsid w:val="00360BD6"/>
    <w:rsid w:val="0036775F"/>
    <w:rsid w:val="00367924"/>
    <w:rsid w:val="00367AFA"/>
    <w:rsid w:val="003820B2"/>
    <w:rsid w:val="00383ABA"/>
    <w:rsid w:val="00383B84"/>
    <w:rsid w:val="00384496"/>
    <w:rsid w:val="0038616D"/>
    <w:rsid w:val="0038751C"/>
    <w:rsid w:val="0039051D"/>
    <w:rsid w:val="003936A0"/>
    <w:rsid w:val="00393F49"/>
    <w:rsid w:val="003942A7"/>
    <w:rsid w:val="00395857"/>
    <w:rsid w:val="00395FFF"/>
    <w:rsid w:val="00396E51"/>
    <w:rsid w:val="00397125"/>
    <w:rsid w:val="003A47C7"/>
    <w:rsid w:val="003A5EC2"/>
    <w:rsid w:val="003B1DBC"/>
    <w:rsid w:val="003B5C87"/>
    <w:rsid w:val="003B71D8"/>
    <w:rsid w:val="003B7FA8"/>
    <w:rsid w:val="003C1B6F"/>
    <w:rsid w:val="003C269A"/>
    <w:rsid w:val="003C37A9"/>
    <w:rsid w:val="003C544B"/>
    <w:rsid w:val="003C6342"/>
    <w:rsid w:val="003D3289"/>
    <w:rsid w:val="003D3872"/>
    <w:rsid w:val="003E1EED"/>
    <w:rsid w:val="003E5356"/>
    <w:rsid w:val="003F098B"/>
    <w:rsid w:val="003F1513"/>
    <w:rsid w:val="003F2121"/>
    <w:rsid w:val="003F575C"/>
    <w:rsid w:val="004006C4"/>
    <w:rsid w:val="00401B01"/>
    <w:rsid w:val="00403AE4"/>
    <w:rsid w:val="0040445F"/>
    <w:rsid w:val="004103E2"/>
    <w:rsid w:val="00411266"/>
    <w:rsid w:val="004136E9"/>
    <w:rsid w:val="004157C3"/>
    <w:rsid w:val="004174C5"/>
    <w:rsid w:val="00421386"/>
    <w:rsid w:val="00421E3D"/>
    <w:rsid w:val="004236AD"/>
    <w:rsid w:val="00424889"/>
    <w:rsid w:val="00425990"/>
    <w:rsid w:val="00426A5A"/>
    <w:rsid w:val="0043111C"/>
    <w:rsid w:val="0043471A"/>
    <w:rsid w:val="00446124"/>
    <w:rsid w:val="0045047B"/>
    <w:rsid w:val="004507B0"/>
    <w:rsid w:val="00450BA4"/>
    <w:rsid w:val="00457C1F"/>
    <w:rsid w:val="00463C24"/>
    <w:rsid w:val="00467F90"/>
    <w:rsid w:val="00480348"/>
    <w:rsid w:val="004834BE"/>
    <w:rsid w:val="0048383C"/>
    <w:rsid w:val="0048745E"/>
    <w:rsid w:val="00492E1E"/>
    <w:rsid w:val="004955A1"/>
    <w:rsid w:val="00496501"/>
    <w:rsid w:val="004A1E2D"/>
    <w:rsid w:val="004A1FA9"/>
    <w:rsid w:val="004A2289"/>
    <w:rsid w:val="004A3624"/>
    <w:rsid w:val="004A6D7C"/>
    <w:rsid w:val="004B05C5"/>
    <w:rsid w:val="004B0761"/>
    <w:rsid w:val="004B0EFB"/>
    <w:rsid w:val="004B43CF"/>
    <w:rsid w:val="004B56E6"/>
    <w:rsid w:val="004C0DD6"/>
    <w:rsid w:val="004C1F4A"/>
    <w:rsid w:val="004C4C4A"/>
    <w:rsid w:val="004D07BA"/>
    <w:rsid w:val="004D4C4C"/>
    <w:rsid w:val="004E0302"/>
    <w:rsid w:val="004E3206"/>
    <w:rsid w:val="004E4A49"/>
    <w:rsid w:val="004F085A"/>
    <w:rsid w:val="004F0CE1"/>
    <w:rsid w:val="004F25C3"/>
    <w:rsid w:val="004F5C1D"/>
    <w:rsid w:val="004F5F4D"/>
    <w:rsid w:val="004F6B12"/>
    <w:rsid w:val="004F6CFF"/>
    <w:rsid w:val="004F72FF"/>
    <w:rsid w:val="0050128E"/>
    <w:rsid w:val="00511E3A"/>
    <w:rsid w:val="00524338"/>
    <w:rsid w:val="005246A6"/>
    <w:rsid w:val="00527543"/>
    <w:rsid w:val="0053584A"/>
    <w:rsid w:val="0053734B"/>
    <w:rsid w:val="0053769E"/>
    <w:rsid w:val="00550331"/>
    <w:rsid w:val="005506D0"/>
    <w:rsid w:val="00550882"/>
    <w:rsid w:val="00550A2D"/>
    <w:rsid w:val="005537AC"/>
    <w:rsid w:val="00553A07"/>
    <w:rsid w:val="00561F74"/>
    <w:rsid w:val="00562170"/>
    <w:rsid w:val="005629CE"/>
    <w:rsid w:val="00562D11"/>
    <w:rsid w:val="00570665"/>
    <w:rsid w:val="00572DF2"/>
    <w:rsid w:val="00576D7A"/>
    <w:rsid w:val="0058135A"/>
    <w:rsid w:val="00583CAA"/>
    <w:rsid w:val="00583D5E"/>
    <w:rsid w:val="00584BCF"/>
    <w:rsid w:val="0058706F"/>
    <w:rsid w:val="00587BE5"/>
    <w:rsid w:val="00592D5F"/>
    <w:rsid w:val="005956DE"/>
    <w:rsid w:val="005959B0"/>
    <w:rsid w:val="005A15E9"/>
    <w:rsid w:val="005A2570"/>
    <w:rsid w:val="005A2A99"/>
    <w:rsid w:val="005A7F10"/>
    <w:rsid w:val="005B1345"/>
    <w:rsid w:val="005B3316"/>
    <w:rsid w:val="005B7B80"/>
    <w:rsid w:val="005C1886"/>
    <w:rsid w:val="005C1FA9"/>
    <w:rsid w:val="005C3234"/>
    <w:rsid w:val="005C367A"/>
    <w:rsid w:val="005C52C1"/>
    <w:rsid w:val="005E2835"/>
    <w:rsid w:val="005E3250"/>
    <w:rsid w:val="005E5D69"/>
    <w:rsid w:val="005E5E64"/>
    <w:rsid w:val="005F1CD9"/>
    <w:rsid w:val="00601092"/>
    <w:rsid w:val="006012E6"/>
    <w:rsid w:val="00603F8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65F0"/>
    <w:rsid w:val="00647545"/>
    <w:rsid w:val="00650D7F"/>
    <w:rsid w:val="00653834"/>
    <w:rsid w:val="00653C50"/>
    <w:rsid w:val="00655654"/>
    <w:rsid w:val="0065611E"/>
    <w:rsid w:val="00656F90"/>
    <w:rsid w:val="00666D1F"/>
    <w:rsid w:val="00666F02"/>
    <w:rsid w:val="00673F75"/>
    <w:rsid w:val="00674F6E"/>
    <w:rsid w:val="006751E1"/>
    <w:rsid w:val="00675AB8"/>
    <w:rsid w:val="006810A2"/>
    <w:rsid w:val="00687DF0"/>
    <w:rsid w:val="00690423"/>
    <w:rsid w:val="0069259D"/>
    <w:rsid w:val="0069555B"/>
    <w:rsid w:val="00695E86"/>
    <w:rsid w:val="00696BE4"/>
    <w:rsid w:val="006A5863"/>
    <w:rsid w:val="006B08E7"/>
    <w:rsid w:val="006B3EC9"/>
    <w:rsid w:val="006B5F68"/>
    <w:rsid w:val="006C5581"/>
    <w:rsid w:val="006C5CD1"/>
    <w:rsid w:val="006C686C"/>
    <w:rsid w:val="006C7AE9"/>
    <w:rsid w:val="006D050F"/>
    <w:rsid w:val="006D08A0"/>
    <w:rsid w:val="006D484D"/>
    <w:rsid w:val="006D49A3"/>
    <w:rsid w:val="006D4D3F"/>
    <w:rsid w:val="006D4E84"/>
    <w:rsid w:val="006D68A0"/>
    <w:rsid w:val="006E00EB"/>
    <w:rsid w:val="006E17E0"/>
    <w:rsid w:val="006E4100"/>
    <w:rsid w:val="006F2BAB"/>
    <w:rsid w:val="007075DD"/>
    <w:rsid w:val="0070776F"/>
    <w:rsid w:val="00711AF5"/>
    <w:rsid w:val="00712E95"/>
    <w:rsid w:val="0071420A"/>
    <w:rsid w:val="00720CF6"/>
    <w:rsid w:val="00725D55"/>
    <w:rsid w:val="00727020"/>
    <w:rsid w:val="00727754"/>
    <w:rsid w:val="00730D44"/>
    <w:rsid w:val="007335A8"/>
    <w:rsid w:val="00735B88"/>
    <w:rsid w:val="007374C7"/>
    <w:rsid w:val="007411F2"/>
    <w:rsid w:val="00741B68"/>
    <w:rsid w:val="0074214C"/>
    <w:rsid w:val="00747F34"/>
    <w:rsid w:val="00750D1C"/>
    <w:rsid w:val="00761FB3"/>
    <w:rsid w:val="00762E8C"/>
    <w:rsid w:val="00764FF6"/>
    <w:rsid w:val="00766717"/>
    <w:rsid w:val="00766E7C"/>
    <w:rsid w:val="00767930"/>
    <w:rsid w:val="007717EE"/>
    <w:rsid w:val="00771B5F"/>
    <w:rsid w:val="007817B5"/>
    <w:rsid w:val="0078200F"/>
    <w:rsid w:val="00783019"/>
    <w:rsid w:val="0078604B"/>
    <w:rsid w:val="007900DE"/>
    <w:rsid w:val="00790E54"/>
    <w:rsid w:val="007914CC"/>
    <w:rsid w:val="00791A38"/>
    <w:rsid w:val="00791D1B"/>
    <w:rsid w:val="007928D2"/>
    <w:rsid w:val="00793798"/>
    <w:rsid w:val="00793DD4"/>
    <w:rsid w:val="0079735D"/>
    <w:rsid w:val="0079770B"/>
    <w:rsid w:val="007A2E79"/>
    <w:rsid w:val="007A3A8D"/>
    <w:rsid w:val="007A3E9A"/>
    <w:rsid w:val="007A5D64"/>
    <w:rsid w:val="007B1C3C"/>
    <w:rsid w:val="007B3D26"/>
    <w:rsid w:val="007B5519"/>
    <w:rsid w:val="007C0EF4"/>
    <w:rsid w:val="007D0031"/>
    <w:rsid w:val="007D3C88"/>
    <w:rsid w:val="007E061E"/>
    <w:rsid w:val="007E7C40"/>
    <w:rsid w:val="007F7534"/>
    <w:rsid w:val="00800BE9"/>
    <w:rsid w:val="008021BA"/>
    <w:rsid w:val="0080326B"/>
    <w:rsid w:val="008050F3"/>
    <w:rsid w:val="008058B6"/>
    <w:rsid w:val="00807CF0"/>
    <w:rsid w:val="00811ADF"/>
    <w:rsid w:val="00814CDB"/>
    <w:rsid w:val="0082090D"/>
    <w:rsid w:val="00824FEF"/>
    <w:rsid w:val="008251C7"/>
    <w:rsid w:val="00826963"/>
    <w:rsid w:val="0082775C"/>
    <w:rsid w:val="00827F3B"/>
    <w:rsid w:val="0083004D"/>
    <w:rsid w:val="00837A23"/>
    <w:rsid w:val="00842554"/>
    <w:rsid w:val="00843525"/>
    <w:rsid w:val="00844EBF"/>
    <w:rsid w:val="00845F19"/>
    <w:rsid w:val="00846A29"/>
    <w:rsid w:val="008478FF"/>
    <w:rsid w:val="0085127A"/>
    <w:rsid w:val="00851FD5"/>
    <w:rsid w:val="00854825"/>
    <w:rsid w:val="008554DC"/>
    <w:rsid w:val="00855A43"/>
    <w:rsid w:val="00856A01"/>
    <w:rsid w:val="00856DE0"/>
    <w:rsid w:val="0086173E"/>
    <w:rsid w:val="00862195"/>
    <w:rsid w:val="008639CE"/>
    <w:rsid w:val="00863BCB"/>
    <w:rsid w:val="00872F03"/>
    <w:rsid w:val="00877E34"/>
    <w:rsid w:val="008805BD"/>
    <w:rsid w:val="008808AD"/>
    <w:rsid w:val="00883C24"/>
    <w:rsid w:val="00891071"/>
    <w:rsid w:val="00892413"/>
    <w:rsid w:val="00895B09"/>
    <w:rsid w:val="00896520"/>
    <w:rsid w:val="00896D68"/>
    <w:rsid w:val="008A362A"/>
    <w:rsid w:val="008A7020"/>
    <w:rsid w:val="008B2567"/>
    <w:rsid w:val="008B2B6F"/>
    <w:rsid w:val="008B7EA5"/>
    <w:rsid w:val="008C6477"/>
    <w:rsid w:val="008D24E0"/>
    <w:rsid w:val="008D3589"/>
    <w:rsid w:val="008D4150"/>
    <w:rsid w:val="008D4836"/>
    <w:rsid w:val="008D7904"/>
    <w:rsid w:val="008E1524"/>
    <w:rsid w:val="008E3105"/>
    <w:rsid w:val="008E3A41"/>
    <w:rsid w:val="008E5BBC"/>
    <w:rsid w:val="008F2A06"/>
    <w:rsid w:val="008F4D99"/>
    <w:rsid w:val="008F621C"/>
    <w:rsid w:val="008F6E7A"/>
    <w:rsid w:val="008F71AE"/>
    <w:rsid w:val="00903116"/>
    <w:rsid w:val="0090608F"/>
    <w:rsid w:val="00906D47"/>
    <w:rsid w:val="00910A8E"/>
    <w:rsid w:val="00912784"/>
    <w:rsid w:val="0091475E"/>
    <w:rsid w:val="00923090"/>
    <w:rsid w:val="00924292"/>
    <w:rsid w:val="00926C7C"/>
    <w:rsid w:val="00933CB3"/>
    <w:rsid w:val="0093454A"/>
    <w:rsid w:val="009347ED"/>
    <w:rsid w:val="00934D00"/>
    <w:rsid w:val="00935315"/>
    <w:rsid w:val="00935465"/>
    <w:rsid w:val="00941164"/>
    <w:rsid w:val="00942557"/>
    <w:rsid w:val="009436A7"/>
    <w:rsid w:val="00953AC4"/>
    <w:rsid w:val="00955398"/>
    <w:rsid w:val="009560D3"/>
    <w:rsid w:val="00962460"/>
    <w:rsid w:val="009659FA"/>
    <w:rsid w:val="009706DF"/>
    <w:rsid w:val="00974452"/>
    <w:rsid w:val="0097638D"/>
    <w:rsid w:val="009823AA"/>
    <w:rsid w:val="00991B72"/>
    <w:rsid w:val="00991BDE"/>
    <w:rsid w:val="00991C34"/>
    <w:rsid w:val="009944F1"/>
    <w:rsid w:val="009945E3"/>
    <w:rsid w:val="00997359"/>
    <w:rsid w:val="009A23B0"/>
    <w:rsid w:val="009A2490"/>
    <w:rsid w:val="009A2EEA"/>
    <w:rsid w:val="009A30DC"/>
    <w:rsid w:val="009A5EEE"/>
    <w:rsid w:val="009A7B29"/>
    <w:rsid w:val="009B3F65"/>
    <w:rsid w:val="009B5BCE"/>
    <w:rsid w:val="009C1B73"/>
    <w:rsid w:val="009C42CB"/>
    <w:rsid w:val="009C7A4F"/>
    <w:rsid w:val="009D1946"/>
    <w:rsid w:val="009D2E35"/>
    <w:rsid w:val="009D41C2"/>
    <w:rsid w:val="009D6460"/>
    <w:rsid w:val="009D73BC"/>
    <w:rsid w:val="009E028B"/>
    <w:rsid w:val="009E09B3"/>
    <w:rsid w:val="009E282F"/>
    <w:rsid w:val="009E5FA0"/>
    <w:rsid w:val="009E6550"/>
    <w:rsid w:val="009E6668"/>
    <w:rsid w:val="009E744C"/>
    <w:rsid w:val="009F025B"/>
    <w:rsid w:val="009F084A"/>
    <w:rsid w:val="009F2398"/>
    <w:rsid w:val="009F3C5B"/>
    <w:rsid w:val="009F4BA3"/>
    <w:rsid w:val="009F7A81"/>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62B10"/>
    <w:rsid w:val="00A65442"/>
    <w:rsid w:val="00A661D1"/>
    <w:rsid w:val="00A70D45"/>
    <w:rsid w:val="00A75AB2"/>
    <w:rsid w:val="00A76AA2"/>
    <w:rsid w:val="00A778C3"/>
    <w:rsid w:val="00A869AC"/>
    <w:rsid w:val="00A919C0"/>
    <w:rsid w:val="00A927DF"/>
    <w:rsid w:val="00AA4306"/>
    <w:rsid w:val="00AA7CEA"/>
    <w:rsid w:val="00AB22BA"/>
    <w:rsid w:val="00AB2AA8"/>
    <w:rsid w:val="00AD1F13"/>
    <w:rsid w:val="00AD2E35"/>
    <w:rsid w:val="00AE14AD"/>
    <w:rsid w:val="00AE4DAA"/>
    <w:rsid w:val="00AF32E9"/>
    <w:rsid w:val="00AF3B2F"/>
    <w:rsid w:val="00AF422F"/>
    <w:rsid w:val="00B0030E"/>
    <w:rsid w:val="00B04A67"/>
    <w:rsid w:val="00B06638"/>
    <w:rsid w:val="00B1348F"/>
    <w:rsid w:val="00B1501F"/>
    <w:rsid w:val="00B2065F"/>
    <w:rsid w:val="00B26C88"/>
    <w:rsid w:val="00B26F86"/>
    <w:rsid w:val="00B272F6"/>
    <w:rsid w:val="00B3287F"/>
    <w:rsid w:val="00B35A4D"/>
    <w:rsid w:val="00B35F00"/>
    <w:rsid w:val="00B36958"/>
    <w:rsid w:val="00B40645"/>
    <w:rsid w:val="00B429E8"/>
    <w:rsid w:val="00B45CAE"/>
    <w:rsid w:val="00B472A7"/>
    <w:rsid w:val="00B504BD"/>
    <w:rsid w:val="00B52FFD"/>
    <w:rsid w:val="00B54CEC"/>
    <w:rsid w:val="00B564A3"/>
    <w:rsid w:val="00B56703"/>
    <w:rsid w:val="00B57DEF"/>
    <w:rsid w:val="00B622FE"/>
    <w:rsid w:val="00B64A04"/>
    <w:rsid w:val="00B64CCC"/>
    <w:rsid w:val="00B65105"/>
    <w:rsid w:val="00B66B8E"/>
    <w:rsid w:val="00B67836"/>
    <w:rsid w:val="00B714E8"/>
    <w:rsid w:val="00B750A7"/>
    <w:rsid w:val="00B76A60"/>
    <w:rsid w:val="00B7768F"/>
    <w:rsid w:val="00B83600"/>
    <w:rsid w:val="00B83979"/>
    <w:rsid w:val="00B83DDE"/>
    <w:rsid w:val="00B84CB4"/>
    <w:rsid w:val="00B85814"/>
    <w:rsid w:val="00B86C1A"/>
    <w:rsid w:val="00B875C2"/>
    <w:rsid w:val="00B91755"/>
    <w:rsid w:val="00B93FC8"/>
    <w:rsid w:val="00B94F23"/>
    <w:rsid w:val="00BA1159"/>
    <w:rsid w:val="00BA1832"/>
    <w:rsid w:val="00BA29C3"/>
    <w:rsid w:val="00BA4DFB"/>
    <w:rsid w:val="00BA7D91"/>
    <w:rsid w:val="00BB096A"/>
    <w:rsid w:val="00BB4B23"/>
    <w:rsid w:val="00BB5F68"/>
    <w:rsid w:val="00BB7F78"/>
    <w:rsid w:val="00BC27AE"/>
    <w:rsid w:val="00BC3440"/>
    <w:rsid w:val="00BC7E19"/>
    <w:rsid w:val="00BD14AC"/>
    <w:rsid w:val="00BD17B4"/>
    <w:rsid w:val="00BD4A5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2660"/>
    <w:rsid w:val="00C84D01"/>
    <w:rsid w:val="00C8677E"/>
    <w:rsid w:val="00C87680"/>
    <w:rsid w:val="00C90DD1"/>
    <w:rsid w:val="00C94D9B"/>
    <w:rsid w:val="00CA3046"/>
    <w:rsid w:val="00CA5B32"/>
    <w:rsid w:val="00CA5F8B"/>
    <w:rsid w:val="00CB1451"/>
    <w:rsid w:val="00CB2667"/>
    <w:rsid w:val="00CB4375"/>
    <w:rsid w:val="00CB4B92"/>
    <w:rsid w:val="00CB55DA"/>
    <w:rsid w:val="00CB582A"/>
    <w:rsid w:val="00CB67EC"/>
    <w:rsid w:val="00CB6EAE"/>
    <w:rsid w:val="00CC1035"/>
    <w:rsid w:val="00CC3EF8"/>
    <w:rsid w:val="00CE1C25"/>
    <w:rsid w:val="00CE3AE0"/>
    <w:rsid w:val="00CE4C23"/>
    <w:rsid w:val="00CF2B73"/>
    <w:rsid w:val="00CF2C39"/>
    <w:rsid w:val="00CF499E"/>
    <w:rsid w:val="00CF5104"/>
    <w:rsid w:val="00CF72EC"/>
    <w:rsid w:val="00D0099B"/>
    <w:rsid w:val="00D016C3"/>
    <w:rsid w:val="00D01D5E"/>
    <w:rsid w:val="00D02435"/>
    <w:rsid w:val="00D03594"/>
    <w:rsid w:val="00D05B7E"/>
    <w:rsid w:val="00D06209"/>
    <w:rsid w:val="00D16903"/>
    <w:rsid w:val="00D209FE"/>
    <w:rsid w:val="00D23FAA"/>
    <w:rsid w:val="00D25CC2"/>
    <w:rsid w:val="00D304D0"/>
    <w:rsid w:val="00D40241"/>
    <w:rsid w:val="00D41BAC"/>
    <w:rsid w:val="00D43411"/>
    <w:rsid w:val="00D50BCB"/>
    <w:rsid w:val="00D542A0"/>
    <w:rsid w:val="00D65CF8"/>
    <w:rsid w:val="00D84B58"/>
    <w:rsid w:val="00D878FE"/>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C044F"/>
    <w:rsid w:val="00DD5D06"/>
    <w:rsid w:val="00DD7B11"/>
    <w:rsid w:val="00DE0E1B"/>
    <w:rsid w:val="00DF2021"/>
    <w:rsid w:val="00DF2A55"/>
    <w:rsid w:val="00DF3D0D"/>
    <w:rsid w:val="00DF5B96"/>
    <w:rsid w:val="00DF6AE8"/>
    <w:rsid w:val="00E00105"/>
    <w:rsid w:val="00E01D9D"/>
    <w:rsid w:val="00E179A3"/>
    <w:rsid w:val="00E237FB"/>
    <w:rsid w:val="00E35260"/>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5360"/>
    <w:rsid w:val="00E76FE1"/>
    <w:rsid w:val="00E7752E"/>
    <w:rsid w:val="00E83FB4"/>
    <w:rsid w:val="00E84513"/>
    <w:rsid w:val="00E84BB2"/>
    <w:rsid w:val="00E8569A"/>
    <w:rsid w:val="00E86AB1"/>
    <w:rsid w:val="00E87918"/>
    <w:rsid w:val="00E91A87"/>
    <w:rsid w:val="00E931D5"/>
    <w:rsid w:val="00E94F41"/>
    <w:rsid w:val="00E95693"/>
    <w:rsid w:val="00EA0CFD"/>
    <w:rsid w:val="00EA1695"/>
    <w:rsid w:val="00EA17E7"/>
    <w:rsid w:val="00EA3319"/>
    <w:rsid w:val="00EA5C25"/>
    <w:rsid w:val="00EA6667"/>
    <w:rsid w:val="00EA67B6"/>
    <w:rsid w:val="00EB1AB1"/>
    <w:rsid w:val="00EB1FB6"/>
    <w:rsid w:val="00EB296C"/>
    <w:rsid w:val="00EB71D7"/>
    <w:rsid w:val="00EB7737"/>
    <w:rsid w:val="00EC1BA3"/>
    <w:rsid w:val="00EC361D"/>
    <w:rsid w:val="00EC7547"/>
    <w:rsid w:val="00EE0A23"/>
    <w:rsid w:val="00EE54DD"/>
    <w:rsid w:val="00EE7D99"/>
    <w:rsid w:val="00EF6CAA"/>
    <w:rsid w:val="00F03587"/>
    <w:rsid w:val="00F06E9C"/>
    <w:rsid w:val="00F070C8"/>
    <w:rsid w:val="00F10725"/>
    <w:rsid w:val="00F128D5"/>
    <w:rsid w:val="00F1411D"/>
    <w:rsid w:val="00F22239"/>
    <w:rsid w:val="00F24CE8"/>
    <w:rsid w:val="00F30F5F"/>
    <w:rsid w:val="00F3306B"/>
    <w:rsid w:val="00F34C1F"/>
    <w:rsid w:val="00F37487"/>
    <w:rsid w:val="00F40526"/>
    <w:rsid w:val="00F4569C"/>
    <w:rsid w:val="00F46A0B"/>
    <w:rsid w:val="00F46FD9"/>
    <w:rsid w:val="00F50816"/>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B125B"/>
    <w:rsid w:val="00FC0582"/>
    <w:rsid w:val="00FC5D9B"/>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7"/>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421CF"/>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421CF"/>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40384866">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7494574">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1470687">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5222795">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F:\Github\pb8jv3_szakdolgozat\Documents\2223_1_KerteszDomonkos_PB8JV3_Szakdolgozat_VP.docx"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F:\Github\pb8jv3_szakdolgozat\Documents\2223_1_KerteszDomonkos_PB8JV3_Szakdolgozat_VP.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
    <b:Tag>JSON</b:Tag>
    <b:SourceType>InternetSite</b:SourceType>
    <b:Guid>{2238AEE6-FEF0-4818-98BD-A0D585C61372}</b:Guid>
    <b:Title>JSON.org</b:Title>
    <b:URL>https://www.json.org/json-en.html</b:URL>
    <b:RefOrder>33</b:RefOrder>
  </b:Source>
</b:Sources>
</file>

<file path=customXml/itemProps1.xml><?xml version="1.0" encoding="utf-8"?>
<ds:datastoreItem xmlns:ds="http://schemas.openxmlformats.org/officeDocument/2006/customXml" ds:itemID="{0303A9A4-2128-4629-B6AF-CB19FBF40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7313</TotalTime>
  <Pages>1</Pages>
  <Words>9515</Words>
  <Characters>65659</Characters>
  <Application>Microsoft Office Word</Application>
  <DocSecurity>0</DocSecurity>
  <Lines>547</Lines>
  <Paragraphs>15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91</cp:revision>
  <cp:lastPrinted>2023-05-02T21:01:00Z</cp:lastPrinted>
  <dcterms:created xsi:type="dcterms:W3CDTF">2022-03-23T12:30:00Z</dcterms:created>
  <dcterms:modified xsi:type="dcterms:W3CDTF">2023-05-02T21:01:00Z</dcterms:modified>
</cp:coreProperties>
</file>